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16B04" w14:textId="439D88DA" w:rsidR="00B310F0" w:rsidRDefault="006D4F65" w:rsidP="00CC65D0">
      <w:pPr>
        <w:ind w:left="-1418"/>
      </w:pPr>
      <w:r>
        <w:rPr>
          <w:noProof/>
        </w:rPr>
        <mc:AlternateContent>
          <mc:Choice Requires="wps">
            <w:drawing>
              <wp:anchor distT="45720" distB="45720" distL="114300" distR="114300" simplePos="0" relativeHeight="251661312" behindDoc="1" locked="0" layoutInCell="1" allowOverlap="1" wp14:anchorId="305E9680" wp14:editId="3ED90916">
                <wp:simplePos x="0" y="0"/>
                <wp:positionH relativeFrom="page">
                  <wp:align>left</wp:align>
                </wp:positionH>
                <wp:positionV relativeFrom="paragraph">
                  <wp:posOffset>95003</wp:posOffset>
                </wp:positionV>
                <wp:extent cx="4061246" cy="232791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1246" cy="2327910"/>
                        </a:xfrm>
                        <a:prstGeom prst="rect">
                          <a:avLst/>
                        </a:prstGeom>
                        <a:solidFill>
                          <a:srgbClr val="F0AB00">
                            <a:alpha val="10000"/>
                          </a:srgbClr>
                        </a:solidFill>
                        <a:ln w="9525">
                          <a:noFill/>
                          <a:miter lim="800000"/>
                          <a:headEnd/>
                          <a:tailEnd/>
                        </a:ln>
                      </wps:spPr>
                      <wps:txbx>
                        <w:txbxContent>
                          <w:p w14:paraId="6FC3918C" w14:textId="6DA23318" w:rsidR="00333A78" w:rsidRDefault="000F6312" w:rsidP="00933362">
                            <w:pPr>
                              <w:rPr>
                                <w:b/>
                                <w:bCs/>
                                <w:color w:val="C00000"/>
                                <w:sz w:val="40"/>
                                <w:szCs w:val="40"/>
                                <w:lang w:val="en-US"/>
                              </w:rPr>
                            </w:pPr>
                            <w:r>
                              <w:rPr>
                                <w:b/>
                                <w:bCs/>
                                <w:color w:val="C00000"/>
                                <w:sz w:val="40"/>
                                <w:szCs w:val="40"/>
                                <w:lang w:val="en-US"/>
                              </w:rPr>
                              <w:t>Order Processing</w:t>
                            </w:r>
                            <w:r w:rsidR="00372A46">
                              <w:rPr>
                                <w:b/>
                                <w:bCs/>
                                <w:color w:val="C00000"/>
                                <w:sz w:val="40"/>
                                <w:szCs w:val="40"/>
                                <w:lang w:val="en-US"/>
                              </w:rPr>
                              <w:t xml:space="preserve"> </w:t>
                            </w:r>
                          </w:p>
                          <w:p w14:paraId="5532B4D7" w14:textId="57F8683B" w:rsidR="00CC65D0" w:rsidRPr="00002751" w:rsidRDefault="00372A46" w:rsidP="00933362">
                            <w:pPr>
                              <w:rPr>
                                <w:b/>
                                <w:bCs/>
                                <w:color w:val="C00000"/>
                                <w:sz w:val="40"/>
                                <w:szCs w:val="40"/>
                                <w:lang w:val="en-US"/>
                              </w:rPr>
                            </w:pPr>
                            <w:r>
                              <w:rPr>
                                <w:b/>
                                <w:bCs/>
                                <w:color w:val="C00000"/>
                                <w:sz w:val="40"/>
                                <w:szCs w:val="40"/>
                                <w:lang w:val="en-US"/>
                              </w:rPr>
                              <w:t>Advisor</w:t>
                            </w:r>
                          </w:p>
                          <w:p w14:paraId="57AB5EAE" w14:textId="4710827B" w:rsidR="00CC65D0" w:rsidRPr="00933362" w:rsidRDefault="00CC65D0" w:rsidP="00933362">
                            <w:pPr>
                              <w:rPr>
                                <w:rFonts w:asciiTheme="majorHAnsi" w:hAnsiTheme="majorHAnsi" w:cstheme="majorHAnsi"/>
                                <w:lang w:val="en-US"/>
                              </w:rPr>
                            </w:pPr>
                          </w:p>
                          <w:p w14:paraId="5F6A8BBD" w14:textId="42549BB4"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w:t>
                            </w:r>
                            <w:r w:rsidR="00850FE4">
                              <w:rPr>
                                <w:rFonts w:asciiTheme="majorHAnsi" w:hAnsiTheme="majorHAnsi" w:cstheme="majorHAnsi"/>
                                <w:lang w:val="en-US"/>
                              </w:rPr>
                              <w:t>2</w:t>
                            </w:r>
                            <w:r w:rsidR="009E092B">
                              <w:rPr>
                                <w:rFonts w:asciiTheme="majorHAnsi" w:hAnsiTheme="majorHAnsi" w:cstheme="majorHAnsi"/>
                                <w:lang w:val="en-US"/>
                              </w:rPr>
                              <w:t>5</w:t>
                            </w:r>
                            <w:r w:rsidR="00850FE4">
                              <w:rPr>
                                <w:rFonts w:asciiTheme="majorHAnsi" w:hAnsiTheme="majorHAnsi" w:cstheme="majorHAnsi"/>
                                <w:lang w:val="en-US"/>
                              </w:rPr>
                              <w:t>,</w:t>
                            </w:r>
                            <w:r w:rsidR="002E60D0">
                              <w:rPr>
                                <w:rFonts w:asciiTheme="majorHAnsi" w:hAnsiTheme="majorHAnsi" w:cstheme="majorHAnsi"/>
                                <w:lang w:val="en-US"/>
                              </w:rPr>
                              <w:t>000</w:t>
                            </w:r>
                            <w:r w:rsidRPr="00933362">
                              <w:rPr>
                                <w:rFonts w:asciiTheme="majorHAnsi" w:hAnsiTheme="majorHAnsi" w:cstheme="majorHAnsi"/>
                                <w:lang w:val="en-US"/>
                              </w:rPr>
                              <w:t xml:space="preserve"> per annum</w:t>
                            </w:r>
                            <w:r w:rsidR="002E60D0">
                              <w:rPr>
                                <w:rFonts w:asciiTheme="majorHAnsi" w:hAnsiTheme="majorHAnsi" w:cstheme="majorHAnsi"/>
                                <w:lang w:val="en-US"/>
                              </w:rPr>
                              <w:t>, moving to £25,500 after probation</w:t>
                            </w:r>
                          </w:p>
                          <w:p w14:paraId="1D0E2882" w14:textId="01664C7B"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Company bonus and benefits</w:t>
                            </w:r>
                          </w:p>
                          <w:p w14:paraId="4C90BB50" w14:textId="397E437E"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Training in office</w:t>
                            </w:r>
                          </w:p>
                          <w:p w14:paraId="7736F2B5" w14:textId="20FF7C45" w:rsidR="00CC65D0"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A blend of home and office work post training</w:t>
                            </w:r>
                          </w:p>
                          <w:p w14:paraId="044F28D4" w14:textId="2901005B" w:rsidR="00850FE4" w:rsidRPr="00933362" w:rsidRDefault="00850FE4" w:rsidP="00933362">
                            <w:pPr>
                              <w:pStyle w:val="ListParagraph"/>
                              <w:numPr>
                                <w:ilvl w:val="0"/>
                                <w:numId w:val="19"/>
                              </w:numPr>
                              <w:rPr>
                                <w:rFonts w:asciiTheme="majorHAnsi" w:hAnsiTheme="majorHAnsi" w:cstheme="majorHAnsi"/>
                                <w:lang w:val="en-US"/>
                              </w:rPr>
                            </w:pPr>
                            <w:r>
                              <w:rPr>
                                <w:rFonts w:asciiTheme="majorHAnsi" w:hAnsiTheme="majorHAnsi" w:cstheme="majorHAnsi"/>
                                <w:lang w:val="en-US"/>
                              </w:rPr>
                              <w:t>Monday – Friday 8am – 8pm Weekends 9am – 5pm</w:t>
                            </w:r>
                          </w:p>
                        </w:txbxContent>
                      </wps:txbx>
                      <wps:bodyPr rot="0" vert="horz" wrap="square" lIns="180000" tIns="45720" rIns="10800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05E9680" id="_x0000_t202" coordsize="21600,21600" o:spt="202" path="m,l,21600r21600,l21600,xe">
                <v:stroke joinstyle="miter"/>
                <v:path gradientshapeok="t" o:connecttype="rect"/>
              </v:shapetype>
              <v:shape id="Text Box 2" o:spid="_x0000_s1026" type="#_x0000_t202" style="position:absolute;left:0;text-align:left;margin-left:0;margin-top:7.5pt;width:319.8pt;height:183.3pt;z-index:-25165516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" fillcolor="#f0ab00" stroked="f">
                <v:fill opacity="6682f"/>
                <v:textbox inset="5mm,,3mm">
                  <w:txbxContent>
                    <w:p w14:paraId="6FC3918C" w14:textId="6DA23318" w:rsidR="00333A78" w:rsidRDefault="000F6312" w:rsidP="00933362">
                      <w:pPr>
                        <w:rPr>
                          <w:b/>
                          <w:bCs/>
                          <w:color w:val="C00000"/>
                          <w:sz w:val="40"/>
                          <w:szCs w:val="40"/>
                          <w:lang w:val="en-US"/>
                        </w:rPr>
                      </w:pPr>
                      <w:r>
                        <w:rPr>
                          <w:b/>
                          <w:bCs/>
                          <w:color w:val="C00000"/>
                          <w:sz w:val="40"/>
                          <w:szCs w:val="40"/>
                          <w:lang w:val="en-US"/>
                        </w:rPr>
                        <w:t>Order Processing</w:t>
                      </w:r>
                      <w:r w:rsidR="00372A46">
                        <w:rPr>
                          <w:b/>
                          <w:bCs/>
                          <w:color w:val="C00000"/>
                          <w:sz w:val="40"/>
                          <w:szCs w:val="40"/>
                          <w:lang w:val="en-US"/>
                        </w:rPr>
                        <w:t xml:space="preserve"> </w:t>
                      </w:r>
                    </w:p>
                    <w:p w14:paraId="5532B4D7" w14:textId="57F8683B" w:rsidR="00CC65D0" w:rsidRPr="00002751" w:rsidRDefault="00372A46" w:rsidP="00933362">
                      <w:pPr>
                        <w:rPr>
                          <w:b/>
                          <w:bCs/>
                          <w:color w:val="C00000"/>
                          <w:sz w:val="40"/>
                          <w:szCs w:val="40"/>
                          <w:lang w:val="en-US"/>
                        </w:rPr>
                      </w:pPr>
                      <w:r>
                        <w:rPr>
                          <w:b/>
                          <w:bCs/>
                          <w:color w:val="C00000"/>
                          <w:sz w:val="40"/>
                          <w:szCs w:val="40"/>
                          <w:lang w:val="en-US"/>
                        </w:rPr>
                        <w:t>Advisor</w:t>
                      </w:r>
                    </w:p>
                    <w:p w14:paraId="57AB5EAE" w14:textId="4710827B" w:rsidR="00CC65D0" w:rsidRPr="00933362" w:rsidRDefault="00CC65D0" w:rsidP="00933362">
                      <w:pPr>
                        <w:rPr>
                          <w:rFonts w:asciiTheme="majorHAnsi" w:hAnsiTheme="majorHAnsi" w:cstheme="majorHAnsi"/>
                          <w:lang w:val="en-US"/>
                        </w:rPr>
                      </w:pPr>
                    </w:p>
                    <w:p w14:paraId="5F6A8BBD" w14:textId="42549BB4"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w:t>
                      </w:r>
                      <w:r w:rsidR="00850FE4">
                        <w:rPr>
                          <w:rFonts w:asciiTheme="majorHAnsi" w:hAnsiTheme="majorHAnsi" w:cstheme="majorHAnsi"/>
                          <w:lang w:val="en-US"/>
                        </w:rPr>
                        <w:t>2</w:t>
                      </w:r>
                      <w:r w:rsidR="009E092B">
                        <w:rPr>
                          <w:rFonts w:asciiTheme="majorHAnsi" w:hAnsiTheme="majorHAnsi" w:cstheme="majorHAnsi"/>
                          <w:lang w:val="en-US"/>
                        </w:rPr>
                        <w:t>5</w:t>
                      </w:r>
                      <w:r w:rsidR="00850FE4">
                        <w:rPr>
                          <w:rFonts w:asciiTheme="majorHAnsi" w:hAnsiTheme="majorHAnsi" w:cstheme="majorHAnsi"/>
                          <w:lang w:val="en-US"/>
                        </w:rPr>
                        <w:t>,</w:t>
                      </w:r>
                      <w:r w:rsidR="002E60D0">
                        <w:rPr>
                          <w:rFonts w:asciiTheme="majorHAnsi" w:hAnsiTheme="majorHAnsi" w:cstheme="majorHAnsi"/>
                          <w:lang w:val="en-US"/>
                        </w:rPr>
                        <w:t>000</w:t>
                      </w:r>
                      <w:r w:rsidRPr="00933362">
                        <w:rPr>
                          <w:rFonts w:asciiTheme="majorHAnsi" w:hAnsiTheme="majorHAnsi" w:cstheme="majorHAnsi"/>
                          <w:lang w:val="en-US"/>
                        </w:rPr>
                        <w:t xml:space="preserve"> per annum</w:t>
                      </w:r>
                      <w:r w:rsidR="002E60D0">
                        <w:rPr>
                          <w:rFonts w:asciiTheme="majorHAnsi" w:hAnsiTheme="majorHAnsi" w:cstheme="majorHAnsi"/>
                          <w:lang w:val="en-US"/>
                        </w:rPr>
                        <w:t>, moving to £25,500 after probation</w:t>
                      </w:r>
                    </w:p>
                    <w:p w14:paraId="1D0E2882" w14:textId="01664C7B"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Company bonus and benefits</w:t>
                      </w:r>
                    </w:p>
                    <w:p w14:paraId="4C90BB50" w14:textId="397E437E"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Training in office</w:t>
                      </w:r>
                    </w:p>
                    <w:p w14:paraId="7736F2B5" w14:textId="20FF7C45" w:rsidR="00CC65D0"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A blend of home and office work post training</w:t>
                      </w:r>
                    </w:p>
                    <w:p w14:paraId="044F28D4" w14:textId="2901005B" w:rsidR="00850FE4" w:rsidRPr="00933362" w:rsidRDefault="00850FE4" w:rsidP="00933362">
                      <w:pPr>
                        <w:pStyle w:val="ListParagraph"/>
                        <w:numPr>
                          <w:ilvl w:val="0"/>
                          <w:numId w:val="19"/>
                        </w:numPr>
                        <w:rPr>
                          <w:rFonts w:asciiTheme="majorHAnsi" w:hAnsiTheme="majorHAnsi" w:cstheme="majorHAnsi"/>
                          <w:lang w:val="en-US"/>
                        </w:rPr>
                      </w:pPr>
                      <w:r>
                        <w:rPr>
                          <w:rFonts w:asciiTheme="majorHAnsi" w:hAnsiTheme="majorHAnsi" w:cstheme="majorHAnsi"/>
                          <w:lang w:val="en-US"/>
                        </w:rPr>
                        <w:t>Monday – Friday 8am – 8pm Weekends 9am – 5pm</w:t>
                      </w:r>
                    </w:p>
                  </w:txbxContent>
                </v:textbox>
                <w10:wrap anchorx="page"/>
              </v:shape>
            </w:pict>
          </mc:Fallback>
        </mc:AlternateContent>
      </w:r>
      <w:r>
        <w:rPr>
          <w:noProof/>
        </w:rPr>
        <w:drawing>
          <wp:anchor distT="0" distB="0" distL="114300" distR="114300" simplePos="0" relativeHeight="251662336" behindDoc="1" locked="0" layoutInCell="1" allowOverlap="1" wp14:anchorId="47E62D8B" wp14:editId="44826B0C">
            <wp:simplePos x="0" y="0"/>
            <wp:positionH relativeFrom="page">
              <wp:align>right</wp:align>
            </wp:positionH>
            <wp:positionV relativeFrom="paragraph">
              <wp:posOffset>96709</wp:posOffset>
            </wp:positionV>
            <wp:extent cx="3492473" cy="23281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a:ext>
                      </a:extLst>
                    </a:blip>
                    <a:stretch>
                      <a:fillRect/>
                    </a:stretch>
                  </pic:blipFill>
                  <pic:spPr>
                    <a:xfrm>
                      <a:off x="0" y="0"/>
                      <a:ext cx="3492473" cy="2328186"/>
                    </a:xfrm>
                    <a:prstGeom prst="rect">
                      <a:avLst/>
                    </a:prstGeom>
                  </pic:spPr>
                </pic:pic>
              </a:graphicData>
            </a:graphic>
            <wp14:sizeRelH relativeFrom="margin">
              <wp14:pctWidth>0</wp14:pctWidth>
            </wp14:sizeRelH>
            <wp14:sizeRelV relativeFrom="margin">
              <wp14:pctHeight>0</wp14:pctHeight>
            </wp14:sizeRelV>
          </wp:anchor>
        </w:drawing>
      </w:r>
    </w:p>
    <w:p w14:paraId="08A3519F" w14:textId="3E5205DC" w:rsidR="00B310F0" w:rsidRDefault="00B310F0" w:rsidP="00FC0624"/>
    <w:p w14:paraId="7C7F058B" w14:textId="736E0D16" w:rsidR="00B310F0" w:rsidRDefault="00B310F0" w:rsidP="00FC0624"/>
    <w:p w14:paraId="30049BF6" w14:textId="0E9539F1" w:rsidR="00B310F0" w:rsidRDefault="00B310F0" w:rsidP="00FC0624"/>
    <w:p w14:paraId="3BDFE696" w14:textId="1F4B26D3" w:rsidR="00B310F0" w:rsidRDefault="00B310F0" w:rsidP="00FC0624"/>
    <w:p w14:paraId="179DE781" w14:textId="395E78A1" w:rsidR="00B310F0" w:rsidRDefault="00B310F0" w:rsidP="00FC0624"/>
    <w:p w14:paraId="1FC6FFA1" w14:textId="29BFBB10" w:rsidR="00B310F0" w:rsidRDefault="00933362" w:rsidP="00933362">
      <w:pPr>
        <w:tabs>
          <w:tab w:val="left" w:pos="1803"/>
        </w:tabs>
      </w:pPr>
      <w:r>
        <w:tab/>
      </w:r>
    </w:p>
    <w:p w14:paraId="10B5AD41" w14:textId="79EA16C9" w:rsidR="00B310F0" w:rsidRDefault="00B310F0" w:rsidP="00850FE4">
      <w:pPr>
        <w:tabs>
          <w:tab w:val="left" w:pos="1803"/>
        </w:tabs>
      </w:pPr>
    </w:p>
    <w:p w14:paraId="24C4558E" w14:textId="10D89A3A" w:rsidR="00B310F0" w:rsidRDefault="00B310F0" w:rsidP="00FC0624"/>
    <w:p w14:paraId="1B12F23E" w14:textId="42EE2723" w:rsidR="00B310F0" w:rsidRDefault="00B310F0" w:rsidP="00FC0624"/>
    <w:p w14:paraId="6001CB89" w14:textId="293F625D" w:rsidR="00A35412" w:rsidRPr="00A35412" w:rsidRDefault="00A35412" w:rsidP="00A35412"/>
    <w:p w14:paraId="75892CEF" w14:textId="51A98F3A" w:rsidR="00A35412" w:rsidRPr="00A35412" w:rsidRDefault="00A35412" w:rsidP="00A35412"/>
    <w:p w14:paraId="1E21AA28" w14:textId="63DC65FB" w:rsidR="00A35412" w:rsidRPr="00A35412" w:rsidRDefault="00A35412" w:rsidP="00A35412"/>
    <w:p w14:paraId="11005938" w14:textId="19413969" w:rsidR="00A35412" w:rsidRPr="00A35412" w:rsidRDefault="008D53EF" w:rsidP="00A35412">
      <w:r>
        <w:rPr>
          <w:noProof/>
        </w:rPr>
        <mc:AlternateContent>
          <mc:Choice Requires="wps">
            <w:drawing>
              <wp:anchor distT="45720" distB="45720" distL="114300" distR="114300" simplePos="0" relativeHeight="251670528" behindDoc="1" locked="0" layoutInCell="1" allowOverlap="1" wp14:anchorId="7D443B9D" wp14:editId="0E9FD4E1">
                <wp:simplePos x="0" y="0"/>
                <wp:positionH relativeFrom="margin">
                  <wp:posOffset>-583324</wp:posOffset>
                </wp:positionH>
                <wp:positionV relativeFrom="paragraph">
                  <wp:posOffset>194484</wp:posOffset>
                </wp:positionV>
                <wp:extent cx="6842234" cy="6716111"/>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2234" cy="6716111"/>
                        </a:xfrm>
                        <a:custGeom>
                          <a:avLst/>
                          <a:gdLst>
                            <a:gd name="csX0" fmla="*/ 0 w 6842234"/>
                            <a:gd name="csY0" fmla="*/ 0 h 6716111"/>
                            <a:gd name="csX1" fmla="*/ 615801 w 6842234"/>
                            <a:gd name="csY1" fmla="*/ 0 h 6716111"/>
                            <a:gd name="csX2" fmla="*/ 1094757 w 6842234"/>
                            <a:gd name="csY2" fmla="*/ 0 h 6716111"/>
                            <a:gd name="csX3" fmla="*/ 1915826 w 6842234"/>
                            <a:gd name="csY3" fmla="*/ 0 h 6716111"/>
                            <a:gd name="csX4" fmla="*/ 2531627 w 6842234"/>
                            <a:gd name="csY4" fmla="*/ 0 h 6716111"/>
                            <a:gd name="csX5" fmla="*/ 3147428 w 6842234"/>
                            <a:gd name="csY5" fmla="*/ 0 h 6716111"/>
                            <a:gd name="csX6" fmla="*/ 3968496 w 6842234"/>
                            <a:gd name="csY6" fmla="*/ 0 h 6716111"/>
                            <a:gd name="csX7" fmla="*/ 4515874 w 6842234"/>
                            <a:gd name="csY7" fmla="*/ 0 h 6716111"/>
                            <a:gd name="csX8" fmla="*/ 5336943 w 6842234"/>
                            <a:gd name="csY8" fmla="*/ 0 h 6716111"/>
                            <a:gd name="csX9" fmla="*/ 6158011 w 6842234"/>
                            <a:gd name="csY9" fmla="*/ 0 h 6716111"/>
                            <a:gd name="csX10" fmla="*/ 6842234 w 6842234"/>
                            <a:gd name="csY10" fmla="*/ 0 h 6716111"/>
                            <a:gd name="csX11" fmla="*/ 6842234 w 6842234"/>
                            <a:gd name="csY11" fmla="*/ 805933 h 6716111"/>
                            <a:gd name="csX12" fmla="*/ 6842234 w 6842234"/>
                            <a:gd name="csY12" fmla="*/ 1544706 h 6716111"/>
                            <a:gd name="csX13" fmla="*/ 6842234 w 6842234"/>
                            <a:gd name="csY13" fmla="*/ 2014833 h 6716111"/>
                            <a:gd name="csX14" fmla="*/ 6842234 w 6842234"/>
                            <a:gd name="csY14" fmla="*/ 2686444 h 6716111"/>
                            <a:gd name="csX15" fmla="*/ 6842234 w 6842234"/>
                            <a:gd name="csY15" fmla="*/ 3358056 h 6716111"/>
                            <a:gd name="csX16" fmla="*/ 6842234 w 6842234"/>
                            <a:gd name="csY16" fmla="*/ 4029667 h 6716111"/>
                            <a:gd name="csX17" fmla="*/ 6842234 w 6842234"/>
                            <a:gd name="csY17" fmla="*/ 4768439 h 6716111"/>
                            <a:gd name="csX18" fmla="*/ 6842234 w 6842234"/>
                            <a:gd name="csY18" fmla="*/ 5507211 h 6716111"/>
                            <a:gd name="csX19" fmla="*/ 6842234 w 6842234"/>
                            <a:gd name="csY19" fmla="*/ 6716111 h 6716111"/>
                            <a:gd name="csX20" fmla="*/ 6363278 w 6842234"/>
                            <a:gd name="csY20" fmla="*/ 6716111 h 6716111"/>
                            <a:gd name="csX21" fmla="*/ 5542210 w 6842234"/>
                            <a:gd name="csY21" fmla="*/ 6716111 h 6716111"/>
                            <a:gd name="csX22" fmla="*/ 4857986 w 6842234"/>
                            <a:gd name="csY22" fmla="*/ 6716111 h 6716111"/>
                            <a:gd name="csX23" fmla="*/ 4310607 w 6842234"/>
                            <a:gd name="csY23" fmla="*/ 6716111 h 6716111"/>
                            <a:gd name="csX24" fmla="*/ 3626384 w 6842234"/>
                            <a:gd name="csY24" fmla="*/ 6716111 h 6716111"/>
                            <a:gd name="csX25" fmla="*/ 3147428 w 6842234"/>
                            <a:gd name="csY25" fmla="*/ 6716111 h 6716111"/>
                            <a:gd name="csX26" fmla="*/ 2668471 w 6842234"/>
                            <a:gd name="csY26" fmla="*/ 6716111 h 6716111"/>
                            <a:gd name="csX27" fmla="*/ 1984248 w 6842234"/>
                            <a:gd name="csY27" fmla="*/ 6716111 h 6716111"/>
                            <a:gd name="csX28" fmla="*/ 1436869 w 6842234"/>
                            <a:gd name="csY28" fmla="*/ 6716111 h 6716111"/>
                            <a:gd name="csX29" fmla="*/ 684223 w 6842234"/>
                            <a:gd name="csY29" fmla="*/ 6716111 h 6716111"/>
                            <a:gd name="csX30" fmla="*/ 0 w 6842234"/>
                            <a:gd name="csY30" fmla="*/ 6716111 h 6716111"/>
                            <a:gd name="csX31" fmla="*/ 0 w 6842234"/>
                            <a:gd name="csY31" fmla="*/ 5977339 h 6716111"/>
                            <a:gd name="csX32" fmla="*/ 0 w 6842234"/>
                            <a:gd name="csY32" fmla="*/ 5238567 h 6716111"/>
                            <a:gd name="csX33" fmla="*/ 0 w 6842234"/>
                            <a:gd name="csY33" fmla="*/ 4701278 h 6716111"/>
                            <a:gd name="csX34" fmla="*/ 0 w 6842234"/>
                            <a:gd name="csY34" fmla="*/ 3962505 h 6716111"/>
                            <a:gd name="csX35" fmla="*/ 0 w 6842234"/>
                            <a:gd name="csY35" fmla="*/ 3156572 h 6716111"/>
                            <a:gd name="csX36" fmla="*/ 0 w 6842234"/>
                            <a:gd name="csY36" fmla="*/ 2552122 h 6716111"/>
                            <a:gd name="csX37" fmla="*/ 0 w 6842234"/>
                            <a:gd name="csY37" fmla="*/ 1746189 h 6716111"/>
                            <a:gd name="csX38" fmla="*/ 0 w 6842234"/>
                            <a:gd name="csY38" fmla="*/ 1208900 h 6716111"/>
                            <a:gd name="csX39" fmla="*/ 0 w 6842234"/>
                            <a:gd name="csY39" fmla="*/ 738772 h 6716111"/>
                            <a:gd name="csX40" fmla="*/ 0 w 6842234"/>
                            <a:gd name="csY40" fmla="*/ 0 h 6716111"/>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 ang="0">
                              <a:pos x="csX34" y="csY34"/>
                            </a:cxn>
                            <a:cxn ang="0">
                              <a:pos x="csX35" y="csY35"/>
                            </a:cxn>
                            <a:cxn ang="0">
                              <a:pos x="csX36" y="csY36"/>
                            </a:cxn>
                            <a:cxn ang="0">
                              <a:pos x="csX37" y="csY37"/>
                            </a:cxn>
                            <a:cxn ang="0">
                              <a:pos x="csX38" y="csY38"/>
                            </a:cxn>
                            <a:cxn ang="0">
                              <a:pos x="csX39" y="csY39"/>
                            </a:cxn>
                            <a:cxn ang="0">
                              <a:pos x="csX40" y="csY40"/>
                            </a:cxn>
                          </a:cxnLst>
                          <a:rect l="l" t="t" r="r" b="b"/>
                          <a:pathLst>
                            <a:path w="6842234" h="6716111" extrusionOk="0">
                              <a:moveTo>
                                <a:pt x="0" y="0"/>
                              </a:moveTo>
                              <a:cubicBezTo>
                                <a:pt x="129065" y="-7705"/>
                                <a:pt x="320125" y="-6674"/>
                                <a:pt x="615801" y="0"/>
                              </a:cubicBezTo>
                              <a:cubicBezTo>
                                <a:pt x="911477" y="6674"/>
                                <a:pt x="929389" y="23467"/>
                                <a:pt x="1094757" y="0"/>
                              </a:cubicBezTo>
                              <a:cubicBezTo>
                                <a:pt x="1260125" y="-23467"/>
                                <a:pt x="1577648" y="-36734"/>
                                <a:pt x="1915826" y="0"/>
                              </a:cubicBezTo>
                              <a:cubicBezTo>
                                <a:pt x="2254004" y="36734"/>
                                <a:pt x="2282085" y="5666"/>
                                <a:pt x="2531627" y="0"/>
                              </a:cubicBezTo>
                              <a:cubicBezTo>
                                <a:pt x="2781169" y="-5666"/>
                                <a:pt x="2967141" y="25019"/>
                                <a:pt x="3147428" y="0"/>
                              </a:cubicBezTo>
                              <a:cubicBezTo>
                                <a:pt x="3327715" y="-25019"/>
                                <a:pt x="3592113" y="-3816"/>
                                <a:pt x="3968496" y="0"/>
                              </a:cubicBezTo>
                              <a:cubicBezTo>
                                <a:pt x="4344879" y="3816"/>
                                <a:pt x="4381797" y="-11674"/>
                                <a:pt x="4515874" y="0"/>
                              </a:cubicBezTo>
                              <a:cubicBezTo>
                                <a:pt x="4649951" y="11674"/>
                                <a:pt x="5124497" y="-39355"/>
                                <a:pt x="5336943" y="0"/>
                              </a:cubicBezTo>
                              <a:cubicBezTo>
                                <a:pt x="5549389" y="39355"/>
                                <a:pt x="5936746" y="-7724"/>
                                <a:pt x="6158011" y="0"/>
                              </a:cubicBezTo>
                              <a:cubicBezTo>
                                <a:pt x="6379276" y="7724"/>
                                <a:pt x="6642096" y="-19619"/>
                                <a:pt x="6842234" y="0"/>
                              </a:cubicBezTo>
                              <a:cubicBezTo>
                                <a:pt x="6878079" y="332270"/>
                                <a:pt x="6880795" y="606150"/>
                                <a:pt x="6842234" y="805933"/>
                              </a:cubicBezTo>
                              <a:cubicBezTo>
                                <a:pt x="6803673" y="1005716"/>
                                <a:pt x="6854676" y="1198049"/>
                                <a:pt x="6842234" y="1544706"/>
                              </a:cubicBezTo>
                              <a:cubicBezTo>
                                <a:pt x="6829792" y="1891363"/>
                                <a:pt x="6843885" y="1876750"/>
                                <a:pt x="6842234" y="2014833"/>
                              </a:cubicBezTo>
                              <a:cubicBezTo>
                                <a:pt x="6840583" y="2152916"/>
                                <a:pt x="6825437" y="2422840"/>
                                <a:pt x="6842234" y="2686444"/>
                              </a:cubicBezTo>
                              <a:cubicBezTo>
                                <a:pt x="6859031" y="2950048"/>
                                <a:pt x="6857669" y="3135177"/>
                                <a:pt x="6842234" y="3358056"/>
                              </a:cubicBezTo>
                              <a:cubicBezTo>
                                <a:pt x="6826799" y="3580935"/>
                                <a:pt x="6871025" y="3772581"/>
                                <a:pt x="6842234" y="4029667"/>
                              </a:cubicBezTo>
                              <a:cubicBezTo>
                                <a:pt x="6813443" y="4286753"/>
                                <a:pt x="6875240" y="4482544"/>
                                <a:pt x="6842234" y="4768439"/>
                              </a:cubicBezTo>
                              <a:cubicBezTo>
                                <a:pt x="6809228" y="5054334"/>
                                <a:pt x="6876998" y="5320357"/>
                                <a:pt x="6842234" y="5507211"/>
                              </a:cubicBezTo>
                              <a:cubicBezTo>
                                <a:pt x="6807470" y="5694065"/>
                                <a:pt x="6853535" y="6187521"/>
                                <a:pt x="6842234" y="6716111"/>
                              </a:cubicBezTo>
                              <a:cubicBezTo>
                                <a:pt x="6671508" y="6692849"/>
                                <a:pt x="6535160" y="6714729"/>
                                <a:pt x="6363278" y="6716111"/>
                              </a:cubicBezTo>
                              <a:cubicBezTo>
                                <a:pt x="6191396" y="6717493"/>
                                <a:pt x="5719422" y="6682218"/>
                                <a:pt x="5542210" y="6716111"/>
                              </a:cubicBezTo>
                              <a:cubicBezTo>
                                <a:pt x="5364998" y="6750004"/>
                                <a:pt x="5063851" y="6743377"/>
                                <a:pt x="4857986" y="6716111"/>
                              </a:cubicBezTo>
                              <a:cubicBezTo>
                                <a:pt x="4652121" y="6688845"/>
                                <a:pt x="4426014" y="6706414"/>
                                <a:pt x="4310607" y="6716111"/>
                              </a:cubicBezTo>
                              <a:cubicBezTo>
                                <a:pt x="4195200" y="6725808"/>
                                <a:pt x="3949578" y="6747087"/>
                                <a:pt x="3626384" y="6716111"/>
                              </a:cubicBezTo>
                              <a:cubicBezTo>
                                <a:pt x="3303190" y="6685135"/>
                                <a:pt x="3264065" y="6703689"/>
                                <a:pt x="3147428" y="6716111"/>
                              </a:cubicBezTo>
                              <a:cubicBezTo>
                                <a:pt x="3030791" y="6728533"/>
                                <a:pt x="2764933" y="6732224"/>
                                <a:pt x="2668471" y="6716111"/>
                              </a:cubicBezTo>
                              <a:cubicBezTo>
                                <a:pt x="2572009" y="6699998"/>
                                <a:pt x="2121370" y="6729317"/>
                                <a:pt x="1984248" y="6716111"/>
                              </a:cubicBezTo>
                              <a:cubicBezTo>
                                <a:pt x="1847126" y="6702905"/>
                                <a:pt x="1548699" y="6719750"/>
                                <a:pt x="1436869" y="6716111"/>
                              </a:cubicBezTo>
                              <a:cubicBezTo>
                                <a:pt x="1325039" y="6712472"/>
                                <a:pt x="855726" y="6748329"/>
                                <a:pt x="684223" y="6716111"/>
                              </a:cubicBezTo>
                              <a:cubicBezTo>
                                <a:pt x="512720" y="6683893"/>
                                <a:pt x="196559" y="6741517"/>
                                <a:pt x="0" y="6716111"/>
                              </a:cubicBezTo>
                              <a:cubicBezTo>
                                <a:pt x="27588" y="6476069"/>
                                <a:pt x="28541" y="6234190"/>
                                <a:pt x="0" y="5977339"/>
                              </a:cubicBezTo>
                              <a:cubicBezTo>
                                <a:pt x="-28541" y="5720488"/>
                                <a:pt x="28179" y="5418382"/>
                                <a:pt x="0" y="5238567"/>
                              </a:cubicBezTo>
                              <a:cubicBezTo>
                                <a:pt x="-28179" y="5058752"/>
                                <a:pt x="3144" y="4900752"/>
                                <a:pt x="0" y="4701278"/>
                              </a:cubicBezTo>
                              <a:cubicBezTo>
                                <a:pt x="-3144" y="4501804"/>
                                <a:pt x="-4318" y="4258718"/>
                                <a:pt x="0" y="3962505"/>
                              </a:cubicBezTo>
                              <a:cubicBezTo>
                                <a:pt x="4318" y="3666292"/>
                                <a:pt x="5096" y="3512072"/>
                                <a:pt x="0" y="3156572"/>
                              </a:cubicBezTo>
                              <a:cubicBezTo>
                                <a:pt x="-5096" y="2801072"/>
                                <a:pt x="27249" y="2829401"/>
                                <a:pt x="0" y="2552122"/>
                              </a:cubicBezTo>
                              <a:cubicBezTo>
                                <a:pt x="-27249" y="2274843"/>
                                <a:pt x="-34478" y="2113118"/>
                                <a:pt x="0" y="1746189"/>
                              </a:cubicBezTo>
                              <a:cubicBezTo>
                                <a:pt x="34478" y="1379260"/>
                                <a:pt x="-15012" y="1443256"/>
                                <a:pt x="0" y="1208900"/>
                              </a:cubicBezTo>
                              <a:cubicBezTo>
                                <a:pt x="15012" y="974544"/>
                                <a:pt x="5010" y="877471"/>
                                <a:pt x="0" y="738772"/>
                              </a:cubicBezTo>
                              <a:cubicBezTo>
                                <a:pt x="-5010" y="600073"/>
                                <a:pt x="28053" y="358502"/>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7D49A087" w14:textId="77777777" w:rsidR="00A35412" w:rsidRPr="00A35412" w:rsidRDefault="00A35412" w:rsidP="00A35412">
                            <w:pPr>
                              <w:rPr>
                                <w:sz w:val="16"/>
                                <w:szCs w:val="16"/>
                                <w:lang w:val="en-US"/>
                              </w:rPr>
                            </w:pPr>
                          </w:p>
                          <w:p w14:paraId="7BE273C6" w14:textId="46CD2A07" w:rsidR="00A35412" w:rsidRDefault="00A35412" w:rsidP="00A35412">
                            <w:pPr>
                              <w:rPr>
                                <w:b/>
                                <w:bCs/>
                                <w:color w:val="F0AB00"/>
                                <w:sz w:val="40"/>
                                <w:szCs w:val="40"/>
                                <w:lang w:val="en-US"/>
                              </w:rPr>
                            </w:pPr>
                            <w:r w:rsidRPr="00A35412">
                              <w:rPr>
                                <w:b/>
                                <w:bCs/>
                                <w:color w:val="F0AB00"/>
                                <w:sz w:val="40"/>
                                <w:szCs w:val="40"/>
                                <w:lang w:val="en-US"/>
                              </w:rPr>
                              <w:t xml:space="preserve">What will I be doing? </w:t>
                            </w:r>
                          </w:p>
                          <w:p w14:paraId="47D2344C" w14:textId="77777777" w:rsidR="00A35412" w:rsidRPr="00A35412" w:rsidRDefault="00A35412" w:rsidP="00A35412">
                            <w:pPr>
                              <w:rPr>
                                <w:b/>
                                <w:bCs/>
                                <w:color w:val="F0AB00"/>
                                <w:sz w:val="12"/>
                                <w:szCs w:val="12"/>
                                <w:lang w:val="en-US"/>
                              </w:rPr>
                            </w:pPr>
                            <w:bookmarkStart w:id="0" w:name="_Hlk124935557"/>
                          </w:p>
                          <w:p w14:paraId="22FC2F1D" w14:textId="21B40C2E" w:rsidR="00002751" w:rsidRDefault="000F6312" w:rsidP="000F6312">
                            <w:pPr>
                              <w:spacing w:line="280" w:lineRule="atLeast"/>
                              <w:rPr>
                                <w:szCs w:val="22"/>
                                <w:lang w:val="en-US"/>
                              </w:rPr>
                            </w:pPr>
                            <w:r w:rsidRPr="000F6312">
                              <w:rPr>
                                <w:szCs w:val="22"/>
                                <w:lang w:val="en-US"/>
                              </w:rPr>
                              <w:t xml:space="preserve">When a customer buys a stairlift or homelift from Stannah they are carefully taken through the buying process by the highly skilled Stannah sales and engineering teams. The customer is sold a high quality, market leading product which is bespoke to their needs and their property. It is built for them by Stannah’s manufacturing team. This role delivers post order customer care. </w:t>
                            </w:r>
                          </w:p>
                          <w:p w14:paraId="1343FB15" w14:textId="32041B36" w:rsidR="000F6312" w:rsidRDefault="000F6312" w:rsidP="000F6312">
                            <w:pPr>
                              <w:spacing w:line="280" w:lineRule="atLeast"/>
                              <w:rPr>
                                <w:szCs w:val="22"/>
                                <w:lang w:val="en-US"/>
                              </w:rPr>
                            </w:pPr>
                          </w:p>
                          <w:p w14:paraId="6294C480" w14:textId="3A9CD3E1" w:rsidR="000F6312" w:rsidRDefault="000F6312" w:rsidP="000F6312">
                            <w:pPr>
                              <w:pStyle w:val="ListParagraph"/>
                              <w:numPr>
                                <w:ilvl w:val="0"/>
                                <w:numId w:val="24"/>
                              </w:numPr>
                              <w:spacing w:line="280" w:lineRule="atLeast"/>
                              <w:rPr>
                                <w:szCs w:val="22"/>
                                <w:lang w:val="en-US"/>
                              </w:rPr>
                            </w:pPr>
                            <w:r>
                              <w:rPr>
                                <w:szCs w:val="22"/>
                                <w:lang w:val="en-US"/>
                              </w:rPr>
                              <w:t>At the point of the customer agreeing to make this expensive purchase, it is your role to review all of the order paperwork, check that all of the order details are correct before agreeing and processing the order for manufacture</w:t>
                            </w:r>
                          </w:p>
                          <w:p w14:paraId="2D793BCD" w14:textId="77777777" w:rsidR="007B60A0" w:rsidRDefault="007B60A0" w:rsidP="007B60A0">
                            <w:pPr>
                              <w:pStyle w:val="ListParagraph"/>
                              <w:spacing w:line="280" w:lineRule="atLeast"/>
                              <w:rPr>
                                <w:szCs w:val="22"/>
                                <w:lang w:val="en-US"/>
                              </w:rPr>
                            </w:pPr>
                          </w:p>
                          <w:p w14:paraId="2782BC95" w14:textId="26A86DB2" w:rsidR="000F6312" w:rsidRDefault="000F6312" w:rsidP="000F6312">
                            <w:pPr>
                              <w:pStyle w:val="ListParagraph"/>
                              <w:numPr>
                                <w:ilvl w:val="0"/>
                                <w:numId w:val="24"/>
                              </w:numPr>
                              <w:spacing w:line="280" w:lineRule="atLeast"/>
                              <w:rPr>
                                <w:szCs w:val="22"/>
                                <w:lang w:val="en-US"/>
                              </w:rPr>
                            </w:pPr>
                            <w:r>
                              <w:rPr>
                                <w:szCs w:val="22"/>
                                <w:lang w:val="en-US"/>
                              </w:rPr>
                              <w:t>Stannah products are technical and complex and therefore you must have an accurate eye for detail to check all of the information is present and correct. From engineer drawings to stock levels and payment details you will check it all before validating the order</w:t>
                            </w:r>
                          </w:p>
                          <w:p w14:paraId="29070661" w14:textId="77777777" w:rsidR="007B60A0" w:rsidRDefault="007B60A0" w:rsidP="007B60A0">
                            <w:pPr>
                              <w:pStyle w:val="ListParagraph"/>
                              <w:spacing w:line="280" w:lineRule="atLeast"/>
                              <w:rPr>
                                <w:szCs w:val="22"/>
                                <w:lang w:val="en-US"/>
                              </w:rPr>
                            </w:pPr>
                          </w:p>
                          <w:p w14:paraId="26850FB2" w14:textId="1EF7F1E1" w:rsidR="000F6312" w:rsidRDefault="000F6312" w:rsidP="000F6312">
                            <w:pPr>
                              <w:pStyle w:val="ListParagraph"/>
                              <w:numPr>
                                <w:ilvl w:val="0"/>
                                <w:numId w:val="24"/>
                              </w:numPr>
                              <w:spacing w:line="280" w:lineRule="atLeast"/>
                              <w:rPr>
                                <w:szCs w:val="22"/>
                                <w:lang w:val="en-US"/>
                              </w:rPr>
                            </w:pPr>
                            <w:r>
                              <w:rPr>
                                <w:szCs w:val="22"/>
                                <w:lang w:val="en-US"/>
                              </w:rPr>
                              <w:t>When queries or problems arise, you will communicate with internal Stannah teams and individuals as well as with the customer to resolve these issues before processing the order</w:t>
                            </w:r>
                          </w:p>
                          <w:p w14:paraId="5F933864" w14:textId="77777777" w:rsidR="007B60A0" w:rsidRDefault="007B60A0" w:rsidP="007B60A0">
                            <w:pPr>
                              <w:pStyle w:val="ListParagraph"/>
                              <w:spacing w:line="280" w:lineRule="atLeast"/>
                              <w:rPr>
                                <w:szCs w:val="22"/>
                                <w:lang w:val="en-US"/>
                              </w:rPr>
                            </w:pPr>
                          </w:p>
                          <w:p w14:paraId="19180946" w14:textId="2A1AE78A" w:rsidR="000F6312" w:rsidRDefault="000F6312" w:rsidP="000F6312">
                            <w:pPr>
                              <w:pStyle w:val="ListParagraph"/>
                              <w:numPr>
                                <w:ilvl w:val="0"/>
                                <w:numId w:val="24"/>
                              </w:numPr>
                              <w:spacing w:line="280" w:lineRule="atLeast"/>
                              <w:rPr>
                                <w:szCs w:val="22"/>
                                <w:lang w:val="en-US"/>
                              </w:rPr>
                            </w:pPr>
                            <w:r>
                              <w:rPr>
                                <w:szCs w:val="22"/>
                                <w:lang w:val="en-US"/>
                              </w:rPr>
                              <w:t>You will work to deadlines</w:t>
                            </w:r>
                            <w:r w:rsidR="00736849">
                              <w:rPr>
                                <w:szCs w:val="22"/>
                                <w:lang w:val="en-US"/>
                              </w:rPr>
                              <w:t>,</w:t>
                            </w:r>
                            <w:r w:rsidR="001136C2">
                              <w:rPr>
                                <w:szCs w:val="22"/>
                                <w:lang w:val="en-US"/>
                              </w:rPr>
                              <w:t xml:space="preserve"> </w:t>
                            </w:r>
                            <w:r w:rsidR="00FC3711">
                              <w:rPr>
                                <w:szCs w:val="22"/>
                                <w:lang w:val="en-US"/>
                              </w:rPr>
                              <w:t>whilst</w:t>
                            </w:r>
                            <w:r>
                              <w:rPr>
                                <w:szCs w:val="22"/>
                                <w:lang w:val="en-US"/>
                              </w:rPr>
                              <w:t xml:space="preserve"> aware that customers want their lifts installed quickly but accurately</w:t>
                            </w:r>
                          </w:p>
                          <w:p w14:paraId="1C021558" w14:textId="77777777" w:rsidR="007B60A0" w:rsidRDefault="007B60A0" w:rsidP="007B60A0">
                            <w:pPr>
                              <w:pStyle w:val="ListParagraph"/>
                              <w:spacing w:line="280" w:lineRule="atLeast"/>
                              <w:rPr>
                                <w:szCs w:val="22"/>
                                <w:lang w:val="en-US"/>
                              </w:rPr>
                            </w:pPr>
                          </w:p>
                          <w:p w14:paraId="5F150176" w14:textId="2DE74300" w:rsidR="000F6312" w:rsidRDefault="000F6312" w:rsidP="000F6312">
                            <w:pPr>
                              <w:pStyle w:val="ListParagraph"/>
                              <w:numPr>
                                <w:ilvl w:val="0"/>
                                <w:numId w:val="24"/>
                              </w:numPr>
                              <w:spacing w:line="280" w:lineRule="atLeast"/>
                              <w:rPr>
                                <w:szCs w:val="22"/>
                                <w:lang w:val="en-US"/>
                              </w:rPr>
                            </w:pPr>
                            <w:r>
                              <w:rPr>
                                <w:szCs w:val="22"/>
                                <w:lang w:val="en-US"/>
                              </w:rPr>
                              <w:t>You will communicate by both email and phone and therefore you must be confident with both. You will also use Excel as an important tool and so experience of this is useful</w:t>
                            </w:r>
                          </w:p>
                          <w:p w14:paraId="7E12D2CE" w14:textId="77777777" w:rsidR="007B60A0" w:rsidRDefault="007B60A0" w:rsidP="007B60A0">
                            <w:pPr>
                              <w:pStyle w:val="ListParagraph"/>
                              <w:spacing w:line="280" w:lineRule="atLeast"/>
                              <w:rPr>
                                <w:szCs w:val="22"/>
                                <w:lang w:val="en-US"/>
                              </w:rPr>
                            </w:pPr>
                          </w:p>
                          <w:p w14:paraId="3282AE49" w14:textId="16F9893E" w:rsidR="000F6312" w:rsidRDefault="007B60A0" w:rsidP="000F6312">
                            <w:pPr>
                              <w:pStyle w:val="ListParagraph"/>
                              <w:numPr>
                                <w:ilvl w:val="0"/>
                                <w:numId w:val="24"/>
                              </w:numPr>
                              <w:spacing w:line="280" w:lineRule="atLeast"/>
                              <w:rPr>
                                <w:szCs w:val="22"/>
                                <w:lang w:val="en-US"/>
                              </w:rPr>
                            </w:pPr>
                            <w:r>
                              <w:rPr>
                                <w:szCs w:val="22"/>
                                <w:lang w:val="en-US"/>
                              </w:rPr>
                              <w:t>This role is critical to Stannah’s success as it not only stops mistakes from happening which would upset the customer and be expensive for Stannah but such checks also gives Stannah and its customers further confidence in Stannah’s high quality approach which it is well known for</w:t>
                            </w:r>
                          </w:p>
                          <w:p w14:paraId="0D8FEEE2" w14:textId="77777777" w:rsidR="007B60A0" w:rsidRDefault="007B60A0" w:rsidP="007B60A0">
                            <w:pPr>
                              <w:pStyle w:val="ListParagraph"/>
                              <w:spacing w:line="280" w:lineRule="atLeast"/>
                              <w:rPr>
                                <w:szCs w:val="22"/>
                                <w:lang w:val="en-US"/>
                              </w:rPr>
                            </w:pPr>
                          </w:p>
                          <w:p w14:paraId="3B8DBAFB" w14:textId="035CA985" w:rsidR="002E60D0" w:rsidRDefault="007B60A0" w:rsidP="002E60D0">
                            <w:pPr>
                              <w:pStyle w:val="ListParagraph"/>
                              <w:numPr>
                                <w:ilvl w:val="0"/>
                                <w:numId w:val="24"/>
                              </w:numPr>
                              <w:spacing w:line="280" w:lineRule="atLeast"/>
                              <w:rPr>
                                <w:szCs w:val="22"/>
                                <w:lang w:val="en-US"/>
                              </w:rPr>
                            </w:pPr>
                            <w:r>
                              <w:rPr>
                                <w:szCs w:val="22"/>
                                <w:lang w:val="en-US"/>
                              </w:rPr>
                              <w:t>The work load in this role varies greatly and every day brings very different and complex challenges of varying importance. You need to be happy working under this pressure and be able to prioritise your time and work efficiently. Experience of prioritising under time pressures in any situation would be useful</w:t>
                            </w:r>
                          </w:p>
                          <w:p w14:paraId="40C621D7" w14:textId="77777777" w:rsidR="002E60D0" w:rsidRPr="002E60D0" w:rsidRDefault="002E60D0" w:rsidP="002E60D0">
                            <w:pPr>
                              <w:pStyle w:val="ListParagraph"/>
                              <w:rPr>
                                <w:szCs w:val="22"/>
                                <w:lang w:val="en-US"/>
                              </w:rPr>
                            </w:pPr>
                          </w:p>
                          <w:p w14:paraId="7196C9BC" w14:textId="60085D74" w:rsidR="002E60D0" w:rsidRPr="002E60D0" w:rsidRDefault="002E60D0" w:rsidP="002E60D0">
                            <w:pPr>
                              <w:pStyle w:val="ListParagraph"/>
                              <w:numPr>
                                <w:ilvl w:val="0"/>
                                <w:numId w:val="24"/>
                              </w:numPr>
                              <w:spacing w:line="280" w:lineRule="atLeast"/>
                              <w:rPr>
                                <w:szCs w:val="22"/>
                                <w:lang w:val="en-US"/>
                              </w:rPr>
                            </w:pPr>
                            <w:r>
                              <w:rPr>
                                <w:szCs w:val="22"/>
                                <w:lang w:val="en-US"/>
                              </w:rPr>
                              <w:t>In this role you will be supporting other parts of customer care which could include taking reception phone calls, supporting the reception desk and administrative tasks</w:t>
                            </w:r>
                          </w:p>
                          <w:p w14:paraId="718699D3" w14:textId="53C838A6" w:rsidR="000F6312" w:rsidRDefault="000F6312" w:rsidP="00002751">
                            <w:pPr>
                              <w:spacing w:line="280" w:lineRule="atLeast"/>
                              <w:rPr>
                                <w:sz w:val="21"/>
                                <w:szCs w:val="21"/>
                                <w:lang w:val="en-US"/>
                              </w:rPr>
                            </w:pPr>
                          </w:p>
                          <w:p w14:paraId="43322207" w14:textId="77777777" w:rsidR="000F6312" w:rsidRPr="00002751" w:rsidRDefault="000F6312" w:rsidP="00002751">
                            <w:pPr>
                              <w:spacing w:line="280" w:lineRule="atLeast"/>
                              <w:rPr>
                                <w:sz w:val="21"/>
                                <w:szCs w:val="21"/>
                                <w:lang w:val="en-US"/>
                              </w:rPr>
                            </w:pPr>
                          </w:p>
                          <w:p w14:paraId="5B8ACE77" w14:textId="77777777" w:rsidR="00002751" w:rsidRPr="00002751" w:rsidRDefault="00002751" w:rsidP="00002751">
                            <w:pPr>
                              <w:spacing w:line="280" w:lineRule="atLeast"/>
                              <w:rPr>
                                <w:sz w:val="21"/>
                                <w:szCs w:val="21"/>
                                <w:lang w:val="en-US"/>
                              </w:rPr>
                            </w:pPr>
                          </w:p>
                          <w:bookmarkEnd w:id="0"/>
                          <w:p w14:paraId="640BA658" w14:textId="77777777" w:rsidR="00002751" w:rsidRPr="00443A37" w:rsidRDefault="00002751" w:rsidP="00C72D90">
                            <w:pPr>
                              <w:spacing w:line="280" w:lineRule="atLeast"/>
                              <w:rPr>
                                <w:sz w:val="21"/>
                                <w:szCs w:val="21"/>
                                <w:vertAlign w:val="subscript"/>
                                <w:lang w:val="en-US"/>
                              </w:rPr>
                            </w:pPr>
                          </w:p>
                          <w:p w14:paraId="63CF5346" w14:textId="5476E0B2" w:rsidR="00A35412" w:rsidRDefault="00A354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43B9D" id="_x0000_s1027" type="#_x0000_t202" style="position:absolute;margin-left:-45.95pt;margin-top:15.3pt;width:538.75pt;height:528.85pt;z-index:-251645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" filled="f" stroked="f">
                <v:textbox>
                  <w:txbxContent>
                    <w:p w14:paraId="7D49A087" w14:textId="77777777" w:rsidR="00A35412" w:rsidRPr="00A35412" w:rsidRDefault="00A35412" w:rsidP="00A35412">
                      <w:pPr>
                        <w:rPr>
                          <w:sz w:val="16"/>
                          <w:szCs w:val="16"/>
                          <w:lang w:val="en-US"/>
                        </w:rPr>
                      </w:pPr>
                    </w:p>
                    <w:p w14:paraId="7BE273C6" w14:textId="46CD2A07" w:rsidR="00A35412" w:rsidRDefault="00A35412" w:rsidP="00A35412">
                      <w:pPr>
                        <w:rPr>
                          <w:b/>
                          <w:bCs/>
                          <w:color w:val="F0AB00"/>
                          <w:sz w:val="40"/>
                          <w:szCs w:val="40"/>
                          <w:lang w:val="en-US"/>
                        </w:rPr>
                      </w:pPr>
                      <w:r w:rsidRPr="00A35412">
                        <w:rPr>
                          <w:b/>
                          <w:bCs/>
                          <w:color w:val="F0AB00"/>
                          <w:sz w:val="40"/>
                          <w:szCs w:val="40"/>
                          <w:lang w:val="en-US"/>
                        </w:rPr>
                        <w:t xml:space="preserve">What will I be doing? </w:t>
                      </w:r>
                    </w:p>
                    <w:p w14:paraId="47D2344C" w14:textId="77777777" w:rsidR="00A35412" w:rsidRPr="00A35412" w:rsidRDefault="00A35412" w:rsidP="00A35412">
                      <w:pPr>
                        <w:rPr>
                          <w:b/>
                          <w:bCs/>
                          <w:color w:val="F0AB00"/>
                          <w:sz w:val="12"/>
                          <w:szCs w:val="12"/>
                          <w:lang w:val="en-US"/>
                        </w:rPr>
                      </w:pPr>
                      <w:bookmarkStart w:id="1" w:name="_Hlk124935557"/>
                    </w:p>
                    <w:p w14:paraId="22FC2F1D" w14:textId="21B40C2E" w:rsidR="00002751" w:rsidRDefault="000F6312" w:rsidP="000F6312">
                      <w:pPr>
                        <w:spacing w:line="280" w:lineRule="atLeast"/>
                        <w:rPr>
                          <w:szCs w:val="22"/>
                          <w:lang w:val="en-US"/>
                        </w:rPr>
                      </w:pPr>
                      <w:r w:rsidRPr="000F6312">
                        <w:rPr>
                          <w:szCs w:val="22"/>
                          <w:lang w:val="en-US"/>
                        </w:rPr>
                        <w:t xml:space="preserve">When a customer buys a stairlift or homelift from Stannah they are carefully taken through the buying process by the highly skilled Stannah sales and engineering teams. The customer is sold a high quality, market leading product which is bespoke to their needs and their property. It is built for them by Stannah’s manufacturing team. This role delivers post order customer care. </w:t>
                      </w:r>
                    </w:p>
                    <w:p w14:paraId="1343FB15" w14:textId="32041B36" w:rsidR="000F6312" w:rsidRDefault="000F6312" w:rsidP="000F6312">
                      <w:pPr>
                        <w:spacing w:line="280" w:lineRule="atLeast"/>
                        <w:rPr>
                          <w:szCs w:val="22"/>
                          <w:lang w:val="en-US"/>
                        </w:rPr>
                      </w:pPr>
                    </w:p>
                    <w:p w14:paraId="6294C480" w14:textId="3A9CD3E1" w:rsidR="000F6312" w:rsidRDefault="000F6312" w:rsidP="000F6312">
                      <w:pPr>
                        <w:pStyle w:val="ListParagraph"/>
                        <w:numPr>
                          <w:ilvl w:val="0"/>
                          <w:numId w:val="24"/>
                        </w:numPr>
                        <w:spacing w:line="280" w:lineRule="atLeast"/>
                        <w:rPr>
                          <w:szCs w:val="22"/>
                          <w:lang w:val="en-US"/>
                        </w:rPr>
                      </w:pPr>
                      <w:r>
                        <w:rPr>
                          <w:szCs w:val="22"/>
                          <w:lang w:val="en-US"/>
                        </w:rPr>
                        <w:t>At the point of the customer agreeing to make this expensive purchase, it is your role to review all of the order paperwork, check that all of the order details are correct before agreeing and processing the order for manufacture</w:t>
                      </w:r>
                    </w:p>
                    <w:p w14:paraId="2D793BCD" w14:textId="77777777" w:rsidR="007B60A0" w:rsidRDefault="007B60A0" w:rsidP="007B60A0">
                      <w:pPr>
                        <w:pStyle w:val="ListParagraph"/>
                        <w:spacing w:line="280" w:lineRule="atLeast"/>
                        <w:rPr>
                          <w:szCs w:val="22"/>
                          <w:lang w:val="en-US"/>
                        </w:rPr>
                      </w:pPr>
                    </w:p>
                    <w:p w14:paraId="2782BC95" w14:textId="26A86DB2" w:rsidR="000F6312" w:rsidRDefault="000F6312" w:rsidP="000F6312">
                      <w:pPr>
                        <w:pStyle w:val="ListParagraph"/>
                        <w:numPr>
                          <w:ilvl w:val="0"/>
                          <w:numId w:val="24"/>
                        </w:numPr>
                        <w:spacing w:line="280" w:lineRule="atLeast"/>
                        <w:rPr>
                          <w:szCs w:val="22"/>
                          <w:lang w:val="en-US"/>
                        </w:rPr>
                      </w:pPr>
                      <w:r>
                        <w:rPr>
                          <w:szCs w:val="22"/>
                          <w:lang w:val="en-US"/>
                        </w:rPr>
                        <w:t>Stannah products are technical and complex and therefore you must have an accurate eye for detail to check all of the information is present and correct. From engineer drawings to stock levels and payment details you will check it all before validating the order</w:t>
                      </w:r>
                    </w:p>
                    <w:p w14:paraId="29070661" w14:textId="77777777" w:rsidR="007B60A0" w:rsidRDefault="007B60A0" w:rsidP="007B60A0">
                      <w:pPr>
                        <w:pStyle w:val="ListParagraph"/>
                        <w:spacing w:line="280" w:lineRule="atLeast"/>
                        <w:rPr>
                          <w:szCs w:val="22"/>
                          <w:lang w:val="en-US"/>
                        </w:rPr>
                      </w:pPr>
                    </w:p>
                    <w:p w14:paraId="26850FB2" w14:textId="1EF7F1E1" w:rsidR="000F6312" w:rsidRDefault="000F6312" w:rsidP="000F6312">
                      <w:pPr>
                        <w:pStyle w:val="ListParagraph"/>
                        <w:numPr>
                          <w:ilvl w:val="0"/>
                          <w:numId w:val="24"/>
                        </w:numPr>
                        <w:spacing w:line="280" w:lineRule="atLeast"/>
                        <w:rPr>
                          <w:szCs w:val="22"/>
                          <w:lang w:val="en-US"/>
                        </w:rPr>
                      </w:pPr>
                      <w:r>
                        <w:rPr>
                          <w:szCs w:val="22"/>
                          <w:lang w:val="en-US"/>
                        </w:rPr>
                        <w:t>When queries or problems arise, you will communicate with internal Stannah teams and individuals as well as with the customer to resolve these issues before processing the order</w:t>
                      </w:r>
                    </w:p>
                    <w:p w14:paraId="5F933864" w14:textId="77777777" w:rsidR="007B60A0" w:rsidRDefault="007B60A0" w:rsidP="007B60A0">
                      <w:pPr>
                        <w:pStyle w:val="ListParagraph"/>
                        <w:spacing w:line="280" w:lineRule="atLeast"/>
                        <w:rPr>
                          <w:szCs w:val="22"/>
                          <w:lang w:val="en-US"/>
                        </w:rPr>
                      </w:pPr>
                    </w:p>
                    <w:p w14:paraId="19180946" w14:textId="2A1AE78A" w:rsidR="000F6312" w:rsidRDefault="000F6312" w:rsidP="000F6312">
                      <w:pPr>
                        <w:pStyle w:val="ListParagraph"/>
                        <w:numPr>
                          <w:ilvl w:val="0"/>
                          <w:numId w:val="24"/>
                        </w:numPr>
                        <w:spacing w:line="280" w:lineRule="atLeast"/>
                        <w:rPr>
                          <w:szCs w:val="22"/>
                          <w:lang w:val="en-US"/>
                        </w:rPr>
                      </w:pPr>
                      <w:r>
                        <w:rPr>
                          <w:szCs w:val="22"/>
                          <w:lang w:val="en-US"/>
                        </w:rPr>
                        <w:t>You will work to deadlines</w:t>
                      </w:r>
                      <w:r w:rsidR="00736849">
                        <w:rPr>
                          <w:szCs w:val="22"/>
                          <w:lang w:val="en-US"/>
                        </w:rPr>
                        <w:t>,</w:t>
                      </w:r>
                      <w:r w:rsidR="001136C2">
                        <w:rPr>
                          <w:szCs w:val="22"/>
                          <w:lang w:val="en-US"/>
                        </w:rPr>
                        <w:t xml:space="preserve"> </w:t>
                      </w:r>
                      <w:r w:rsidR="00FC3711">
                        <w:rPr>
                          <w:szCs w:val="22"/>
                          <w:lang w:val="en-US"/>
                        </w:rPr>
                        <w:t>whilst</w:t>
                      </w:r>
                      <w:r>
                        <w:rPr>
                          <w:szCs w:val="22"/>
                          <w:lang w:val="en-US"/>
                        </w:rPr>
                        <w:t xml:space="preserve"> aware that customers want their lifts installed quickly but accurately</w:t>
                      </w:r>
                    </w:p>
                    <w:p w14:paraId="1C021558" w14:textId="77777777" w:rsidR="007B60A0" w:rsidRDefault="007B60A0" w:rsidP="007B60A0">
                      <w:pPr>
                        <w:pStyle w:val="ListParagraph"/>
                        <w:spacing w:line="280" w:lineRule="atLeast"/>
                        <w:rPr>
                          <w:szCs w:val="22"/>
                          <w:lang w:val="en-US"/>
                        </w:rPr>
                      </w:pPr>
                    </w:p>
                    <w:p w14:paraId="5F150176" w14:textId="2DE74300" w:rsidR="000F6312" w:rsidRDefault="000F6312" w:rsidP="000F6312">
                      <w:pPr>
                        <w:pStyle w:val="ListParagraph"/>
                        <w:numPr>
                          <w:ilvl w:val="0"/>
                          <w:numId w:val="24"/>
                        </w:numPr>
                        <w:spacing w:line="280" w:lineRule="atLeast"/>
                        <w:rPr>
                          <w:szCs w:val="22"/>
                          <w:lang w:val="en-US"/>
                        </w:rPr>
                      </w:pPr>
                      <w:r>
                        <w:rPr>
                          <w:szCs w:val="22"/>
                          <w:lang w:val="en-US"/>
                        </w:rPr>
                        <w:t>You will communicate by both email and phone and therefore you must be confident with both. You will also use Excel as an important tool and so experience of this is useful</w:t>
                      </w:r>
                    </w:p>
                    <w:p w14:paraId="7E12D2CE" w14:textId="77777777" w:rsidR="007B60A0" w:rsidRDefault="007B60A0" w:rsidP="007B60A0">
                      <w:pPr>
                        <w:pStyle w:val="ListParagraph"/>
                        <w:spacing w:line="280" w:lineRule="atLeast"/>
                        <w:rPr>
                          <w:szCs w:val="22"/>
                          <w:lang w:val="en-US"/>
                        </w:rPr>
                      </w:pPr>
                    </w:p>
                    <w:p w14:paraId="3282AE49" w14:textId="16F9893E" w:rsidR="000F6312" w:rsidRDefault="007B60A0" w:rsidP="000F6312">
                      <w:pPr>
                        <w:pStyle w:val="ListParagraph"/>
                        <w:numPr>
                          <w:ilvl w:val="0"/>
                          <w:numId w:val="24"/>
                        </w:numPr>
                        <w:spacing w:line="280" w:lineRule="atLeast"/>
                        <w:rPr>
                          <w:szCs w:val="22"/>
                          <w:lang w:val="en-US"/>
                        </w:rPr>
                      </w:pPr>
                      <w:r>
                        <w:rPr>
                          <w:szCs w:val="22"/>
                          <w:lang w:val="en-US"/>
                        </w:rPr>
                        <w:t>This role is critical to Stannah’s success as it not only stops mistakes from happening which would upset the customer and be expensive for Stannah but such checks also gives Stannah and its customers further confidence in Stannah’s high quality approach which it is well known for</w:t>
                      </w:r>
                    </w:p>
                    <w:p w14:paraId="0D8FEEE2" w14:textId="77777777" w:rsidR="007B60A0" w:rsidRDefault="007B60A0" w:rsidP="007B60A0">
                      <w:pPr>
                        <w:pStyle w:val="ListParagraph"/>
                        <w:spacing w:line="280" w:lineRule="atLeast"/>
                        <w:rPr>
                          <w:szCs w:val="22"/>
                          <w:lang w:val="en-US"/>
                        </w:rPr>
                      </w:pPr>
                    </w:p>
                    <w:p w14:paraId="3B8DBAFB" w14:textId="035CA985" w:rsidR="002E60D0" w:rsidRDefault="007B60A0" w:rsidP="002E60D0">
                      <w:pPr>
                        <w:pStyle w:val="ListParagraph"/>
                        <w:numPr>
                          <w:ilvl w:val="0"/>
                          <w:numId w:val="24"/>
                        </w:numPr>
                        <w:spacing w:line="280" w:lineRule="atLeast"/>
                        <w:rPr>
                          <w:szCs w:val="22"/>
                          <w:lang w:val="en-US"/>
                        </w:rPr>
                      </w:pPr>
                      <w:r>
                        <w:rPr>
                          <w:szCs w:val="22"/>
                          <w:lang w:val="en-US"/>
                        </w:rPr>
                        <w:t>The work load in this role varies greatly and every day brings very different and complex challenges of varying importance. You need to be happy working under this pressure and be able to prioritise your time and work efficiently. Experience of prioritising under time pressures in any situation would be useful</w:t>
                      </w:r>
                    </w:p>
                    <w:p w14:paraId="40C621D7" w14:textId="77777777" w:rsidR="002E60D0" w:rsidRPr="002E60D0" w:rsidRDefault="002E60D0" w:rsidP="002E60D0">
                      <w:pPr>
                        <w:pStyle w:val="ListParagraph"/>
                        <w:rPr>
                          <w:szCs w:val="22"/>
                          <w:lang w:val="en-US"/>
                        </w:rPr>
                      </w:pPr>
                    </w:p>
                    <w:p w14:paraId="7196C9BC" w14:textId="60085D74" w:rsidR="002E60D0" w:rsidRPr="002E60D0" w:rsidRDefault="002E60D0" w:rsidP="002E60D0">
                      <w:pPr>
                        <w:pStyle w:val="ListParagraph"/>
                        <w:numPr>
                          <w:ilvl w:val="0"/>
                          <w:numId w:val="24"/>
                        </w:numPr>
                        <w:spacing w:line="280" w:lineRule="atLeast"/>
                        <w:rPr>
                          <w:szCs w:val="22"/>
                          <w:lang w:val="en-US"/>
                        </w:rPr>
                      </w:pPr>
                      <w:r>
                        <w:rPr>
                          <w:szCs w:val="22"/>
                          <w:lang w:val="en-US"/>
                        </w:rPr>
                        <w:t>In this role you will be supporting other parts of customer care which could include taking reception phone calls, supporting the reception desk and administrative tasks</w:t>
                      </w:r>
                    </w:p>
                    <w:p w14:paraId="718699D3" w14:textId="53C838A6" w:rsidR="000F6312" w:rsidRDefault="000F6312" w:rsidP="00002751">
                      <w:pPr>
                        <w:spacing w:line="280" w:lineRule="atLeast"/>
                        <w:rPr>
                          <w:sz w:val="21"/>
                          <w:szCs w:val="21"/>
                          <w:lang w:val="en-US"/>
                        </w:rPr>
                      </w:pPr>
                    </w:p>
                    <w:p w14:paraId="43322207" w14:textId="77777777" w:rsidR="000F6312" w:rsidRPr="00002751" w:rsidRDefault="000F6312" w:rsidP="00002751">
                      <w:pPr>
                        <w:spacing w:line="280" w:lineRule="atLeast"/>
                        <w:rPr>
                          <w:sz w:val="21"/>
                          <w:szCs w:val="21"/>
                          <w:lang w:val="en-US"/>
                        </w:rPr>
                      </w:pPr>
                    </w:p>
                    <w:p w14:paraId="5B8ACE77" w14:textId="77777777" w:rsidR="00002751" w:rsidRPr="00002751" w:rsidRDefault="00002751" w:rsidP="00002751">
                      <w:pPr>
                        <w:spacing w:line="280" w:lineRule="atLeast"/>
                        <w:rPr>
                          <w:sz w:val="21"/>
                          <w:szCs w:val="21"/>
                          <w:lang w:val="en-US"/>
                        </w:rPr>
                      </w:pPr>
                    </w:p>
                    <w:bookmarkEnd w:id="1"/>
                    <w:p w14:paraId="640BA658" w14:textId="77777777" w:rsidR="00002751" w:rsidRPr="00443A37" w:rsidRDefault="00002751" w:rsidP="00C72D90">
                      <w:pPr>
                        <w:spacing w:line="280" w:lineRule="atLeast"/>
                        <w:rPr>
                          <w:sz w:val="21"/>
                          <w:szCs w:val="21"/>
                          <w:vertAlign w:val="subscript"/>
                          <w:lang w:val="en-US"/>
                        </w:rPr>
                      </w:pPr>
                    </w:p>
                    <w:p w14:paraId="63CF5346" w14:textId="5476E0B2" w:rsidR="00A35412" w:rsidRDefault="00A35412"/>
                  </w:txbxContent>
                </v:textbox>
                <w10:wrap anchorx="margin"/>
              </v:shape>
            </w:pict>
          </mc:Fallback>
        </mc:AlternateContent>
      </w:r>
    </w:p>
    <w:p w14:paraId="174E4E0A" w14:textId="0A144CFA" w:rsidR="00A35412" w:rsidRPr="00A35412" w:rsidRDefault="00A35412" w:rsidP="00A35412"/>
    <w:p w14:paraId="59866136" w14:textId="1DC21C8F" w:rsidR="00A35412" w:rsidRPr="00A35412" w:rsidRDefault="00A35412" w:rsidP="00A35412"/>
    <w:p w14:paraId="705C451C" w14:textId="1ED42555" w:rsidR="00A35412" w:rsidRPr="00A35412" w:rsidRDefault="00A35412" w:rsidP="00A35412"/>
    <w:p w14:paraId="4BA8DF8E" w14:textId="289534D6" w:rsidR="00A35412" w:rsidRPr="00A35412" w:rsidRDefault="00A35412" w:rsidP="00A35412"/>
    <w:p w14:paraId="7F18BEF2" w14:textId="73623582" w:rsidR="00A35412" w:rsidRPr="00A35412" w:rsidRDefault="00A35412" w:rsidP="00A35412"/>
    <w:p w14:paraId="19ABB623" w14:textId="6B772492" w:rsidR="00A35412" w:rsidRPr="00A35412" w:rsidRDefault="00A35412" w:rsidP="00A35412"/>
    <w:p w14:paraId="54C2D64C" w14:textId="51A3F2C2" w:rsidR="00A35412" w:rsidRPr="00A35412" w:rsidRDefault="00A35412" w:rsidP="00A35412"/>
    <w:p w14:paraId="19A4CB74" w14:textId="621DE5D9" w:rsidR="00A35412" w:rsidRPr="00A35412" w:rsidRDefault="00A35412" w:rsidP="00A35412"/>
    <w:p w14:paraId="3007A554" w14:textId="305E45C8" w:rsidR="00A35412" w:rsidRPr="00A35412" w:rsidRDefault="00A35412" w:rsidP="00A35412"/>
    <w:p w14:paraId="2BA7E153" w14:textId="627BF48F" w:rsidR="00A35412" w:rsidRPr="00A35412" w:rsidRDefault="00A35412" w:rsidP="00A35412"/>
    <w:p w14:paraId="4861EFC2" w14:textId="7037CF33" w:rsidR="00A35412" w:rsidRPr="00A35412" w:rsidRDefault="00A35412" w:rsidP="00A35412"/>
    <w:p w14:paraId="2814BCAF" w14:textId="3E974171" w:rsidR="00A35412" w:rsidRPr="00A35412" w:rsidRDefault="00A35412" w:rsidP="00A35412"/>
    <w:p w14:paraId="4BB66AE9" w14:textId="303044D6" w:rsidR="00A35412" w:rsidRPr="00A35412" w:rsidRDefault="00A35412" w:rsidP="00A35412"/>
    <w:p w14:paraId="46CD9790" w14:textId="583C56A3" w:rsidR="00A35412" w:rsidRPr="00A35412" w:rsidRDefault="00A35412" w:rsidP="00A35412"/>
    <w:p w14:paraId="1DD49790" w14:textId="7FC73BD0" w:rsidR="00A35412" w:rsidRPr="00A35412" w:rsidRDefault="00A35412" w:rsidP="00A35412"/>
    <w:p w14:paraId="194E85DD" w14:textId="747226F4" w:rsidR="00A35412" w:rsidRPr="00A35412" w:rsidRDefault="00A35412" w:rsidP="00A35412"/>
    <w:p w14:paraId="5A4D5D45" w14:textId="3C60E7D0" w:rsidR="00A35412" w:rsidRPr="00A35412" w:rsidRDefault="00774D7B" w:rsidP="00774D7B">
      <w:pPr>
        <w:tabs>
          <w:tab w:val="left" w:pos="840"/>
        </w:tabs>
      </w:pPr>
      <w:r>
        <w:tab/>
      </w:r>
    </w:p>
    <w:p w14:paraId="4B008C81" w14:textId="6F1B1557" w:rsidR="00A35412" w:rsidRPr="00A35412" w:rsidRDefault="00A35412" w:rsidP="00A35412"/>
    <w:p w14:paraId="7D0E9AB2" w14:textId="4C73085E" w:rsidR="00A35412" w:rsidRPr="00A35412" w:rsidRDefault="00774D7B" w:rsidP="00774D7B">
      <w:pPr>
        <w:tabs>
          <w:tab w:val="left" w:pos="3404"/>
        </w:tabs>
      </w:pPr>
      <w:r>
        <w:tab/>
      </w:r>
    </w:p>
    <w:p w14:paraId="38C18DFC" w14:textId="7470CDEB" w:rsidR="00A35412" w:rsidRPr="00A35412" w:rsidRDefault="00A35412" w:rsidP="00A35412"/>
    <w:p w14:paraId="26989441" w14:textId="467C3A09" w:rsidR="00A35412" w:rsidRPr="00A35412" w:rsidRDefault="00A35412" w:rsidP="00A35412"/>
    <w:p w14:paraId="26CB3C7E" w14:textId="5DDC83B7" w:rsidR="00A35412" w:rsidRPr="00A35412" w:rsidRDefault="00A35412" w:rsidP="00A35412"/>
    <w:p w14:paraId="6FB5EA6E" w14:textId="30EF6DD5" w:rsidR="00A35412" w:rsidRPr="00A35412" w:rsidRDefault="00A35412" w:rsidP="00A35412"/>
    <w:p w14:paraId="6C553F32" w14:textId="1D66518F" w:rsidR="00A35412" w:rsidRPr="00A35412" w:rsidRDefault="00A35412" w:rsidP="00A35412"/>
    <w:p w14:paraId="7953A01B" w14:textId="18321EC0" w:rsidR="00A35412" w:rsidRPr="00A35412" w:rsidRDefault="00A35412" w:rsidP="00A35412"/>
    <w:p w14:paraId="55D277CD" w14:textId="064ADB54" w:rsidR="00A35412" w:rsidRPr="00A35412" w:rsidRDefault="00A35412" w:rsidP="00A35412"/>
    <w:p w14:paraId="00CCCF8E" w14:textId="250D084F" w:rsidR="00A35412" w:rsidRPr="00A35412" w:rsidRDefault="00A35412" w:rsidP="00A35412"/>
    <w:p w14:paraId="47B85415" w14:textId="189E9070" w:rsidR="00A35412" w:rsidRDefault="00A35412" w:rsidP="00774D7B">
      <w:pPr>
        <w:tabs>
          <w:tab w:val="left" w:pos="930"/>
          <w:tab w:val="left" w:pos="1346"/>
          <w:tab w:val="left" w:pos="1384"/>
          <w:tab w:val="left" w:pos="3826"/>
        </w:tabs>
      </w:pPr>
      <w:r>
        <w:tab/>
      </w:r>
      <w:r w:rsidR="00774D7B">
        <w:tab/>
      </w:r>
      <w:r w:rsidR="00774D7B">
        <w:tab/>
        <w:t xml:space="preserve">     </w:t>
      </w:r>
      <w:r w:rsidR="00774D7B">
        <w:tab/>
      </w:r>
    </w:p>
    <w:p w14:paraId="72B4FB27" w14:textId="51220714" w:rsidR="00A35412" w:rsidRDefault="00A35412">
      <w:pPr>
        <w:keepLines w:val="0"/>
        <w:suppressAutoHyphens w:val="0"/>
        <w:autoSpaceDE/>
        <w:autoSpaceDN/>
        <w:adjustRightInd/>
      </w:pPr>
      <w:r>
        <w:br w:type="page"/>
      </w:r>
    </w:p>
    <w:p w14:paraId="3B9D4C6E" w14:textId="7979C5C2" w:rsidR="00A35412" w:rsidRPr="00A35412" w:rsidRDefault="00FC3711" w:rsidP="00A35412">
      <w:pPr>
        <w:tabs>
          <w:tab w:val="left" w:pos="3826"/>
        </w:tabs>
      </w:pPr>
      <w:r>
        <w:rPr>
          <w:noProof/>
        </w:rPr>
        <w:lastRenderedPageBreak/>
        <w:drawing>
          <wp:anchor distT="0" distB="0" distL="114300" distR="114300" simplePos="0" relativeHeight="251691008" behindDoc="1" locked="0" layoutInCell="1" allowOverlap="1" wp14:anchorId="14EA85F6" wp14:editId="4FA49465">
            <wp:simplePos x="0" y="0"/>
            <wp:positionH relativeFrom="margin">
              <wp:align>left</wp:align>
            </wp:positionH>
            <wp:positionV relativeFrom="paragraph">
              <wp:posOffset>8255</wp:posOffset>
            </wp:positionV>
            <wp:extent cx="2691442" cy="1796726"/>
            <wp:effectExtent l="0" t="0" r="0" b="0"/>
            <wp:wrapNone/>
            <wp:docPr id="17" name="Picture 17" descr="A picture containing person, person, child,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person, person, child, indoor&#10;&#10;Description automatically generated"/>
                    <pic:cNvPicPr/>
                  </pic:nvPicPr>
                  <pic:blipFill>
                    <a:blip r:embed="rId9" cstate="print">
                      <a:extLst>
                        <a:ext uri="{28A0092B-C50C-407E-A947-70E740481C1C}">
                          <a14:useLocalDpi xmlns:a14="http://schemas.microsoft.com/office/drawing/2010/main"/>
                        </a:ext>
                      </a:extLst>
                    </a:blip>
                    <a:stretch>
                      <a:fillRect/>
                    </a:stretch>
                  </pic:blipFill>
                  <pic:spPr>
                    <a:xfrm>
                      <a:off x="0" y="0"/>
                      <a:ext cx="2691442" cy="179672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4" behindDoc="1" locked="0" layoutInCell="1" allowOverlap="1" wp14:anchorId="018796B4" wp14:editId="213A62C2">
            <wp:simplePos x="0" y="0"/>
            <wp:positionH relativeFrom="margin">
              <wp:align>right</wp:align>
            </wp:positionH>
            <wp:positionV relativeFrom="paragraph">
              <wp:posOffset>8255</wp:posOffset>
            </wp:positionV>
            <wp:extent cx="2694940" cy="1796415"/>
            <wp:effectExtent l="0" t="0" r="0" b="0"/>
            <wp:wrapNone/>
            <wp:docPr id="16" name="Picture 16" descr="Two me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wo men sitting at a table&#10;&#10;Description automatically generated with medium confidence"/>
                    <pic:cNvPicPr/>
                  </pic:nvPicPr>
                  <pic:blipFill>
                    <a:blip r:embed="rId10" cstate="print">
                      <a:extLst>
                        <a:ext uri="{28A0092B-C50C-407E-A947-70E740481C1C}">
                          <a14:useLocalDpi xmlns:a14="http://schemas.microsoft.com/office/drawing/2010/main"/>
                        </a:ext>
                      </a:extLst>
                    </a:blip>
                    <a:stretch>
                      <a:fillRect/>
                    </a:stretch>
                  </pic:blipFill>
                  <pic:spPr>
                    <a:xfrm>
                      <a:off x="0" y="0"/>
                      <a:ext cx="2694940" cy="1796415"/>
                    </a:xfrm>
                    <a:prstGeom prst="rect">
                      <a:avLst/>
                    </a:prstGeom>
                  </pic:spPr>
                </pic:pic>
              </a:graphicData>
            </a:graphic>
            <wp14:sizeRelH relativeFrom="margin">
              <wp14:pctWidth>0</wp14:pctWidth>
            </wp14:sizeRelH>
            <wp14:sizeRelV relativeFrom="margin">
              <wp14:pctHeight>0</wp14:pctHeight>
            </wp14:sizeRelV>
          </wp:anchor>
        </w:drawing>
      </w:r>
    </w:p>
    <w:p w14:paraId="78935529" w14:textId="0482B502" w:rsidR="00C72D90" w:rsidRDefault="00C72D90" w:rsidP="00A35412">
      <w:pPr>
        <w:rPr>
          <w:noProof/>
        </w:rPr>
      </w:pPr>
    </w:p>
    <w:p w14:paraId="20E9CD2F" w14:textId="750099BA" w:rsidR="00C72D90" w:rsidRDefault="00C72D90" w:rsidP="00A35412">
      <w:pPr>
        <w:rPr>
          <w:noProof/>
        </w:rPr>
      </w:pPr>
    </w:p>
    <w:p w14:paraId="499A694C" w14:textId="6CA6CB61" w:rsidR="00C72D90" w:rsidRDefault="00C72D90" w:rsidP="00A35412">
      <w:pPr>
        <w:rPr>
          <w:noProof/>
        </w:rPr>
      </w:pPr>
    </w:p>
    <w:p w14:paraId="2A5D22BD" w14:textId="236BC28A" w:rsidR="00C72D90" w:rsidRDefault="00C72D90" w:rsidP="00A35412">
      <w:pPr>
        <w:rPr>
          <w:noProof/>
        </w:rPr>
      </w:pPr>
    </w:p>
    <w:p w14:paraId="76D9E50F" w14:textId="5546FD55" w:rsidR="00C72D90" w:rsidRDefault="00C72D90" w:rsidP="00A35412">
      <w:pPr>
        <w:rPr>
          <w:noProof/>
        </w:rPr>
      </w:pPr>
    </w:p>
    <w:p w14:paraId="3D326836" w14:textId="0A8EEB95" w:rsidR="00C72D90" w:rsidRDefault="00C72D90" w:rsidP="00A35412">
      <w:pPr>
        <w:rPr>
          <w:noProof/>
        </w:rPr>
      </w:pPr>
    </w:p>
    <w:p w14:paraId="602D73C8" w14:textId="1B432C52" w:rsidR="00A35412" w:rsidRPr="00A35412" w:rsidRDefault="00A35412" w:rsidP="00A35412"/>
    <w:p w14:paraId="387DF49D" w14:textId="7EC07396" w:rsidR="00A35412" w:rsidRDefault="00C72D90" w:rsidP="00212E63">
      <w:pPr>
        <w:jc w:val="center"/>
      </w:pPr>
      <w:r>
        <w:softHyphen/>
      </w:r>
    </w:p>
    <w:p w14:paraId="7DFC014C" w14:textId="24609C5A" w:rsidR="00B66E05" w:rsidRPr="00B66E05" w:rsidRDefault="00B66E05" w:rsidP="00B66E05"/>
    <w:p w14:paraId="1B4057B6" w14:textId="5216A22C" w:rsidR="00B66E05" w:rsidRPr="00B66E05" w:rsidRDefault="00333A78" w:rsidP="00B66E05">
      <w:r>
        <w:rPr>
          <w:noProof/>
        </w:rPr>
        <mc:AlternateContent>
          <mc:Choice Requires="wps">
            <w:drawing>
              <wp:anchor distT="45720" distB="45720" distL="114300" distR="114300" simplePos="0" relativeHeight="251672576" behindDoc="1" locked="0" layoutInCell="1" allowOverlap="1" wp14:anchorId="73D0F164" wp14:editId="3C1F10F6">
                <wp:simplePos x="0" y="0"/>
                <wp:positionH relativeFrom="margin">
                  <wp:align>center</wp:align>
                </wp:positionH>
                <wp:positionV relativeFrom="paragraph">
                  <wp:posOffset>165268</wp:posOffset>
                </wp:positionV>
                <wp:extent cx="6519545" cy="3088257"/>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9545" cy="3088257"/>
                        </a:xfrm>
                        <a:custGeom>
                          <a:avLst/>
                          <a:gdLst>
                            <a:gd name="csX0" fmla="*/ 0 w 6519545"/>
                            <a:gd name="csY0" fmla="*/ 0 h 3088257"/>
                            <a:gd name="csX1" fmla="*/ 586759 w 6519545"/>
                            <a:gd name="csY1" fmla="*/ 0 h 3088257"/>
                            <a:gd name="csX2" fmla="*/ 1043127 w 6519545"/>
                            <a:gd name="csY2" fmla="*/ 0 h 3088257"/>
                            <a:gd name="csX3" fmla="*/ 1825473 w 6519545"/>
                            <a:gd name="csY3" fmla="*/ 0 h 3088257"/>
                            <a:gd name="csX4" fmla="*/ 2412232 w 6519545"/>
                            <a:gd name="csY4" fmla="*/ 0 h 3088257"/>
                            <a:gd name="csX5" fmla="*/ 2998991 w 6519545"/>
                            <a:gd name="csY5" fmla="*/ 0 h 3088257"/>
                            <a:gd name="csX6" fmla="*/ 3781336 w 6519545"/>
                            <a:gd name="csY6" fmla="*/ 0 h 3088257"/>
                            <a:gd name="csX7" fmla="*/ 4302900 w 6519545"/>
                            <a:gd name="csY7" fmla="*/ 0 h 3088257"/>
                            <a:gd name="csX8" fmla="*/ 5085245 w 6519545"/>
                            <a:gd name="csY8" fmla="*/ 0 h 3088257"/>
                            <a:gd name="csX9" fmla="*/ 5867591 w 6519545"/>
                            <a:gd name="csY9" fmla="*/ 0 h 3088257"/>
                            <a:gd name="csX10" fmla="*/ 6519545 w 6519545"/>
                            <a:gd name="csY10" fmla="*/ 0 h 3088257"/>
                            <a:gd name="csX11" fmla="*/ 6519545 w 6519545"/>
                            <a:gd name="csY11" fmla="*/ 679417 h 3088257"/>
                            <a:gd name="csX12" fmla="*/ 6519545 w 6519545"/>
                            <a:gd name="csY12" fmla="*/ 1327951 h 3088257"/>
                            <a:gd name="csX13" fmla="*/ 6519545 w 6519545"/>
                            <a:gd name="csY13" fmla="*/ 1852954 h 3088257"/>
                            <a:gd name="csX14" fmla="*/ 6519545 w 6519545"/>
                            <a:gd name="csY14" fmla="*/ 2470606 h 3088257"/>
                            <a:gd name="csX15" fmla="*/ 6519545 w 6519545"/>
                            <a:gd name="csY15" fmla="*/ 3088257 h 3088257"/>
                            <a:gd name="csX16" fmla="*/ 5867591 w 6519545"/>
                            <a:gd name="csY16" fmla="*/ 3088257 h 3088257"/>
                            <a:gd name="csX17" fmla="*/ 5085245 w 6519545"/>
                            <a:gd name="csY17" fmla="*/ 3088257 h 3088257"/>
                            <a:gd name="csX18" fmla="*/ 4433291 w 6519545"/>
                            <a:gd name="csY18" fmla="*/ 3088257 h 3088257"/>
                            <a:gd name="csX19" fmla="*/ 3976922 w 6519545"/>
                            <a:gd name="csY19" fmla="*/ 3088257 h 3088257"/>
                            <a:gd name="csX20" fmla="*/ 3455359 w 6519545"/>
                            <a:gd name="csY20" fmla="*/ 3088257 h 3088257"/>
                            <a:gd name="csX21" fmla="*/ 2673013 w 6519545"/>
                            <a:gd name="csY21" fmla="*/ 3088257 h 3088257"/>
                            <a:gd name="csX22" fmla="*/ 2021059 w 6519545"/>
                            <a:gd name="csY22" fmla="*/ 3088257 h 3088257"/>
                            <a:gd name="csX23" fmla="*/ 1499495 w 6519545"/>
                            <a:gd name="csY23" fmla="*/ 3088257 h 3088257"/>
                            <a:gd name="csX24" fmla="*/ 847541 w 6519545"/>
                            <a:gd name="csY24" fmla="*/ 3088257 h 3088257"/>
                            <a:gd name="csX25" fmla="*/ 0 w 6519545"/>
                            <a:gd name="csY25" fmla="*/ 3088257 h 3088257"/>
                            <a:gd name="csX26" fmla="*/ 0 w 6519545"/>
                            <a:gd name="csY26" fmla="*/ 2563253 h 3088257"/>
                            <a:gd name="csX27" fmla="*/ 0 w 6519545"/>
                            <a:gd name="csY27" fmla="*/ 1914719 h 3088257"/>
                            <a:gd name="csX28" fmla="*/ 0 w 6519545"/>
                            <a:gd name="csY28" fmla="*/ 1358833 h 3088257"/>
                            <a:gd name="csX29" fmla="*/ 0 w 6519545"/>
                            <a:gd name="csY29" fmla="*/ 679417 h 3088257"/>
                            <a:gd name="csX30" fmla="*/ 0 w 6519545"/>
                            <a:gd name="csY30" fmla="*/ 0 h 3088257"/>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Lst>
                          <a:rect l="l" t="t" r="r" b="b"/>
                          <a:pathLst>
                            <a:path w="6519545" h="3088257" extrusionOk="0">
                              <a:moveTo>
                                <a:pt x="0" y="0"/>
                              </a:moveTo>
                              <a:cubicBezTo>
                                <a:pt x="174571" y="-27535"/>
                                <a:pt x="407552" y="24514"/>
                                <a:pt x="586759" y="0"/>
                              </a:cubicBezTo>
                              <a:cubicBezTo>
                                <a:pt x="765966" y="-24514"/>
                                <a:pt x="826865" y="-17920"/>
                                <a:pt x="1043127" y="0"/>
                              </a:cubicBezTo>
                              <a:cubicBezTo>
                                <a:pt x="1259389" y="17920"/>
                                <a:pt x="1639699" y="9071"/>
                                <a:pt x="1825473" y="0"/>
                              </a:cubicBezTo>
                              <a:cubicBezTo>
                                <a:pt x="2011247" y="-9071"/>
                                <a:pt x="2287805" y="-18539"/>
                                <a:pt x="2412232" y="0"/>
                              </a:cubicBezTo>
                              <a:cubicBezTo>
                                <a:pt x="2536659" y="18539"/>
                                <a:pt x="2764614" y="-26720"/>
                                <a:pt x="2998991" y="0"/>
                              </a:cubicBezTo>
                              <a:cubicBezTo>
                                <a:pt x="3233368" y="26720"/>
                                <a:pt x="3488575" y="-18916"/>
                                <a:pt x="3781336" y="0"/>
                              </a:cubicBezTo>
                              <a:cubicBezTo>
                                <a:pt x="4074098" y="18916"/>
                                <a:pt x="4173128" y="17890"/>
                                <a:pt x="4302900" y="0"/>
                              </a:cubicBezTo>
                              <a:cubicBezTo>
                                <a:pt x="4432672" y="-17890"/>
                                <a:pt x="4778100" y="-508"/>
                                <a:pt x="5085245" y="0"/>
                              </a:cubicBezTo>
                              <a:cubicBezTo>
                                <a:pt x="5392391" y="508"/>
                                <a:pt x="5501559" y="16400"/>
                                <a:pt x="5867591" y="0"/>
                              </a:cubicBezTo>
                              <a:cubicBezTo>
                                <a:pt x="6233623" y="-16400"/>
                                <a:pt x="6216313" y="13139"/>
                                <a:pt x="6519545" y="0"/>
                              </a:cubicBezTo>
                              <a:cubicBezTo>
                                <a:pt x="6536889" y="294826"/>
                                <a:pt x="6529132" y="514053"/>
                                <a:pt x="6519545" y="679417"/>
                              </a:cubicBezTo>
                              <a:cubicBezTo>
                                <a:pt x="6509958" y="844781"/>
                                <a:pt x="6502022" y="1116062"/>
                                <a:pt x="6519545" y="1327951"/>
                              </a:cubicBezTo>
                              <a:cubicBezTo>
                                <a:pt x="6537068" y="1539840"/>
                                <a:pt x="6494553" y="1674072"/>
                                <a:pt x="6519545" y="1852954"/>
                              </a:cubicBezTo>
                              <a:cubicBezTo>
                                <a:pt x="6544537" y="2031836"/>
                                <a:pt x="6542203" y="2284399"/>
                                <a:pt x="6519545" y="2470606"/>
                              </a:cubicBezTo>
                              <a:cubicBezTo>
                                <a:pt x="6496887" y="2656813"/>
                                <a:pt x="6517145" y="2956726"/>
                                <a:pt x="6519545" y="3088257"/>
                              </a:cubicBezTo>
                              <a:cubicBezTo>
                                <a:pt x="6345820" y="3084221"/>
                                <a:pt x="6006150" y="3100029"/>
                                <a:pt x="5867591" y="3088257"/>
                              </a:cubicBezTo>
                              <a:cubicBezTo>
                                <a:pt x="5729032" y="3076485"/>
                                <a:pt x="5458124" y="3103236"/>
                                <a:pt x="5085245" y="3088257"/>
                              </a:cubicBezTo>
                              <a:cubicBezTo>
                                <a:pt x="4712366" y="3073278"/>
                                <a:pt x="4589161" y="3102258"/>
                                <a:pt x="4433291" y="3088257"/>
                              </a:cubicBezTo>
                              <a:cubicBezTo>
                                <a:pt x="4277421" y="3074256"/>
                                <a:pt x="4169322" y="3094174"/>
                                <a:pt x="3976922" y="3088257"/>
                              </a:cubicBezTo>
                              <a:cubicBezTo>
                                <a:pt x="3784522" y="3082340"/>
                                <a:pt x="3622406" y="3086890"/>
                                <a:pt x="3455359" y="3088257"/>
                              </a:cubicBezTo>
                              <a:cubicBezTo>
                                <a:pt x="3288312" y="3089624"/>
                                <a:pt x="3046170" y="3082875"/>
                                <a:pt x="2673013" y="3088257"/>
                              </a:cubicBezTo>
                              <a:cubicBezTo>
                                <a:pt x="2299856" y="3093639"/>
                                <a:pt x="2255153" y="3120136"/>
                                <a:pt x="2021059" y="3088257"/>
                              </a:cubicBezTo>
                              <a:cubicBezTo>
                                <a:pt x="1786965" y="3056378"/>
                                <a:pt x="1741935" y="3088283"/>
                                <a:pt x="1499495" y="3088257"/>
                              </a:cubicBezTo>
                              <a:cubicBezTo>
                                <a:pt x="1257055" y="3088231"/>
                                <a:pt x="1031847" y="3101717"/>
                                <a:pt x="847541" y="3088257"/>
                              </a:cubicBezTo>
                              <a:cubicBezTo>
                                <a:pt x="663235" y="3074797"/>
                                <a:pt x="393396" y="3111508"/>
                                <a:pt x="0" y="3088257"/>
                              </a:cubicBezTo>
                              <a:cubicBezTo>
                                <a:pt x="18771" y="2908215"/>
                                <a:pt x="1150" y="2749184"/>
                                <a:pt x="0" y="2563253"/>
                              </a:cubicBezTo>
                              <a:cubicBezTo>
                                <a:pt x="-1150" y="2377322"/>
                                <a:pt x="23001" y="2075292"/>
                                <a:pt x="0" y="1914719"/>
                              </a:cubicBezTo>
                              <a:cubicBezTo>
                                <a:pt x="-23001" y="1754146"/>
                                <a:pt x="5871" y="1561770"/>
                                <a:pt x="0" y="1358833"/>
                              </a:cubicBezTo>
                              <a:cubicBezTo>
                                <a:pt x="-5871" y="1155896"/>
                                <a:pt x="30550" y="910422"/>
                                <a:pt x="0" y="679417"/>
                              </a:cubicBezTo>
                              <a:cubicBezTo>
                                <a:pt x="-30550" y="448412"/>
                                <a:pt x="-28502" y="137800"/>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3CFD2D5C" w14:textId="77777777" w:rsidR="00A35412" w:rsidRPr="00A35412" w:rsidRDefault="00A35412" w:rsidP="00A35412">
                            <w:pPr>
                              <w:rPr>
                                <w:sz w:val="16"/>
                                <w:szCs w:val="16"/>
                                <w:lang w:val="en-US"/>
                              </w:rPr>
                            </w:pPr>
                          </w:p>
                          <w:p w14:paraId="57C1E82E" w14:textId="522736F0" w:rsidR="00A35412" w:rsidRPr="00002751" w:rsidRDefault="00A35412" w:rsidP="00A35412">
                            <w:pPr>
                              <w:rPr>
                                <w:b/>
                                <w:bCs/>
                                <w:color w:val="332B2A"/>
                                <w:sz w:val="40"/>
                                <w:szCs w:val="40"/>
                                <w:lang w:val="en-US"/>
                              </w:rPr>
                            </w:pPr>
                            <w:bookmarkStart w:id="2" w:name="_Hlk124936932"/>
                            <w:r w:rsidRPr="00002751">
                              <w:rPr>
                                <w:b/>
                                <w:bCs/>
                                <w:color w:val="332B2A"/>
                                <w:sz w:val="40"/>
                                <w:szCs w:val="40"/>
                                <w:lang w:val="en-US"/>
                              </w:rPr>
                              <w:t xml:space="preserve">Is this job for me? </w:t>
                            </w:r>
                          </w:p>
                          <w:p w14:paraId="44F50AAC" w14:textId="77777777" w:rsidR="00A35412" w:rsidRPr="00A35412" w:rsidRDefault="00A35412" w:rsidP="00C72D90">
                            <w:pPr>
                              <w:spacing w:line="280" w:lineRule="atLeast"/>
                              <w:rPr>
                                <w:b/>
                                <w:bCs/>
                                <w:color w:val="F0AB00"/>
                                <w:sz w:val="12"/>
                                <w:szCs w:val="12"/>
                                <w:lang w:val="en-US"/>
                              </w:rPr>
                            </w:pPr>
                          </w:p>
                          <w:p w14:paraId="35608A91" w14:textId="65316269" w:rsidR="00A35412" w:rsidRPr="008D53EF" w:rsidRDefault="00A35412" w:rsidP="000B2E17">
                            <w:pPr>
                              <w:spacing w:line="280" w:lineRule="atLeast"/>
                              <w:rPr>
                                <w:szCs w:val="22"/>
                                <w:lang w:val="en-US"/>
                              </w:rPr>
                            </w:pPr>
                            <w:r w:rsidRPr="008D53EF">
                              <w:rPr>
                                <w:szCs w:val="22"/>
                                <w:lang w:val="en-US"/>
                              </w:rPr>
                              <w:t>Stannah’s customers and potential customers are the heart of our successful business. Your role is vital to keeping our business successful by helping</w:t>
                            </w:r>
                            <w:r w:rsidR="00D9732E">
                              <w:rPr>
                                <w:szCs w:val="22"/>
                                <w:lang w:val="en-US"/>
                              </w:rPr>
                              <w:t xml:space="preserve"> to</w:t>
                            </w:r>
                            <w:r w:rsidRPr="008D53EF">
                              <w:rPr>
                                <w:szCs w:val="22"/>
                                <w:lang w:val="en-US"/>
                              </w:rPr>
                              <w:t xml:space="preserve"> maximise our sales and keep our customers happy with our service. Stannah has well-developed successful procedures in place to help you succeed and you will work with support of strong management teams to ensure success</w:t>
                            </w:r>
                            <w:r w:rsidR="00C63478" w:rsidRPr="008D53EF">
                              <w:rPr>
                                <w:szCs w:val="22"/>
                                <w:lang w:val="en-US"/>
                              </w:rPr>
                              <w:t>.</w:t>
                            </w:r>
                          </w:p>
                          <w:p w14:paraId="4CB150A2" w14:textId="496F3F87" w:rsidR="00C63478" w:rsidRPr="008D53EF" w:rsidRDefault="00C63478" w:rsidP="000B2E17">
                            <w:pPr>
                              <w:spacing w:line="280" w:lineRule="atLeast"/>
                              <w:rPr>
                                <w:szCs w:val="22"/>
                                <w:lang w:val="en-US"/>
                              </w:rPr>
                            </w:pPr>
                          </w:p>
                          <w:p w14:paraId="4BE4EE5E" w14:textId="379B6421" w:rsidR="00C63478" w:rsidRPr="008D53EF" w:rsidRDefault="00C63478" w:rsidP="000B2E17">
                            <w:pPr>
                              <w:spacing w:line="280" w:lineRule="atLeast"/>
                              <w:rPr>
                                <w:szCs w:val="22"/>
                                <w:lang w:val="en-US"/>
                              </w:rPr>
                            </w:pPr>
                            <w:r w:rsidRPr="008D53EF">
                              <w:rPr>
                                <w:szCs w:val="22"/>
                                <w:lang w:val="en-US"/>
                              </w:rPr>
                              <w:t xml:space="preserve">Stannah is the leading UK brand in home and stairlifts and our customers love the brand because of our company values and excellent customer service. As a front-line customer advisor, it is important that you relate and commit to these values so that our customers feel them when dealing with you. </w:t>
                            </w:r>
                          </w:p>
                          <w:p w14:paraId="5F5D23B9" w14:textId="133052F7" w:rsidR="00C63478" w:rsidRPr="008D53EF" w:rsidRDefault="00C63478" w:rsidP="000B2E17">
                            <w:pPr>
                              <w:spacing w:line="280" w:lineRule="atLeast"/>
                              <w:rPr>
                                <w:szCs w:val="22"/>
                                <w:lang w:val="en-US"/>
                              </w:rPr>
                            </w:pPr>
                          </w:p>
                          <w:p w14:paraId="3FEB90A4" w14:textId="332EE2A5" w:rsidR="00C63478" w:rsidRPr="008D53EF" w:rsidRDefault="007B60A0" w:rsidP="000B2E17">
                            <w:pPr>
                              <w:spacing w:line="280" w:lineRule="atLeast"/>
                              <w:rPr>
                                <w:szCs w:val="22"/>
                                <w:lang w:val="en-US"/>
                              </w:rPr>
                            </w:pPr>
                            <w:r>
                              <w:rPr>
                                <w:szCs w:val="22"/>
                                <w:lang w:val="en-US"/>
                              </w:rPr>
                              <w:t>A customer’s purchasing journey wi</w:t>
                            </w:r>
                            <w:r w:rsidR="00736849">
                              <w:rPr>
                                <w:szCs w:val="22"/>
                                <w:lang w:val="en-US"/>
                              </w:rPr>
                              <w:t>th</w:t>
                            </w:r>
                            <w:r>
                              <w:rPr>
                                <w:szCs w:val="22"/>
                                <w:lang w:val="en-US"/>
                              </w:rPr>
                              <w:t xml:space="preserve"> Stannah will finish with you making sure that everything is present and correct, therefore your ability to work accurately and to deadlines will go a long way to ensuring the customer’s </w:t>
                            </w:r>
                            <w:r w:rsidR="00762F1A">
                              <w:rPr>
                                <w:szCs w:val="22"/>
                                <w:lang w:val="en-US"/>
                              </w:rPr>
                              <w:t>high-quality</w:t>
                            </w:r>
                            <w:r>
                              <w:rPr>
                                <w:szCs w:val="22"/>
                                <w:lang w:val="en-US"/>
                              </w:rPr>
                              <w:t xml:space="preserve"> experience. </w:t>
                            </w:r>
                          </w:p>
                          <w:bookmarkEnd w:id="2"/>
                          <w:p w14:paraId="45C59930" w14:textId="48928E72" w:rsidR="00C63478" w:rsidRDefault="00C63478" w:rsidP="00A35412">
                            <w:pPr>
                              <w:rPr>
                                <w:sz w:val="21"/>
                                <w:szCs w:val="21"/>
                                <w:lang w:val="en-US"/>
                              </w:rPr>
                            </w:pPr>
                          </w:p>
                          <w:p w14:paraId="5FB898CE" w14:textId="77777777" w:rsidR="00212E63" w:rsidRDefault="00212E63" w:rsidP="00A35412">
                            <w:pPr>
                              <w:rPr>
                                <w:b/>
                                <w:bCs/>
                                <w:color w:val="CD202C"/>
                                <w:sz w:val="40"/>
                                <w:szCs w:val="40"/>
                                <w:lang w:val="en-US"/>
                              </w:rPr>
                            </w:pPr>
                          </w:p>
                          <w:p w14:paraId="7BACE9BD" w14:textId="77777777" w:rsidR="00C63478" w:rsidRDefault="00C63478" w:rsidP="00A354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0F164" id="_x0000_s1028" type="#_x0000_t202" style="position:absolute;margin-left:0;margin-top:13pt;width:513.35pt;height:243.15pt;z-index:-2516439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" filled="f" stroked="f">
                <v:textbox>
                  <w:txbxContent>
                    <w:p w14:paraId="3CFD2D5C" w14:textId="77777777" w:rsidR="00A35412" w:rsidRPr="00A35412" w:rsidRDefault="00A35412" w:rsidP="00A35412">
                      <w:pPr>
                        <w:rPr>
                          <w:sz w:val="16"/>
                          <w:szCs w:val="16"/>
                          <w:lang w:val="en-US"/>
                        </w:rPr>
                      </w:pPr>
                    </w:p>
                    <w:p w14:paraId="57C1E82E" w14:textId="522736F0" w:rsidR="00A35412" w:rsidRPr="00002751" w:rsidRDefault="00A35412" w:rsidP="00A35412">
                      <w:pPr>
                        <w:rPr>
                          <w:b/>
                          <w:bCs/>
                          <w:color w:val="332B2A"/>
                          <w:sz w:val="40"/>
                          <w:szCs w:val="40"/>
                          <w:lang w:val="en-US"/>
                        </w:rPr>
                      </w:pPr>
                      <w:bookmarkStart w:id="3" w:name="_Hlk124936932"/>
                      <w:r w:rsidRPr="00002751">
                        <w:rPr>
                          <w:b/>
                          <w:bCs/>
                          <w:color w:val="332B2A"/>
                          <w:sz w:val="40"/>
                          <w:szCs w:val="40"/>
                          <w:lang w:val="en-US"/>
                        </w:rPr>
                        <w:t xml:space="preserve">Is this job for me? </w:t>
                      </w:r>
                    </w:p>
                    <w:p w14:paraId="44F50AAC" w14:textId="77777777" w:rsidR="00A35412" w:rsidRPr="00A35412" w:rsidRDefault="00A35412" w:rsidP="00C72D90">
                      <w:pPr>
                        <w:spacing w:line="280" w:lineRule="atLeast"/>
                        <w:rPr>
                          <w:b/>
                          <w:bCs/>
                          <w:color w:val="F0AB00"/>
                          <w:sz w:val="12"/>
                          <w:szCs w:val="12"/>
                          <w:lang w:val="en-US"/>
                        </w:rPr>
                      </w:pPr>
                    </w:p>
                    <w:p w14:paraId="35608A91" w14:textId="65316269" w:rsidR="00A35412" w:rsidRPr="008D53EF" w:rsidRDefault="00A35412" w:rsidP="000B2E17">
                      <w:pPr>
                        <w:spacing w:line="280" w:lineRule="atLeast"/>
                        <w:rPr>
                          <w:szCs w:val="22"/>
                          <w:lang w:val="en-US"/>
                        </w:rPr>
                      </w:pPr>
                      <w:r w:rsidRPr="008D53EF">
                        <w:rPr>
                          <w:szCs w:val="22"/>
                          <w:lang w:val="en-US"/>
                        </w:rPr>
                        <w:t>Stannah’s customers and potential customers are the heart of our successful business. Your role is vital to keeping our business successful by helping</w:t>
                      </w:r>
                      <w:r w:rsidR="00D9732E">
                        <w:rPr>
                          <w:szCs w:val="22"/>
                          <w:lang w:val="en-US"/>
                        </w:rPr>
                        <w:t xml:space="preserve"> to</w:t>
                      </w:r>
                      <w:r w:rsidRPr="008D53EF">
                        <w:rPr>
                          <w:szCs w:val="22"/>
                          <w:lang w:val="en-US"/>
                        </w:rPr>
                        <w:t xml:space="preserve"> maximise our sales and keep our customers happy with our service. Stannah has well-developed successful procedures in place to help you succeed and you will work with support of strong management teams to ensure success</w:t>
                      </w:r>
                      <w:r w:rsidR="00C63478" w:rsidRPr="008D53EF">
                        <w:rPr>
                          <w:szCs w:val="22"/>
                          <w:lang w:val="en-US"/>
                        </w:rPr>
                        <w:t>.</w:t>
                      </w:r>
                    </w:p>
                    <w:p w14:paraId="4CB150A2" w14:textId="496F3F87" w:rsidR="00C63478" w:rsidRPr="008D53EF" w:rsidRDefault="00C63478" w:rsidP="000B2E17">
                      <w:pPr>
                        <w:spacing w:line="280" w:lineRule="atLeast"/>
                        <w:rPr>
                          <w:szCs w:val="22"/>
                          <w:lang w:val="en-US"/>
                        </w:rPr>
                      </w:pPr>
                    </w:p>
                    <w:p w14:paraId="4BE4EE5E" w14:textId="379B6421" w:rsidR="00C63478" w:rsidRPr="008D53EF" w:rsidRDefault="00C63478" w:rsidP="000B2E17">
                      <w:pPr>
                        <w:spacing w:line="280" w:lineRule="atLeast"/>
                        <w:rPr>
                          <w:szCs w:val="22"/>
                          <w:lang w:val="en-US"/>
                        </w:rPr>
                      </w:pPr>
                      <w:r w:rsidRPr="008D53EF">
                        <w:rPr>
                          <w:szCs w:val="22"/>
                          <w:lang w:val="en-US"/>
                        </w:rPr>
                        <w:t xml:space="preserve">Stannah is the leading UK brand in home and stairlifts and our customers love the brand because of our company values and excellent customer service. As a front-line customer advisor, it is important that you relate and commit to these values so that our customers feel them when dealing with you. </w:t>
                      </w:r>
                    </w:p>
                    <w:p w14:paraId="5F5D23B9" w14:textId="133052F7" w:rsidR="00C63478" w:rsidRPr="008D53EF" w:rsidRDefault="00C63478" w:rsidP="000B2E17">
                      <w:pPr>
                        <w:spacing w:line="280" w:lineRule="atLeast"/>
                        <w:rPr>
                          <w:szCs w:val="22"/>
                          <w:lang w:val="en-US"/>
                        </w:rPr>
                      </w:pPr>
                    </w:p>
                    <w:p w14:paraId="3FEB90A4" w14:textId="332EE2A5" w:rsidR="00C63478" w:rsidRPr="008D53EF" w:rsidRDefault="007B60A0" w:rsidP="000B2E17">
                      <w:pPr>
                        <w:spacing w:line="280" w:lineRule="atLeast"/>
                        <w:rPr>
                          <w:szCs w:val="22"/>
                          <w:lang w:val="en-US"/>
                        </w:rPr>
                      </w:pPr>
                      <w:r>
                        <w:rPr>
                          <w:szCs w:val="22"/>
                          <w:lang w:val="en-US"/>
                        </w:rPr>
                        <w:t>A customer’s purchasing journey wi</w:t>
                      </w:r>
                      <w:r w:rsidR="00736849">
                        <w:rPr>
                          <w:szCs w:val="22"/>
                          <w:lang w:val="en-US"/>
                        </w:rPr>
                        <w:t>th</w:t>
                      </w:r>
                      <w:r>
                        <w:rPr>
                          <w:szCs w:val="22"/>
                          <w:lang w:val="en-US"/>
                        </w:rPr>
                        <w:t xml:space="preserve"> Stannah will finish with you making sure that everything is present and correct, therefore your ability to work accurately and to deadlines will go a long way to ensuring the customer’s </w:t>
                      </w:r>
                      <w:r w:rsidR="00762F1A">
                        <w:rPr>
                          <w:szCs w:val="22"/>
                          <w:lang w:val="en-US"/>
                        </w:rPr>
                        <w:t>high-quality</w:t>
                      </w:r>
                      <w:r>
                        <w:rPr>
                          <w:szCs w:val="22"/>
                          <w:lang w:val="en-US"/>
                        </w:rPr>
                        <w:t xml:space="preserve"> experience. </w:t>
                      </w:r>
                    </w:p>
                    <w:bookmarkEnd w:id="3"/>
                    <w:p w14:paraId="45C59930" w14:textId="48928E72" w:rsidR="00C63478" w:rsidRDefault="00C63478" w:rsidP="00A35412">
                      <w:pPr>
                        <w:rPr>
                          <w:sz w:val="21"/>
                          <w:szCs w:val="21"/>
                          <w:lang w:val="en-US"/>
                        </w:rPr>
                      </w:pPr>
                    </w:p>
                    <w:p w14:paraId="5FB898CE" w14:textId="77777777" w:rsidR="00212E63" w:rsidRDefault="00212E63" w:rsidP="00A35412">
                      <w:pPr>
                        <w:rPr>
                          <w:b/>
                          <w:bCs/>
                          <w:color w:val="CD202C"/>
                          <w:sz w:val="40"/>
                          <w:szCs w:val="40"/>
                          <w:lang w:val="en-US"/>
                        </w:rPr>
                      </w:pPr>
                    </w:p>
                    <w:p w14:paraId="7BACE9BD" w14:textId="77777777" w:rsidR="00C63478" w:rsidRDefault="00C63478" w:rsidP="00A35412"/>
                  </w:txbxContent>
                </v:textbox>
                <w10:wrap anchorx="margin"/>
              </v:shape>
            </w:pict>
          </mc:Fallback>
        </mc:AlternateContent>
      </w:r>
    </w:p>
    <w:p w14:paraId="3A830D2C" w14:textId="509D11DF" w:rsidR="00B66E05" w:rsidRPr="00B66E05" w:rsidRDefault="00B66E05" w:rsidP="00B66E05"/>
    <w:p w14:paraId="34C37D64" w14:textId="4AAE35F3" w:rsidR="00B66E05" w:rsidRPr="00B66E05" w:rsidRDefault="00B66E05" w:rsidP="00B66E05"/>
    <w:p w14:paraId="18589634" w14:textId="19870416" w:rsidR="00B66E05" w:rsidRPr="00B66E05" w:rsidRDefault="00B66E05" w:rsidP="00B66E05"/>
    <w:p w14:paraId="6BB4867F" w14:textId="0798B36C" w:rsidR="00B66E05" w:rsidRPr="00B66E05" w:rsidRDefault="00B66E05" w:rsidP="00B66E05"/>
    <w:p w14:paraId="0827DE53" w14:textId="7C88D071" w:rsidR="00B66E05" w:rsidRPr="00B66E05" w:rsidRDefault="00B66E05" w:rsidP="00B66E05"/>
    <w:p w14:paraId="27B18B65" w14:textId="613D5D68" w:rsidR="00B66E05" w:rsidRPr="00B66E05" w:rsidRDefault="00B66E05" w:rsidP="00B66E05"/>
    <w:p w14:paraId="0A355612" w14:textId="3B33AA9C" w:rsidR="00B66E05" w:rsidRPr="00B66E05" w:rsidRDefault="00B66E05" w:rsidP="00B66E05"/>
    <w:p w14:paraId="4824F3BE" w14:textId="4CA7AE64" w:rsidR="00B66E05" w:rsidRPr="00B66E05" w:rsidRDefault="00B66E05" w:rsidP="00B66E05"/>
    <w:p w14:paraId="57DA2185" w14:textId="6644DA6F" w:rsidR="00B66E05" w:rsidRDefault="00B66E05" w:rsidP="00B66E05"/>
    <w:p w14:paraId="7A7CBC79" w14:textId="1E575A3B" w:rsidR="00B66E05" w:rsidRDefault="00B66E05" w:rsidP="00B66E05"/>
    <w:p w14:paraId="182D4F0B" w14:textId="5E6302F1" w:rsidR="00B66E05" w:rsidRDefault="00002751">
      <w:pPr>
        <w:keepLines w:val="0"/>
        <w:suppressAutoHyphens w:val="0"/>
        <w:autoSpaceDE/>
        <w:autoSpaceDN/>
        <w:adjustRightInd/>
      </w:pPr>
      <w:r>
        <w:rPr>
          <w:noProof/>
        </w:rPr>
        <mc:AlternateContent>
          <mc:Choice Requires="wps">
            <w:drawing>
              <wp:anchor distT="0" distB="0" distL="114300" distR="114300" simplePos="0" relativeHeight="251679744" behindDoc="1" locked="0" layoutInCell="1" allowOverlap="1" wp14:anchorId="4D11BB8C" wp14:editId="2AA57F36">
                <wp:simplePos x="0" y="0"/>
                <wp:positionH relativeFrom="margin">
                  <wp:posOffset>-370936</wp:posOffset>
                </wp:positionH>
                <wp:positionV relativeFrom="paragraph">
                  <wp:posOffset>1439785</wp:posOffset>
                </wp:positionV>
                <wp:extent cx="6472052" cy="4743833"/>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2052" cy="4743833"/>
                        </a:xfrm>
                        <a:custGeom>
                          <a:avLst/>
                          <a:gdLst>
                            <a:gd name="csX0" fmla="*/ 0 w 6472052"/>
                            <a:gd name="csY0" fmla="*/ 0 h 4743833"/>
                            <a:gd name="csX1" fmla="*/ 582485 w 6472052"/>
                            <a:gd name="csY1" fmla="*/ 0 h 4743833"/>
                            <a:gd name="csX2" fmla="*/ 1035528 w 6472052"/>
                            <a:gd name="csY2" fmla="*/ 0 h 4743833"/>
                            <a:gd name="csX3" fmla="*/ 1812175 w 6472052"/>
                            <a:gd name="csY3" fmla="*/ 0 h 4743833"/>
                            <a:gd name="csX4" fmla="*/ 2394659 w 6472052"/>
                            <a:gd name="csY4" fmla="*/ 0 h 4743833"/>
                            <a:gd name="csX5" fmla="*/ 2977144 w 6472052"/>
                            <a:gd name="csY5" fmla="*/ 0 h 4743833"/>
                            <a:gd name="csX6" fmla="*/ 3753790 w 6472052"/>
                            <a:gd name="csY6" fmla="*/ 0 h 4743833"/>
                            <a:gd name="csX7" fmla="*/ 4271554 w 6472052"/>
                            <a:gd name="csY7" fmla="*/ 0 h 4743833"/>
                            <a:gd name="csX8" fmla="*/ 5048201 w 6472052"/>
                            <a:gd name="csY8" fmla="*/ 0 h 4743833"/>
                            <a:gd name="csX9" fmla="*/ 5824847 w 6472052"/>
                            <a:gd name="csY9" fmla="*/ 0 h 4743833"/>
                            <a:gd name="csX10" fmla="*/ 6472052 w 6472052"/>
                            <a:gd name="csY10" fmla="*/ 0 h 4743833"/>
                            <a:gd name="csX11" fmla="*/ 6472052 w 6472052"/>
                            <a:gd name="csY11" fmla="*/ 772567 h 4743833"/>
                            <a:gd name="csX12" fmla="*/ 6472052 w 6472052"/>
                            <a:gd name="csY12" fmla="*/ 1497696 h 4743833"/>
                            <a:gd name="csX13" fmla="*/ 6472052 w 6472052"/>
                            <a:gd name="csY13" fmla="*/ 2033071 h 4743833"/>
                            <a:gd name="csX14" fmla="*/ 6472052 w 6472052"/>
                            <a:gd name="csY14" fmla="*/ 2710762 h 4743833"/>
                            <a:gd name="csX15" fmla="*/ 6472052 w 6472052"/>
                            <a:gd name="csY15" fmla="*/ 3388452 h 4743833"/>
                            <a:gd name="csX16" fmla="*/ 6472052 w 6472052"/>
                            <a:gd name="csY16" fmla="*/ 4066143 h 4743833"/>
                            <a:gd name="csX17" fmla="*/ 6472052 w 6472052"/>
                            <a:gd name="csY17" fmla="*/ 4743833 h 4743833"/>
                            <a:gd name="csX18" fmla="*/ 5760126 w 6472052"/>
                            <a:gd name="csY18" fmla="*/ 4743833 h 4743833"/>
                            <a:gd name="csX19" fmla="*/ 5307083 w 6472052"/>
                            <a:gd name="csY19" fmla="*/ 4743833 h 4743833"/>
                            <a:gd name="csX20" fmla="*/ 4789318 w 6472052"/>
                            <a:gd name="csY20" fmla="*/ 4743833 h 4743833"/>
                            <a:gd name="csX21" fmla="*/ 4012672 w 6472052"/>
                            <a:gd name="csY21" fmla="*/ 4743833 h 4743833"/>
                            <a:gd name="csX22" fmla="*/ 3365467 w 6472052"/>
                            <a:gd name="csY22" fmla="*/ 4743833 h 4743833"/>
                            <a:gd name="csX23" fmla="*/ 2847703 w 6472052"/>
                            <a:gd name="csY23" fmla="*/ 4743833 h 4743833"/>
                            <a:gd name="csX24" fmla="*/ 2200498 w 6472052"/>
                            <a:gd name="csY24" fmla="*/ 4743833 h 4743833"/>
                            <a:gd name="csX25" fmla="*/ 1747454 w 6472052"/>
                            <a:gd name="csY25" fmla="*/ 4743833 h 4743833"/>
                            <a:gd name="csX26" fmla="*/ 1294410 w 6472052"/>
                            <a:gd name="csY26" fmla="*/ 4743833 h 4743833"/>
                            <a:gd name="csX27" fmla="*/ 647205 w 6472052"/>
                            <a:gd name="csY27" fmla="*/ 4743833 h 4743833"/>
                            <a:gd name="csX28" fmla="*/ 0 w 6472052"/>
                            <a:gd name="csY28" fmla="*/ 4743833 h 4743833"/>
                            <a:gd name="csX29" fmla="*/ 0 w 6472052"/>
                            <a:gd name="csY29" fmla="*/ 4018704 h 4743833"/>
                            <a:gd name="csX30" fmla="*/ 0 w 6472052"/>
                            <a:gd name="csY30" fmla="*/ 3388452 h 4743833"/>
                            <a:gd name="csX31" fmla="*/ 0 w 6472052"/>
                            <a:gd name="csY31" fmla="*/ 2853077 h 4743833"/>
                            <a:gd name="csX32" fmla="*/ 0 w 6472052"/>
                            <a:gd name="csY32" fmla="*/ 2127948 h 4743833"/>
                            <a:gd name="csX33" fmla="*/ 0 w 6472052"/>
                            <a:gd name="csY33" fmla="*/ 1545134 h 4743833"/>
                            <a:gd name="csX34" fmla="*/ 0 w 6472052"/>
                            <a:gd name="csY34" fmla="*/ 820005 h 4743833"/>
                            <a:gd name="csX35" fmla="*/ 0 w 6472052"/>
                            <a:gd name="csY35" fmla="*/ 0 h 4743833"/>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 ang="0">
                              <a:pos x="csX34" y="csY34"/>
                            </a:cxn>
                            <a:cxn ang="0">
                              <a:pos x="csX35" y="csY35"/>
                            </a:cxn>
                          </a:cxnLst>
                          <a:rect l="l" t="t" r="r" b="b"/>
                          <a:pathLst>
                            <a:path w="6472052" h="4743833" extrusionOk="0">
                              <a:moveTo>
                                <a:pt x="0" y="0"/>
                              </a:moveTo>
                              <a:cubicBezTo>
                                <a:pt x="175132" y="27145"/>
                                <a:pt x="309918" y="-4941"/>
                                <a:pt x="582485" y="0"/>
                              </a:cubicBezTo>
                              <a:cubicBezTo>
                                <a:pt x="855052" y="4941"/>
                                <a:pt x="900205" y="-1927"/>
                                <a:pt x="1035528" y="0"/>
                              </a:cubicBezTo>
                              <a:cubicBezTo>
                                <a:pt x="1170851" y="1927"/>
                                <a:pt x="1594440" y="-35442"/>
                                <a:pt x="1812175" y="0"/>
                              </a:cubicBezTo>
                              <a:cubicBezTo>
                                <a:pt x="2029910" y="35442"/>
                                <a:pt x="2246385" y="1232"/>
                                <a:pt x="2394659" y="0"/>
                              </a:cubicBezTo>
                              <a:cubicBezTo>
                                <a:pt x="2542933" y="-1232"/>
                                <a:pt x="2844876" y="-2384"/>
                                <a:pt x="2977144" y="0"/>
                              </a:cubicBezTo>
                              <a:cubicBezTo>
                                <a:pt x="3109413" y="2384"/>
                                <a:pt x="3582442" y="26926"/>
                                <a:pt x="3753790" y="0"/>
                              </a:cubicBezTo>
                              <a:cubicBezTo>
                                <a:pt x="3925138" y="-26926"/>
                                <a:pt x="4071757" y="-14075"/>
                                <a:pt x="4271554" y="0"/>
                              </a:cubicBezTo>
                              <a:cubicBezTo>
                                <a:pt x="4471351" y="14075"/>
                                <a:pt x="4883050" y="38007"/>
                                <a:pt x="5048201" y="0"/>
                              </a:cubicBezTo>
                              <a:cubicBezTo>
                                <a:pt x="5213352" y="-38007"/>
                                <a:pt x="5493428" y="34621"/>
                                <a:pt x="5824847" y="0"/>
                              </a:cubicBezTo>
                              <a:cubicBezTo>
                                <a:pt x="6156266" y="-34621"/>
                                <a:pt x="6178875" y="25787"/>
                                <a:pt x="6472052" y="0"/>
                              </a:cubicBezTo>
                              <a:cubicBezTo>
                                <a:pt x="6434076" y="266757"/>
                                <a:pt x="6470774" y="482488"/>
                                <a:pt x="6472052" y="772567"/>
                              </a:cubicBezTo>
                              <a:cubicBezTo>
                                <a:pt x="6473330" y="1062646"/>
                                <a:pt x="6504104" y="1227096"/>
                                <a:pt x="6472052" y="1497696"/>
                              </a:cubicBezTo>
                              <a:cubicBezTo>
                                <a:pt x="6440000" y="1768296"/>
                                <a:pt x="6456471" y="1777172"/>
                                <a:pt x="6472052" y="2033071"/>
                              </a:cubicBezTo>
                              <a:cubicBezTo>
                                <a:pt x="6487633" y="2288971"/>
                                <a:pt x="6498707" y="2393039"/>
                                <a:pt x="6472052" y="2710762"/>
                              </a:cubicBezTo>
                              <a:cubicBezTo>
                                <a:pt x="6445397" y="3028485"/>
                                <a:pt x="6466118" y="3202620"/>
                                <a:pt x="6472052" y="3388452"/>
                              </a:cubicBezTo>
                              <a:cubicBezTo>
                                <a:pt x="6477987" y="3574284"/>
                                <a:pt x="6481652" y="3846751"/>
                                <a:pt x="6472052" y="4066143"/>
                              </a:cubicBezTo>
                              <a:cubicBezTo>
                                <a:pt x="6462452" y="4285535"/>
                                <a:pt x="6502299" y="4485127"/>
                                <a:pt x="6472052" y="4743833"/>
                              </a:cubicBezTo>
                              <a:cubicBezTo>
                                <a:pt x="6142385" y="4764183"/>
                                <a:pt x="6110146" y="4731188"/>
                                <a:pt x="5760126" y="4743833"/>
                              </a:cubicBezTo>
                              <a:cubicBezTo>
                                <a:pt x="5410106" y="4756478"/>
                                <a:pt x="5458934" y="4730849"/>
                                <a:pt x="5307083" y="4743833"/>
                              </a:cubicBezTo>
                              <a:cubicBezTo>
                                <a:pt x="5155232" y="4756817"/>
                                <a:pt x="4957957" y="4769551"/>
                                <a:pt x="4789318" y="4743833"/>
                              </a:cubicBezTo>
                              <a:cubicBezTo>
                                <a:pt x="4620680" y="4718115"/>
                                <a:pt x="4275921" y="4757852"/>
                                <a:pt x="4012672" y="4743833"/>
                              </a:cubicBezTo>
                              <a:cubicBezTo>
                                <a:pt x="3749423" y="4729814"/>
                                <a:pt x="3629310" y="4732729"/>
                                <a:pt x="3365467" y="4743833"/>
                              </a:cubicBezTo>
                              <a:cubicBezTo>
                                <a:pt x="3101624" y="4754937"/>
                                <a:pt x="2969478" y="4766850"/>
                                <a:pt x="2847703" y="4743833"/>
                              </a:cubicBezTo>
                              <a:cubicBezTo>
                                <a:pt x="2725928" y="4720816"/>
                                <a:pt x="2509929" y="4757476"/>
                                <a:pt x="2200498" y="4743833"/>
                              </a:cubicBezTo>
                              <a:cubicBezTo>
                                <a:pt x="1891067" y="4730190"/>
                                <a:pt x="1857802" y="4726914"/>
                                <a:pt x="1747454" y="4743833"/>
                              </a:cubicBezTo>
                              <a:cubicBezTo>
                                <a:pt x="1637106" y="4760752"/>
                                <a:pt x="1481154" y="4747031"/>
                                <a:pt x="1294410" y="4743833"/>
                              </a:cubicBezTo>
                              <a:cubicBezTo>
                                <a:pt x="1107666" y="4740635"/>
                                <a:pt x="951258" y="4774170"/>
                                <a:pt x="647205" y="4743833"/>
                              </a:cubicBezTo>
                              <a:cubicBezTo>
                                <a:pt x="343152" y="4713496"/>
                                <a:pt x="209251" y="4727535"/>
                                <a:pt x="0" y="4743833"/>
                              </a:cubicBezTo>
                              <a:cubicBezTo>
                                <a:pt x="-22262" y="4453664"/>
                                <a:pt x="33240" y="4190792"/>
                                <a:pt x="0" y="4018704"/>
                              </a:cubicBezTo>
                              <a:cubicBezTo>
                                <a:pt x="-33240" y="3846616"/>
                                <a:pt x="-5014" y="3613939"/>
                                <a:pt x="0" y="3388452"/>
                              </a:cubicBezTo>
                              <a:cubicBezTo>
                                <a:pt x="5014" y="3162965"/>
                                <a:pt x="14377" y="3081898"/>
                                <a:pt x="0" y="2853077"/>
                              </a:cubicBezTo>
                              <a:cubicBezTo>
                                <a:pt x="-14377" y="2624256"/>
                                <a:pt x="19381" y="2316998"/>
                                <a:pt x="0" y="2127948"/>
                              </a:cubicBezTo>
                              <a:cubicBezTo>
                                <a:pt x="-19381" y="1938898"/>
                                <a:pt x="18609" y="1707365"/>
                                <a:pt x="0" y="1545134"/>
                              </a:cubicBezTo>
                              <a:cubicBezTo>
                                <a:pt x="-18609" y="1382903"/>
                                <a:pt x="-14080" y="972064"/>
                                <a:pt x="0" y="820005"/>
                              </a:cubicBezTo>
                              <a:cubicBezTo>
                                <a:pt x="14080" y="667946"/>
                                <a:pt x="-36398" y="365089"/>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615DDDF0" w14:textId="69183646" w:rsidR="00212E63" w:rsidRPr="00002751" w:rsidRDefault="00212E63" w:rsidP="00212E63">
                            <w:pPr>
                              <w:rPr>
                                <w:b/>
                                <w:bCs/>
                                <w:color w:val="C00000"/>
                                <w:sz w:val="40"/>
                                <w:szCs w:val="40"/>
                                <w:lang w:val="en-US"/>
                              </w:rPr>
                            </w:pPr>
                            <w:bookmarkStart w:id="4" w:name="_Hlk124937511"/>
                            <w:r w:rsidRPr="00002751">
                              <w:rPr>
                                <w:b/>
                                <w:bCs/>
                                <w:color w:val="C00000"/>
                                <w:sz w:val="40"/>
                                <w:szCs w:val="40"/>
                                <w:lang w:val="en-US"/>
                              </w:rPr>
                              <w:t xml:space="preserve">What skills do I need? </w:t>
                            </w:r>
                          </w:p>
                          <w:p w14:paraId="32AAE69D" w14:textId="77777777" w:rsidR="00212E63" w:rsidRDefault="00212E63" w:rsidP="00212E63">
                            <w:pPr>
                              <w:rPr>
                                <w:sz w:val="21"/>
                                <w:szCs w:val="21"/>
                                <w:lang w:val="en-US"/>
                              </w:rPr>
                            </w:pPr>
                          </w:p>
                          <w:p w14:paraId="1027DD51" w14:textId="65240A45" w:rsidR="00212E63" w:rsidRPr="000B2E17" w:rsidRDefault="00212E63" w:rsidP="00212E63">
                            <w:pPr>
                              <w:rPr>
                                <w:szCs w:val="22"/>
                                <w:lang w:val="en-US"/>
                              </w:rPr>
                            </w:pPr>
                            <w:r w:rsidRPr="000B2E17">
                              <w:rPr>
                                <w:szCs w:val="22"/>
                                <w:lang w:val="en-US"/>
                              </w:rPr>
                              <w:t>You do not need any particular work experience to be successful in this job but you do need;</w:t>
                            </w:r>
                          </w:p>
                          <w:p w14:paraId="646231E2" w14:textId="77777777" w:rsidR="00212E63" w:rsidRPr="000B2E17" w:rsidRDefault="00212E63" w:rsidP="00212E63">
                            <w:pPr>
                              <w:rPr>
                                <w:szCs w:val="22"/>
                                <w:lang w:val="en-US"/>
                              </w:rPr>
                            </w:pPr>
                          </w:p>
                          <w:p w14:paraId="2620938E" w14:textId="526A7E27" w:rsidR="00212E63" w:rsidRDefault="00212E63" w:rsidP="00333A78">
                            <w:pPr>
                              <w:pStyle w:val="ListParagraph"/>
                              <w:numPr>
                                <w:ilvl w:val="0"/>
                                <w:numId w:val="21"/>
                              </w:numPr>
                              <w:spacing w:after="120" w:line="280" w:lineRule="atLeast"/>
                              <w:ind w:left="714" w:hanging="357"/>
                              <w:rPr>
                                <w:szCs w:val="22"/>
                                <w:lang w:val="en-US"/>
                              </w:rPr>
                            </w:pPr>
                            <w:r w:rsidRPr="000B2E17">
                              <w:rPr>
                                <w:szCs w:val="22"/>
                                <w:lang w:val="en-US"/>
                              </w:rPr>
                              <w:t xml:space="preserve">Confident written and verbal communication skills with a friendly and </w:t>
                            </w:r>
                            <w:r w:rsidR="002D5F54">
                              <w:rPr>
                                <w:szCs w:val="22"/>
                                <w:lang w:val="en-US"/>
                              </w:rPr>
                              <w:t>positive</w:t>
                            </w:r>
                            <w:r w:rsidRPr="000B2E17">
                              <w:rPr>
                                <w:szCs w:val="22"/>
                                <w:lang w:val="en-US"/>
                              </w:rPr>
                              <w:t xml:space="preserve"> approach</w:t>
                            </w:r>
                          </w:p>
                          <w:p w14:paraId="6EDE9F4A" w14:textId="77777777" w:rsidR="00C523ED" w:rsidRPr="00C523ED" w:rsidRDefault="00C523ED" w:rsidP="00C523ED">
                            <w:pPr>
                              <w:pStyle w:val="ListParagraph"/>
                              <w:spacing w:after="120" w:line="200" w:lineRule="atLeast"/>
                              <w:ind w:left="714"/>
                              <w:rPr>
                                <w:sz w:val="16"/>
                                <w:szCs w:val="16"/>
                                <w:lang w:val="en-US"/>
                              </w:rPr>
                            </w:pPr>
                          </w:p>
                          <w:p w14:paraId="2BF483C7" w14:textId="70790C6D" w:rsidR="00212E63" w:rsidRPr="000B2E17" w:rsidRDefault="00212E63" w:rsidP="00333A78">
                            <w:pPr>
                              <w:pStyle w:val="ListParagraph"/>
                              <w:numPr>
                                <w:ilvl w:val="0"/>
                                <w:numId w:val="21"/>
                              </w:numPr>
                              <w:spacing w:after="120" w:line="280" w:lineRule="atLeast"/>
                              <w:ind w:left="714" w:hanging="357"/>
                              <w:rPr>
                                <w:szCs w:val="22"/>
                                <w:lang w:val="en-US"/>
                              </w:rPr>
                            </w:pPr>
                            <w:r w:rsidRPr="000B2E17">
                              <w:rPr>
                                <w:szCs w:val="22"/>
                                <w:lang w:val="en-US"/>
                              </w:rPr>
                              <w:t>A natural desire to help and a willingness to listen to customers to offer them the best solution that Stannah can provide</w:t>
                            </w:r>
                            <w:r w:rsidR="007B60A0">
                              <w:rPr>
                                <w:szCs w:val="22"/>
                                <w:lang w:val="en-US"/>
                              </w:rPr>
                              <w:t>. Your approach needs to be delivered with empathy as this purchase is often an emotional one</w:t>
                            </w:r>
                          </w:p>
                          <w:p w14:paraId="74407CE3" w14:textId="77777777" w:rsidR="00C523ED" w:rsidRPr="00C523ED" w:rsidRDefault="00C523ED" w:rsidP="00C523ED">
                            <w:pPr>
                              <w:pStyle w:val="ListParagraph"/>
                              <w:spacing w:after="120" w:line="200" w:lineRule="atLeast"/>
                              <w:ind w:left="714"/>
                              <w:rPr>
                                <w:sz w:val="16"/>
                                <w:szCs w:val="16"/>
                                <w:lang w:val="en-US"/>
                              </w:rPr>
                            </w:pPr>
                          </w:p>
                          <w:p w14:paraId="14389CB9" w14:textId="10BB15D0" w:rsidR="00EF22E0" w:rsidRDefault="00EF22E0" w:rsidP="00333A78">
                            <w:pPr>
                              <w:pStyle w:val="ListParagraph"/>
                              <w:numPr>
                                <w:ilvl w:val="0"/>
                                <w:numId w:val="21"/>
                              </w:numPr>
                              <w:spacing w:after="120" w:line="280" w:lineRule="atLeast"/>
                              <w:ind w:left="714" w:hanging="357"/>
                              <w:rPr>
                                <w:szCs w:val="22"/>
                                <w:lang w:val="en-US"/>
                              </w:rPr>
                            </w:pPr>
                            <w:r>
                              <w:rPr>
                                <w:szCs w:val="22"/>
                                <w:lang w:val="en-US"/>
                              </w:rPr>
                              <w:t>An ability to problem solve and an enjoyment of it. You will have previous examples of times that you have overcome challenges or problems to positive results whether in or outside a workplace</w:t>
                            </w:r>
                          </w:p>
                          <w:p w14:paraId="5CE91751" w14:textId="77777777" w:rsidR="00C523ED" w:rsidRPr="00C523ED" w:rsidRDefault="00C523ED" w:rsidP="00C523ED">
                            <w:pPr>
                              <w:pStyle w:val="ListParagraph"/>
                              <w:spacing w:after="120" w:line="200" w:lineRule="atLeast"/>
                              <w:ind w:left="714"/>
                              <w:rPr>
                                <w:sz w:val="16"/>
                                <w:szCs w:val="16"/>
                                <w:lang w:val="en-US"/>
                              </w:rPr>
                            </w:pPr>
                          </w:p>
                          <w:p w14:paraId="17CD4533" w14:textId="690416BC" w:rsidR="007B60A0" w:rsidRPr="000B2E17" w:rsidRDefault="007B60A0" w:rsidP="007B60A0">
                            <w:pPr>
                              <w:pStyle w:val="ListParagraph"/>
                              <w:numPr>
                                <w:ilvl w:val="0"/>
                                <w:numId w:val="21"/>
                              </w:numPr>
                              <w:spacing w:after="120" w:line="280" w:lineRule="atLeast"/>
                              <w:ind w:left="714" w:hanging="357"/>
                              <w:rPr>
                                <w:szCs w:val="22"/>
                                <w:lang w:val="en-US"/>
                              </w:rPr>
                            </w:pPr>
                            <w:r>
                              <w:rPr>
                                <w:szCs w:val="22"/>
                                <w:lang w:val="en-US"/>
                              </w:rPr>
                              <w:t>An ability to prioritise and organise</w:t>
                            </w:r>
                            <w:r w:rsidR="0078067A">
                              <w:rPr>
                                <w:szCs w:val="22"/>
                                <w:lang w:val="en-US"/>
                              </w:rPr>
                              <w:t xml:space="preserve"> and am enjoyment of challenges requiring these skills</w:t>
                            </w:r>
                          </w:p>
                          <w:p w14:paraId="51E46E62" w14:textId="77777777" w:rsidR="00C523ED" w:rsidRPr="00C523ED" w:rsidRDefault="00C523ED" w:rsidP="00C523ED">
                            <w:pPr>
                              <w:pStyle w:val="ListParagraph"/>
                              <w:spacing w:after="120" w:line="200" w:lineRule="atLeast"/>
                              <w:ind w:left="714"/>
                              <w:rPr>
                                <w:sz w:val="16"/>
                                <w:szCs w:val="16"/>
                                <w:lang w:val="en-US"/>
                              </w:rPr>
                            </w:pPr>
                          </w:p>
                          <w:p w14:paraId="26EE1CA2" w14:textId="5714BEB1" w:rsidR="007B60A0" w:rsidRDefault="0078067A" w:rsidP="00333A78">
                            <w:pPr>
                              <w:pStyle w:val="ListParagraph"/>
                              <w:numPr>
                                <w:ilvl w:val="0"/>
                                <w:numId w:val="21"/>
                              </w:numPr>
                              <w:spacing w:after="120" w:line="280" w:lineRule="atLeast"/>
                              <w:ind w:left="714" w:hanging="357"/>
                              <w:rPr>
                                <w:szCs w:val="22"/>
                                <w:lang w:val="en-US"/>
                              </w:rPr>
                            </w:pPr>
                            <w:r>
                              <w:rPr>
                                <w:szCs w:val="22"/>
                                <w:lang w:val="en-US"/>
                              </w:rPr>
                              <w:t>A keen eye for detail and able to work accurately with data</w:t>
                            </w:r>
                          </w:p>
                          <w:p w14:paraId="39F5029B" w14:textId="77777777" w:rsidR="00C523ED" w:rsidRPr="00C523ED" w:rsidRDefault="00C523ED" w:rsidP="00C523ED">
                            <w:pPr>
                              <w:pStyle w:val="ListParagraph"/>
                              <w:spacing w:after="120" w:line="200" w:lineRule="atLeast"/>
                              <w:ind w:left="714"/>
                              <w:rPr>
                                <w:sz w:val="16"/>
                                <w:szCs w:val="16"/>
                                <w:lang w:val="en-US"/>
                              </w:rPr>
                            </w:pPr>
                          </w:p>
                          <w:p w14:paraId="731F327E" w14:textId="0B1EDC45" w:rsidR="00333A78" w:rsidRDefault="00333A78" w:rsidP="00333A78">
                            <w:pPr>
                              <w:pStyle w:val="ListParagraph"/>
                              <w:numPr>
                                <w:ilvl w:val="0"/>
                                <w:numId w:val="21"/>
                              </w:numPr>
                              <w:spacing w:after="120" w:line="280" w:lineRule="atLeast"/>
                              <w:ind w:left="714" w:hanging="357"/>
                              <w:rPr>
                                <w:szCs w:val="22"/>
                                <w:lang w:val="en-US"/>
                              </w:rPr>
                            </w:pPr>
                            <w:r>
                              <w:rPr>
                                <w:szCs w:val="22"/>
                                <w:lang w:val="en-US"/>
                              </w:rPr>
                              <w:t>You must enjoy working to targets and be able to show that you have done so before in any setting; in work, studies or in social situations such as sports</w:t>
                            </w:r>
                          </w:p>
                          <w:p w14:paraId="342C5769" w14:textId="77777777" w:rsidR="00C523ED" w:rsidRPr="00C523ED" w:rsidRDefault="00C523ED" w:rsidP="00C523ED">
                            <w:pPr>
                              <w:pStyle w:val="ListParagraph"/>
                              <w:spacing w:after="120" w:line="200" w:lineRule="atLeast"/>
                              <w:ind w:left="714"/>
                              <w:rPr>
                                <w:sz w:val="16"/>
                                <w:szCs w:val="16"/>
                                <w:lang w:val="en-US"/>
                              </w:rPr>
                            </w:pPr>
                          </w:p>
                          <w:p w14:paraId="386849B5" w14:textId="7579491C" w:rsidR="00C523ED" w:rsidRDefault="00C523ED" w:rsidP="00333A78">
                            <w:pPr>
                              <w:pStyle w:val="ListParagraph"/>
                              <w:numPr>
                                <w:ilvl w:val="0"/>
                                <w:numId w:val="21"/>
                              </w:numPr>
                              <w:spacing w:after="120" w:line="280" w:lineRule="atLeast"/>
                              <w:ind w:left="714" w:hanging="357"/>
                              <w:rPr>
                                <w:szCs w:val="22"/>
                                <w:lang w:val="en-US"/>
                              </w:rPr>
                            </w:pPr>
                            <w:r>
                              <w:rPr>
                                <w:szCs w:val="22"/>
                                <w:lang w:val="en-US"/>
                              </w:rPr>
                              <w:t>An organised approach and an enjoyment of completing varied and complex tasks</w:t>
                            </w:r>
                          </w:p>
                          <w:p w14:paraId="4A8AF596" w14:textId="77777777" w:rsidR="00C523ED" w:rsidRPr="00C523ED" w:rsidRDefault="00C523ED" w:rsidP="00C523ED">
                            <w:pPr>
                              <w:pStyle w:val="ListParagraph"/>
                              <w:spacing w:after="120" w:line="200" w:lineRule="atLeast"/>
                              <w:ind w:left="714"/>
                              <w:rPr>
                                <w:sz w:val="16"/>
                                <w:szCs w:val="16"/>
                                <w:lang w:val="en-US"/>
                              </w:rPr>
                            </w:pPr>
                          </w:p>
                          <w:p w14:paraId="3884196E" w14:textId="242214F6" w:rsidR="00C523ED" w:rsidRPr="000B2E17" w:rsidRDefault="00C523ED" w:rsidP="00333A78">
                            <w:pPr>
                              <w:pStyle w:val="ListParagraph"/>
                              <w:numPr>
                                <w:ilvl w:val="0"/>
                                <w:numId w:val="21"/>
                              </w:numPr>
                              <w:spacing w:after="120" w:line="280" w:lineRule="atLeast"/>
                              <w:ind w:left="714" w:hanging="357"/>
                              <w:rPr>
                                <w:szCs w:val="22"/>
                                <w:lang w:val="en-US"/>
                              </w:rPr>
                            </w:pPr>
                            <w:r>
                              <w:rPr>
                                <w:szCs w:val="22"/>
                                <w:lang w:val="en-US"/>
                              </w:rPr>
                              <w:t>Experience of using Excel</w:t>
                            </w:r>
                          </w:p>
                          <w:bookmarkEnd w:id="4"/>
                          <w:p w14:paraId="112480EC" w14:textId="77777777" w:rsidR="00C523ED" w:rsidRPr="00C523ED" w:rsidRDefault="00C523ED" w:rsidP="00C523ED">
                            <w:pPr>
                              <w:pStyle w:val="ListParagraph"/>
                              <w:spacing w:after="120" w:line="200" w:lineRule="atLeast"/>
                              <w:ind w:left="714"/>
                              <w:rPr>
                                <w:sz w:val="16"/>
                                <w:szCs w:val="16"/>
                                <w:lang w:val="en-US"/>
                              </w:rPr>
                            </w:pPr>
                          </w:p>
                          <w:p w14:paraId="728A81CA" w14:textId="6A6A7557" w:rsidR="00333A78" w:rsidRPr="00333A78" w:rsidRDefault="00333A78" w:rsidP="00212E63">
                            <w:pPr>
                              <w:pStyle w:val="ListParagraph"/>
                              <w:numPr>
                                <w:ilvl w:val="0"/>
                                <w:numId w:val="21"/>
                              </w:numPr>
                              <w:spacing w:after="120" w:line="280" w:lineRule="atLeast"/>
                              <w:ind w:left="714" w:hanging="357"/>
                              <w:rPr>
                                <w:szCs w:val="22"/>
                                <w:lang w:val="en-US"/>
                              </w:rPr>
                            </w:pPr>
                            <w:r>
                              <w:rPr>
                                <w:szCs w:val="22"/>
                                <w:lang w:val="en-US"/>
                              </w:rPr>
                              <w:t>You must look forward to getting to know and working with the wider Stannah teams throughout this large organisation and building strong relationships with them to help solve customer probl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1BB8C" id="_x0000_s1029" type="#_x0000_t202" style="position:absolute;margin-left:-29.2pt;margin-top:113.35pt;width:509.6pt;height:373.5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" filled="f" stroked="f">
                <v:textbox>
                  <w:txbxContent>
                    <w:p w14:paraId="615DDDF0" w14:textId="69183646" w:rsidR="00212E63" w:rsidRPr="00002751" w:rsidRDefault="00212E63" w:rsidP="00212E63">
                      <w:pPr>
                        <w:rPr>
                          <w:b/>
                          <w:bCs/>
                          <w:color w:val="C00000"/>
                          <w:sz w:val="40"/>
                          <w:szCs w:val="40"/>
                          <w:lang w:val="en-US"/>
                        </w:rPr>
                      </w:pPr>
                      <w:bookmarkStart w:id="5" w:name="_Hlk124937511"/>
                      <w:r w:rsidRPr="00002751">
                        <w:rPr>
                          <w:b/>
                          <w:bCs/>
                          <w:color w:val="C00000"/>
                          <w:sz w:val="40"/>
                          <w:szCs w:val="40"/>
                          <w:lang w:val="en-US"/>
                        </w:rPr>
                        <w:t xml:space="preserve">What skills do I need? </w:t>
                      </w:r>
                    </w:p>
                    <w:p w14:paraId="32AAE69D" w14:textId="77777777" w:rsidR="00212E63" w:rsidRDefault="00212E63" w:rsidP="00212E63">
                      <w:pPr>
                        <w:rPr>
                          <w:sz w:val="21"/>
                          <w:szCs w:val="21"/>
                          <w:lang w:val="en-US"/>
                        </w:rPr>
                      </w:pPr>
                    </w:p>
                    <w:p w14:paraId="1027DD51" w14:textId="65240A45" w:rsidR="00212E63" w:rsidRPr="000B2E17" w:rsidRDefault="00212E63" w:rsidP="00212E63">
                      <w:pPr>
                        <w:rPr>
                          <w:szCs w:val="22"/>
                          <w:lang w:val="en-US"/>
                        </w:rPr>
                      </w:pPr>
                      <w:r w:rsidRPr="000B2E17">
                        <w:rPr>
                          <w:szCs w:val="22"/>
                          <w:lang w:val="en-US"/>
                        </w:rPr>
                        <w:t>You do not need any particular work experience to be successful in this job but you do need;</w:t>
                      </w:r>
                    </w:p>
                    <w:p w14:paraId="646231E2" w14:textId="77777777" w:rsidR="00212E63" w:rsidRPr="000B2E17" w:rsidRDefault="00212E63" w:rsidP="00212E63">
                      <w:pPr>
                        <w:rPr>
                          <w:szCs w:val="22"/>
                          <w:lang w:val="en-US"/>
                        </w:rPr>
                      </w:pPr>
                    </w:p>
                    <w:p w14:paraId="2620938E" w14:textId="526A7E27" w:rsidR="00212E63" w:rsidRDefault="00212E63" w:rsidP="00333A78">
                      <w:pPr>
                        <w:pStyle w:val="ListParagraph"/>
                        <w:numPr>
                          <w:ilvl w:val="0"/>
                          <w:numId w:val="21"/>
                        </w:numPr>
                        <w:spacing w:after="120" w:line="280" w:lineRule="atLeast"/>
                        <w:ind w:left="714" w:hanging="357"/>
                        <w:rPr>
                          <w:szCs w:val="22"/>
                          <w:lang w:val="en-US"/>
                        </w:rPr>
                      </w:pPr>
                      <w:r w:rsidRPr="000B2E17">
                        <w:rPr>
                          <w:szCs w:val="22"/>
                          <w:lang w:val="en-US"/>
                        </w:rPr>
                        <w:t xml:space="preserve">Confident written and verbal communication skills with a friendly and </w:t>
                      </w:r>
                      <w:r w:rsidR="002D5F54">
                        <w:rPr>
                          <w:szCs w:val="22"/>
                          <w:lang w:val="en-US"/>
                        </w:rPr>
                        <w:t>positive</w:t>
                      </w:r>
                      <w:r w:rsidRPr="000B2E17">
                        <w:rPr>
                          <w:szCs w:val="22"/>
                          <w:lang w:val="en-US"/>
                        </w:rPr>
                        <w:t xml:space="preserve"> approach</w:t>
                      </w:r>
                    </w:p>
                    <w:p w14:paraId="6EDE9F4A" w14:textId="77777777" w:rsidR="00C523ED" w:rsidRPr="00C523ED" w:rsidRDefault="00C523ED" w:rsidP="00C523ED">
                      <w:pPr>
                        <w:pStyle w:val="ListParagraph"/>
                        <w:spacing w:after="120" w:line="200" w:lineRule="atLeast"/>
                        <w:ind w:left="714"/>
                        <w:rPr>
                          <w:sz w:val="16"/>
                          <w:szCs w:val="16"/>
                          <w:lang w:val="en-US"/>
                        </w:rPr>
                      </w:pPr>
                    </w:p>
                    <w:p w14:paraId="2BF483C7" w14:textId="70790C6D" w:rsidR="00212E63" w:rsidRPr="000B2E17" w:rsidRDefault="00212E63" w:rsidP="00333A78">
                      <w:pPr>
                        <w:pStyle w:val="ListParagraph"/>
                        <w:numPr>
                          <w:ilvl w:val="0"/>
                          <w:numId w:val="21"/>
                        </w:numPr>
                        <w:spacing w:after="120" w:line="280" w:lineRule="atLeast"/>
                        <w:ind w:left="714" w:hanging="357"/>
                        <w:rPr>
                          <w:szCs w:val="22"/>
                          <w:lang w:val="en-US"/>
                        </w:rPr>
                      </w:pPr>
                      <w:r w:rsidRPr="000B2E17">
                        <w:rPr>
                          <w:szCs w:val="22"/>
                          <w:lang w:val="en-US"/>
                        </w:rPr>
                        <w:t>A natural desire to help and a willingness to listen to customers to offer them the best solution that Stannah can provide</w:t>
                      </w:r>
                      <w:r w:rsidR="007B60A0">
                        <w:rPr>
                          <w:szCs w:val="22"/>
                          <w:lang w:val="en-US"/>
                        </w:rPr>
                        <w:t>. Your approach needs to be delivered with empathy as this purchase is often an emotional one</w:t>
                      </w:r>
                    </w:p>
                    <w:p w14:paraId="74407CE3" w14:textId="77777777" w:rsidR="00C523ED" w:rsidRPr="00C523ED" w:rsidRDefault="00C523ED" w:rsidP="00C523ED">
                      <w:pPr>
                        <w:pStyle w:val="ListParagraph"/>
                        <w:spacing w:after="120" w:line="200" w:lineRule="atLeast"/>
                        <w:ind w:left="714"/>
                        <w:rPr>
                          <w:sz w:val="16"/>
                          <w:szCs w:val="16"/>
                          <w:lang w:val="en-US"/>
                        </w:rPr>
                      </w:pPr>
                    </w:p>
                    <w:p w14:paraId="14389CB9" w14:textId="10BB15D0" w:rsidR="00EF22E0" w:rsidRDefault="00EF22E0" w:rsidP="00333A78">
                      <w:pPr>
                        <w:pStyle w:val="ListParagraph"/>
                        <w:numPr>
                          <w:ilvl w:val="0"/>
                          <w:numId w:val="21"/>
                        </w:numPr>
                        <w:spacing w:after="120" w:line="280" w:lineRule="atLeast"/>
                        <w:ind w:left="714" w:hanging="357"/>
                        <w:rPr>
                          <w:szCs w:val="22"/>
                          <w:lang w:val="en-US"/>
                        </w:rPr>
                      </w:pPr>
                      <w:r>
                        <w:rPr>
                          <w:szCs w:val="22"/>
                          <w:lang w:val="en-US"/>
                        </w:rPr>
                        <w:t>An ability to problem solve and an enjoyment of it. You will have previous examples of times that you have overcome challenges or problems to positive results whether in or outside a workplace</w:t>
                      </w:r>
                    </w:p>
                    <w:p w14:paraId="5CE91751" w14:textId="77777777" w:rsidR="00C523ED" w:rsidRPr="00C523ED" w:rsidRDefault="00C523ED" w:rsidP="00C523ED">
                      <w:pPr>
                        <w:pStyle w:val="ListParagraph"/>
                        <w:spacing w:after="120" w:line="200" w:lineRule="atLeast"/>
                        <w:ind w:left="714"/>
                        <w:rPr>
                          <w:sz w:val="16"/>
                          <w:szCs w:val="16"/>
                          <w:lang w:val="en-US"/>
                        </w:rPr>
                      </w:pPr>
                    </w:p>
                    <w:p w14:paraId="17CD4533" w14:textId="690416BC" w:rsidR="007B60A0" w:rsidRPr="000B2E17" w:rsidRDefault="007B60A0" w:rsidP="007B60A0">
                      <w:pPr>
                        <w:pStyle w:val="ListParagraph"/>
                        <w:numPr>
                          <w:ilvl w:val="0"/>
                          <w:numId w:val="21"/>
                        </w:numPr>
                        <w:spacing w:after="120" w:line="280" w:lineRule="atLeast"/>
                        <w:ind w:left="714" w:hanging="357"/>
                        <w:rPr>
                          <w:szCs w:val="22"/>
                          <w:lang w:val="en-US"/>
                        </w:rPr>
                      </w:pPr>
                      <w:r>
                        <w:rPr>
                          <w:szCs w:val="22"/>
                          <w:lang w:val="en-US"/>
                        </w:rPr>
                        <w:t>An ability to prioritise and organise</w:t>
                      </w:r>
                      <w:r w:rsidR="0078067A">
                        <w:rPr>
                          <w:szCs w:val="22"/>
                          <w:lang w:val="en-US"/>
                        </w:rPr>
                        <w:t xml:space="preserve"> and am enjoyment of challenges requiring these skills</w:t>
                      </w:r>
                    </w:p>
                    <w:p w14:paraId="51E46E62" w14:textId="77777777" w:rsidR="00C523ED" w:rsidRPr="00C523ED" w:rsidRDefault="00C523ED" w:rsidP="00C523ED">
                      <w:pPr>
                        <w:pStyle w:val="ListParagraph"/>
                        <w:spacing w:after="120" w:line="200" w:lineRule="atLeast"/>
                        <w:ind w:left="714"/>
                        <w:rPr>
                          <w:sz w:val="16"/>
                          <w:szCs w:val="16"/>
                          <w:lang w:val="en-US"/>
                        </w:rPr>
                      </w:pPr>
                    </w:p>
                    <w:p w14:paraId="26EE1CA2" w14:textId="5714BEB1" w:rsidR="007B60A0" w:rsidRDefault="0078067A" w:rsidP="00333A78">
                      <w:pPr>
                        <w:pStyle w:val="ListParagraph"/>
                        <w:numPr>
                          <w:ilvl w:val="0"/>
                          <w:numId w:val="21"/>
                        </w:numPr>
                        <w:spacing w:after="120" w:line="280" w:lineRule="atLeast"/>
                        <w:ind w:left="714" w:hanging="357"/>
                        <w:rPr>
                          <w:szCs w:val="22"/>
                          <w:lang w:val="en-US"/>
                        </w:rPr>
                      </w:pPr>
                      <w:r>
                        <w:rPr>
                          <w:szCs w:val="22"/>
                          <w:lang w:val="en-US"/>
                        </w:rPr>
                        <w:t>A keen eye for detail and able to work accurately with data</w:t>
                      </w:r>
                    </w:p>
                    <w:p w14:paraId="39F5029B" w14:textId="77777777" w:rsidR="00C523ED" w:rsidRPr="00C523ED" w:rsidRDefault="00C523ED" w:rsidP="00C523ED">
                      <w:pPr>
                        <w:pStyle w:val="ListParagraph"/>
                        <w:spacing w:after="120" w:line="200" w:lineRule="atLeast"/>
                        <w:ind w:left="714"/>
                        <w:rPr>
                          <w:sz w:val="16"/>
                          <w:szCs w:val="16"/>
                          <w:lang w:val="en-US"/>
                        </w:rPr>
                      </w:pPr>
                    </w:p>
                    <w:p w14:paraId="731F327E" w14:textId="0B1EDC45" w:rsidR="00333A78" w:rsidRDefault="00333A78" w:rsidP="00333A78">
                      <w:pPr>
                        <w:pStyle w:val="ListParagraph"/>
                        <w:numPr>
                          <w:ilvl w:val="0"/>
                          <w:numId w:val="21"/>
                        </w:numPr>
                        <w:spacing w:after="120" w:line="280" w:lineRule="atLeast"/>
                        <w:ind w:left="714" w:hanging="357"/>
                        <w:rPr>
                          <w:szCs w:val="22"/>
                          <w:lang w:val="en-US"/>
                        </w:rPr>
                      </w:pPr>
                      <w:r>
                        <w:rPr>
                          <w:szCs w:val="22"/>
                          <w:lang w:val="en-US"/>
                        </w:rPr>
                        <w:t>You must enjoy working to targets and be able to show that you have done so before in any setting; in work, studies or in social situations such as sports</w:t>
                      </w:r>
                    </w:p>
                    <w:p w14:paraId="342C5769" w14:textId="77777777" w:rsidR="00C523ED" w:rsidRPr="00C523ED" w:rsidRDefault="00C523ED" w:rsidP="00C523ED">
                      <w:pPr>
                        <w:pStyle w:val="ListParagraph"/>
                        <w:spacing w:after="120" w:line="200" w:lineRule="atLeast"/>
                        <w:ind w:left="714"/>
                        <w:rPr>
                          <w:sz w:val="16"/>
                          <w:szCs w:val="16"/>
                          <w:lang w:val="en-US"/>
                        </w:rPr>
                      </w:pPr>
                    </w:p>
                    <w:p w14:paraId="386849B5" w14:textId="7579491C" w:rsidR="00C523ED" w:rsidRDefault="00C523ED" w:rsidP="00333A78">
                      <w:pPr>
                        <w:pStyle w:val="ListParagraph"/>
                        <w:numPr>
                          <w:ilvl w:val="0"/>
                          <w:numId w:val="21"/>
                        </w:numPr>
                        <w:spacing w:after="120" w:line="280" w:lineRule="atLeast"/>
                        <w:ind w:left="714" w:hanging="357"/>
                        <w:rPr>
                          <w:szCs w:val="22"/>
                          <w:lang w:val="en-US"/>
                        </w:rPr>
                      </w:pPr>
                      <w:r>
                        <w:rPr>
                          <w:szCs w:val="22"/>
                          <w:lang w:val="en-US"/>
                        </w:rPr>
                        <w:t>An organised approach and an enjoyment of completing varied and complex tasks</w:t>
                      </w:r>
                    </w:p>
                    <w:p w14:paraId="4A8AF596" w14:textId="77777777" w:rsidR="00C523ED" w:rsidRPr="00C523ED" w:rsidRDefault="00C523ED" w:rsidP="00C523ED">
                      <w:pPr>
                        <w:pStyle w:val="ListParagraph"/>
                        <w:spacing w:after="120" w:line="200" w:lineRule="atLeast"/>
                        <w:ind w:left="714"/>
                        <w:rPr>
                          <w:sz w:val="16"/>
                          <w:szCs w:val="16"/>
                          <w:lang w:val="en-US"/>
                        </w:rPr>
                      </w:pPr>
                    </w:p>
                    <w:p w14:paraId="3884196E" w14:textId="242214F6" w:rsidR="00C523ED" w:rsidRPr="000B2E17" w:rsidRDefault="00C523ED" w:rsidP="00333A78">
                      <w:pPr>
                        <w:pStyle w:val="ListParagraph"/>
                        <w:numPr>
                          <w:ilvl w:val="0"/>
                          <w:numId w:val="21"/>
                        </w:numPr>
                        <w:spacing w:after="120" w:line="280" w:lineRule="atLeast"/>
                        <w:ind w:left="714" w:hanging="357"/>
                        <w:rPr>
                          <w:szCs w:val="22"/>
                          <w:lang w:val="en-US"/>
                        </w:rPr>
                      </w:pPr>
                      <w:r>
                        <w:rPr>
                          <w:szCs w:val="22"/>
                          <w:lang w:val="en-US"/>
                        </w:rPr>
                        <w:t>Experience of using Excel</w:t>
                      </w:r>
                    </w:p>
                    <w:bookmarkEnd w:id="5"/>
                    <w:p w14:paraId="112480EC" w14:textId="77777777" w:rsidR="00C523ED" w:rsidRPr="00C523ED" w:rsidRDefault="00C523ED" w:rsidP="00C523ED">
                      <w:pPr>
                        <w:pStyle w:val="ListParagraph"/>
                        <w:spacing w:after="120" w:line="200" w:lineRule="atLeast"/>
                        <w:ind w:left="714"/>
                        <w:rPr>
                          <w:sz w:val="16"/>
                          <w:szCs w:val="16"/>
                          <w:lang w:val="en-US"/>
                        </w:rPr>
                      </w:pPr>
                    </w:p>
                    <w:p w14:paraId="728A81CA" w14:textId="6A6A7557" w:rsidR="00333A78" w:rsidRPr="00333A78" w:rsidRDefault="00333A78" w:rsidP="00212E63">
                      <w:pPr>
                        <w:pStyle w:val="ListParagraph"/>
                        <w:numPr>
                          <w:ilvl w:val="0"/>
                          <w:numId w:val="21"/>
                        </w:numPr>
                        <w:spacing w:after="120" w:line="280" w:lineRule="atLeast"/>
                        <w:ind w:left="714" w:hanging="357"/>
                        <w:rPr>
                          <w:szCs w:val="22"/>
                          <w:lang w:val="en-US"/>
                        </w:rPr>
                      </w:pPr>
                      <w:r>
                        <w:rPr>
                          <w:szCs w:val="22"/>
                          <w:lang w:val="en-US"/>
                        </w:rPr>
                        <w:t>You must look forward to getting to know and working with the wider Stannah teams throughout this large organisation and building strong relationships with them to help solve customer problems</w:t>
                      </w:r>
                    </w:p>
                  </w:txbxContent>
                </v:textbox>
                <w10:wrap anchorx="margin"/>
              </v:shape>
            </w:pict>
          </mc:Fallback>
        </mc:AlternateContent>
      </w:r>
      <w:r w:rsidR="00B66E05">
        <w:br w:type="page"/>
      </w:r>
    </w:p>
    <w:p w14:paraId="74B87E5A" w14:textId="27B6ED84" w:rsidR="00B66E05" w:rsidRPr="00B66E05" w:rsidRDefault="000B2E17" w:rsidP="00B66E05">
      <w:pPr>
        <w:jc w:val="center"/>
      </w:pPr>
      <w:r>
        <w:rPr>
          <w:noProof/>
        </w:rPr>
        <w:lastRenderedPageBreak/>
        <mc:AlternateContent>
          <mc:Choice Requires="wps">
            <w:drawing>
              <wp:anchor distT="45720" distB="45720" distL="114300" distR="114300" simplePos="0" relativeHeight="251685888" behindDoc="1" locked="0" layoutInCell="1" allowOverlap="1" wp14:anchorId="5322CA96" wp14:editId="6C418E46">
                <wp:simplePos x="0" y="0"/>
                <wp:positionH relativeFrom="margin">
                  <wp:align>center</wp:align>
                </wp:positionH>
                <wp:positionV relativeFrom="paragraph">
                  <wp:posOffset>1489</wp:posOffset>
                </wp:positionV>
                <wp:extent cx="6519545" cy="2846717"/>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9545" cy="2846717"/>
                        </a:xfrm>
                        <a:custGeom>
                          <a:avLst/>
                          <a:gdLst>
                            <a:gd name="csX0" fmla="*/ 0 w 6519545"/>
                            <a:gd name="csY0" fmla="*/ 0 h 2846717"/>
                            <a:gd name="csX1" fmla="*/ 586759 w 6519545"/>
                            <a:gd name="csY1" fmla="*/ 0 h 2846717"/>
                            <a:gd name="csX2" fmla="*/ 1043127 w 6519545"/>
                            <a:gd name="csY2" fmla="*/ 0 h 2846717"/>
                            <a:gd name="csX3" fmla="*/ 1825473 w 6519545"/>
                            <a:gd name="csY3" fmla="*/ 0 h 2846717"/>
                            <a:gd name="csX4" fmla="*/ 2412232 w 6519545"/>
                            <a:gd name="csY4" fmla="*/ 0 h 2846717"/>
                            <a:gd name="csX5" fmla="*/ 2998991 w 6519545"/>
                            <a:gd name="csY5" fmla="*/ 0 h 2846717"/>
                            <a:gd name="csX6" fmla="*/ 3781336 w 6519545"/>
                            <a:gd name="csY6" fmla="*/ 0 h 2846717"/>
                            <a:gd name="csX7" fmla="*/ 4302900 w 6519545"/>
                            <a:gd name="csY7" fmla="*/ 0 h 2846717"/>
                            <a:gd name="csX8" fmla="*/ 5085245 w 6519545"/>
                            <a:gd name="csY8" fmla="*/ 0 h 2846717"/>
                            <a:gd name="csX9" fmla="*/ 5867591 w 6519545"/>
                            <a:gd name="csY9" fmla="*/ 0 h 2846717"/>
                            <a:gd name="csX10" fmla="*/ 6519545 w 6519545"/>
                            <a:gd name="csY10" fmla="*/ 0 h 2846717"/>
                            <a:gd name="csX11" fmla="*/ 6519545 w 6519545"/>
                            <a:gd name="csY11" fmla="*/ 626278 h 2846717"/>
                            <a:gd name="csX12" fmla="*/ 6519545 w 6519545"/>
                            <a:gd name="csY12" fmla="*/ 1224088 h 2846717"/>
                            <a:gd name="csX13" fmla="*/ 6519545 w 6519545"/>
                            <a:gd name="csY13" fmla="*/ 1708030 h 2846717"/>
                            <a:gd name="csX14" fmla="*/ 6519545 w 6519545"/>
                            <a:gd name="csY14" fmla="*/ 2277374 h 2846717"/>
                            <a:gd name="csX15" fmla="*/ 6519545 w 6519545"/>
                            <a:gd name="csY15" fmla="*/ 2846717 h 2846717"/>
                            <a:gd name="csX16" fmla="*/ 5867591 w 6519545"/>
                            <a:gd name="csY16" fmla="*/ 2846717 h 2846717"/>
                            <a:gd name="csX17" fmla="*/ 5085245 w 6519545"/>
                            <a:gd name="csY17" fmla="*/ 2846717 h 2846717"/>
                            <a:gd name="csX18" fmla="*/ 4433291 w 6519545"/>
                            <a:gd name="csY18" fmla="*/ 2846717 h 2846717"/>
                            <a:gd name="csX19" fmla="*/ 3976922 w 6519545"/>
                            <a:gd name="csY19" fmla="*/ 2846717 h 2846717"/>
                            <a:gd name="csX20" fmla="*/ 3455359 w 6519545"/>
                            <a:gd name="csY20" fmla="*/ 2846717 h 2846717"/>
                            <a:gd name="csX21" fmla="*/ 2673013 w 6519545"/>
                            <a:gd name="csY21" fmla="*/ 2846717 h 2846717"/>
                            <a:gd name="csX22" fmla="*/ 2021059 w 6519545"/>
                            <a:gd name="csY22" fmla="*/ 2846717 h 2846717"/>
                            <a:gd name="csX23" fmla="*/ 1499495 w 6519545"/>
                            <a:gd name="csY23" fmla="*/ 2846717 h 2846717"/>
                            <a:gd name="csX24" fmla="*/ 847541 w 6519545"/>
                            <a:gd name="csY24" fmla="*/ 2846717 h 2846717"/>
                            <a:gd name="csX25" fmla="*/ 0 w 6519545"/>
                            <a:gd name="csY25" fmla="*/ 2846717 h 2846717"/>
                            <a:gd name="csX26" fmla="*/ 0 w 6519545"/>
                            <a:gd name="csY26" fmla="*/ 2362775 h 2846717"/>
                            <a:gd name="csX27" fmla="*/ 0 w 6519545"/>
                            <a:gd name="csY27" fmla="*/ 1764965 h 2846717"/>
                            <a:gd name="csX28" fmla="*/ 0 w 6519545"/>
                            <a:gd name="csY28" fmla="*/ 1252555 h 2846717"/>
                            <a:gd name="csX29" fmla="*/ 0 w 6519545"/>
                            <a:gd name="csY29" fmla="*/ 626278 h 2846717"/>
                            <a:gd name="csX30" fmla="*/ 0 w 6519545"/>
                            <a:gd name="csY30" fmla="*/ 0 h 2846717"/>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Lst>
                          <a:rect l="l" t="t" r="r" b="b"/>
                          <a:pathLst>
                            <a:path w="6519545" h="2846717" extrusionOk="0">
                              <a:moveTo>
                                <a:pt x="0" y="0"/>
                              </a:moveTo>
                              <a:cubicBezTo>
                                <a:pt x="174571" y="-27535"/>
                                <a:pt x="407552" y="24514"/>
                                <a:pt x="586759" y="0"/>
                              </a:cubicBezTo>
                              <a:cubicBezTo>
                                <a:pt x="765966" y="-24514"/>
                                <a:pt x="826865" y="-17920"/>
                                <a:pt x="1043127" y="0"/>
                              </a:cubicBezTo>
                              <a:cubicBezTo>
                                <a:pt x="1259389" y="17920"/>
                                <a:pt x="1639699" y="9071"/>
                                <a:pt x="1825473" y="0"/>
                              </a:cubicBezTo>
                              <a:cubicBezTo>
                                <a:pt x="2011247" y="-9071"/>
                                <a:pt x="2287805" y="-18539"/>
                                <a:pt x="2412232" y="0"/>
                              </a:cubicBezTo>
                              <a:cubicBezTo>
                                <a:pt x="2536659" y="18539"/>
                                <a:pt x="2764614" y="-26720"/>
                                <a:pt x="2998991" y="0"/>
                              </a:cubicBezTo>
                              <a:cubicBezTo>
                                <a:pt x="3233368" y="26720"/>
                                <a:pt x="3488575" y="-18916"/>
                                <a:pt x="3781336" y="0"/>
                              </a:cubicBezTo>
                              <a:cubicBezTo>
                                <a:pt x="4074098" y="18916"/>
                                <a:pt x="4173128" y="17890"/>
                                <a:pt x="4302900" y="0"/>
                              </a:cubicBezTo>
                              <a:cubicBezTo>
                                <a:pt x="4432672" y="-17890"/>
                                <a:pt x="4778100" y="-508"/>
                                <a:pt x="5085245" y="0"/>
                              </a:cubicBezTo>
                              <a:cubicBezTo>
                                <a:pt x="5392391" y="508"/>
                                <a:pt x="5501559" y="16400"/>
                                <a:pt x="5867591" y="0"/>
                              </a:cubicBezTo>
                              <a:cubicBezTo>
                                <a:pt x="6233623" y="-16400"/>
                                <a:pt x="6216313" y="13139"/>
                                <a:pt x="6519545" y="0"/>
                              </a:cubicBezTo>
                              <a:cubicBezTo>
                                <a:pt x="6525166" y="301195"/>
                                <a:pt x="6498268" y="439561"/>
                                <a:pt x="6519545" y="626278"/>
                              </a:cubicBezTo>
                              <a:cubicBezTo>
                                <a:pt x="6540822" y="812995"/>
                                <a:pt x="6519794" y="1100625"/>
                                <a:pt x="6519545" y="1224088"/>
                              </a:cubicBezTo>
                              <a:cubicBezTo>
                                <a:pt x="6519297" y="1347551"/>
                                <a:pt x="6521256" y="1566335"/>
                                <a:pt x="6519545" y="1708030"/>
                              </a:cubicBezTo>
                              <a:cubicBezTo>
                                <a:pt x="6517834" y="1849725"/>
                                <a:pt x="6512085" y="2094107"/>
                                <a:pt x="6519545" y="2277374"/>
                              </a:cubicBezTo>
                              <a:cubicBezTo>
                                <a:pt x="6527005" y="2460641"/>
                                <a:pt x="6534352" y="2637730"/>
                                <a:pt x="6519545" y="2846717"/>
                              </a:cubicBezTo>
                              <a:cubicBezTo>
                                <a:pt x="6345820" y="2842681"/>
                                <a:pt x="6006150" y="2858489"/>
                                <a:pt x="5867591" y="2846717"/>
                              </a:cubicBezTo>
                              <a:cubicBezTo>
                                <a:pt x="5729032" y="2834945"/>
                                <a:pt x="5458124" y="2861696"/>
                                <a:pt x="5085245" y="2846717"/>
                              </a:cubicBezTo>
                              <a:cubicBezTo>
                                <a:pt x="4712366" y="2831738"/>
                                <a:pt x="4589161" y="2860718"/>
                                <a:pt x="4433291" y="2846717"/>
                              </a:cubicBezTo>
                              <a:cubicBezTo>
                                <a:pt x="4277421" y="2832716"/>
                                <a:pt x="4169322" y="2852634"/>
                                <a:pt x="3976922" y="2846717"/>
                              </a:cubicBezTo>
                              <a:cubicBezTo>
                                <a:pt x="3784522" y="2840800"/>
                                <a:pt x="3622406" y="2845350"/>
                                <a:pt x="3455359" y="2846717"/>
                              </a:cubicBezTo>
                              <a:cubicBezTo>
                                <a:pt x="3288312" y="2848084"/>
                                <a:pt x="3046170" y="2841335"/>
                                <a:pt x="2673013" y="2846717"/>
                              </a:cubicBezTo>
                              <a:cubicBezTo>
                                <a:pt x="2299856" y="2852099"/>
                                <a:pt x="2255153" y="2878596"/>
                                <a:pt x="2021059" y="2846717"/>
                              </a:cubicBezTo>
                              <a:cubicBezTo>
                                <a:pt x="1786965" y="2814838"/>
                                <a:pt x="1741935" y="2846743"/>
                                <a:pt x="1499495" y="2846717"/>
                              </a:cubicBezTo>
                              <a:cubicBezTo>
                                <a:pt x="1257055" y="2846691"/>
                                <a:pt x="1031847" y="2860177"/>
                                <a:pt x="847541" y="2846717"/>
                              </a:cubicBezTo>
                              <a:cubicBezTo>
                                <a:pt x="663235" y="2833257"/>
                                <a:pt x="393396" y="2869968"/>
                                <a:pt x="0" y="2846717"/>
                              </a:cubicBezTo>
                              <a:cubicBezTo>
                                <a:pt x="-15367" y="2608110"/>
                                <a:pt x="11924" y="2487889"/>
                                <a:pt x="0" y="2362775"/>
                              </a:cubicBezTo>
                              <a:cubicBezTo>
                                <a:pt x="-11924" y="2237661"/>
                                <a:pt x="1536" y="2045901"/>
                                <a:pt x="0" y="1764965"/>
                              </a:cubicBezTo>
                              <a:cubicBezTo>
                                <a:pt x="-1536" y="1484029"/>
                                <a:pt x="-14147" y="1363666"/>
                                <a:pt x="0" y="1252555"/>
                              </a:cubicBezTo>
                              <a:cubicBezTo>
                                <a:pt x="14147" y="1141444"/>
                                <a:pt x="-10476" y="914597"/>
                                <a:pt x="0" y="626278"/>
                              </a:cubicBezTo>
                              <a:cubicBezTo>
                                <a:pt x="10476" y="337959"/>
                                <a:pt x="-29133" y="177334"/>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0DCA4B54" w14:textId="77777777" w:rsidR="00B66E05" w:rsidRPr="00A35412" w:rsidRDefault="00B66E05" w:rsidP="00B66E05">
                            <w:pPr>
                              <w:rPr>
                                <w:sz w:val="16"/>
                                <w:szCs w:val="16"/>
                                <w:lang w:val="en-US"/>
                              </w:rPr>
                            </w:pPr>
                          </w:p>
                          <w:p w14:paraId="24B893DC" w14:textId="14BE39A7" w:rsidR="00B66E05" w:rsidRPr="00002751" w:rsidRDefault="00B66E05" w:rsidP="00B66E05">
                            <w:pPr>
                              <w:rPr>
                                <w:b/>
                                <w:bCs/>
                                <w:color w:val="FFC000"/>
                                <w:sz w:val="40"/>
                                <w:szCs w:val="40"/>
                                <w:lang w:val="en-US"/>
                              </w:rPr>
                            </w:pPr>
                            <w:bookmarkStart w:id="6" w:name="_Hlk124937623"/>
                            <w:r w:rsidRPr="00002751">
                              <w:rPr>
                                <w:b/>
                                <w:bCs/>
                                <w:color w:val="FFC000"/>
                                <w:sz w:val="40"/>
                                <w:szCs w:val="40"/>
                                <w:lang w:val="en-US"/>
                              </w:rPr>
                              <w:t xml:space="preserve">Who is Stannah? </w:t>
                            </w:r>
                          </w:p>
                          <w:p w14:paraId="580D1731" w14:textId="77777777" w:rsidR="00B66E05" w:rsidRPr="00A35412" w:rsidRDefault="00B66E05" w:rsidP="00B66E05">
                            <w:pPr>
                              <w:spacing w:line="280" w:lineRule="atLeast"/>
                              <w:rPr>
                                <w:b/>
                                <w:bCs/>
                                <w:color w:val="F0AB00"/>
                                <w:sz w:val="12"/>
                                <w:szCs w:val="12"/>
                                <w:lang w:val="en-US"/>
                              </w:rPr>
                            </w:pPr>
                          </w:p>
                          <w:p w14:paraId="7BDD9F71" w14:textId="011E2C92" w:rsidR="00B66E05" w:rsidRPr="000B2E17" w:rsidRDefault="00B66E05" w:rsidP="000B2E17">
                            <w:pPr>
                              <w:spacing w:line="280" w:lineRule="atLeast"/>
                              <w:rPr>
                                <w:szCs w:val="22"/>
                                <w:lang w:val="en-US"/>
                              </w:rPr>
                            </w:pPr>
                            <w:r w:rsidRPr="000B2E17">
                              <w:rPr>
                                <w:szCs w:val="22"/>
                                <w:lang w:val="en-US"/>
                              </w:rPr>
                              <w:t xml:space="preserve">Stannah is a global leading business producing homelifts and stairlifts. It is highly successful UK business, now leading globally in its field. Over 150 years old and still independent, proudly run by the Stannah family and the fantastic Stannah teams. </w:t>
                            </w:r>
                          </w:p>
                          <w:p w14:paraId="7DA08BA4" w14:textId="131A1209" w:rsidR="00B66E05" w:rsidRPr="000B2E17" w:rsidRDefault="00B66E05" w:rsidP="000B2E17">
                            <w:pPr>
                              <w:spacing w:line="280" w:lineRule="atLeast"/>
                              <w:rPr>
                                <w:szCs w:val="22"/>
                                <w:lang w:val="en-US"/>
                              </w:rPr>
                            </w:pPr>
                          </w:p>
                          <w:p w14:paraId="6A32A13C" w14:textId="52EA2FA5" w:rsidR="00B66E05" w:rsidRPr="000B2E17" w:rsidRDefault="00B66E05" w:rsidP="000B2E17">
                            <w:pPr>
                              <w:spacing w:line="280" w:lineRule="atLeast"/>
                              <w:rPr>
                                <w:szCs w:val="22"/>
                                <w:lang w:val="en-US"/>
                              </w:rPr>
                            </w:pPr>
                            <w:r w:rsidRPr="000B2E17">
                              <w:rPr>
                                <w:szCs w:val="22"/>
                                <w:lang w:val="en-US"/>
                              </w:rPr>
                              <w:t xml:space="preserve">Stannah is known by customers for its quality of product and service. It is respected by customers as a company and brand to rely on. </w:t>
                            </w:r>
                          </w:p>
                          <w:p w14:paraId="7D32BB02" w14:textId="1E3D356A" w:rsidR="00B66E05" w:rsidRPr="000B2E17" w:rsidRDefault="00B66E05" w:rsidP="000B2E17">
                            <w:pPr>
                              <w:spacing w:line="280" w:lineRule="atLeast"/>
                              <w:rPr>
                                <w:szCs w:val="22"/>
                                <w:lang w:val="en-US"/>
                              </w:rPr>
                            </w:pPr>
                          </w:p>
                          <w:p w14:paraId="2D36D663" w14:textId="29FC077F" w:rsidR="00B66E05" w:rsidRDefault="00B66E05" w:rsidP="000B2E17">
                            <w:pPr>
                              <w:spacing w:line="280" w:lineRule="atLeast"/>
                              <w:rPr>
                                <w:szCs w:val="22"/>
                                <w:lang w:val="en-US"/>
                              </w:rPr>
                            </w:pPr>
                            <w:r w:rsidRPr="000B2E17">
                              <w:rPr>
                                <w:szCs w:val="22"/>
                                <w:lang w:val="en-US"/>
                              </w:rPr>
                              <w:t xml:space="preserve">Stannah’s core values can be felt right throughout the company and by its customers. It leads as an ethical and successful business with high morals. </w:t>
                            </w:r>
                          </w:p>
                          <w:p w14:paraId="44B8548D" w14:textId="6E906EA6" w:rsidR="00333A78" w:rsidRDefault="00333A78" w:rsidP="000B2E17">
                            <w:pPr>
                              <w:spacing w:line="280" w:lineRule="atLeast"/>
                              <w:rPr>
                                <w:szCs w:val="22"/>
                                <w:lang w:val="en-US"/>
                              </w:rPr>
                            </w:pPr>
                          </w:p>
                          <w:p w14:paraId="35F1D6CF" w14:textId="408667C5" w:rsidR="00333A78" w:rsidRPr="000B2E17" w:rsidRDefault="00333A78" w:rsidP="000B2E17">
                            <w:pPr>
                              <w:spacing w:line="280" w:lineRule="atLeast"/>
                              <w:rPr>
                                <w:szCs w:val="22"/>
                                <w:lang w:val="en-US"/>
                              </w:rPr>
                            </w:pPr>
                            <w:r>
                              <w:rPr>
                                <w:szCs w:val="22"/>
                                <w:lang w:val="en-US"/>
                              </w:rPr>
                              <w:t>Stannah has an enviable ‘one team’ approach which makes the customer journey excellent.</w:t>
                            </w:r>
                          </w:p>
                          <w:p w14:paraId="79723266" w14:textId="2D045B95" w:rsidR="00B66E05" w:rsidRPr="000B2E17" w:rsidRDefault="00B66E05" w:rsidP="000B2E17">
                            <w:pPr>
                              <w:spacing w:line="280" w:lineRule="atLeast"/>
                              <w:rPr>
                                <w:szCs w:val="22"/>
                                <w:lang w:val="en-US"/>
                              </w:rPr>
                            </w:pPr>
                          </w:p>
                          <w:p w14:paraId="2D7ADA87" w14:textId="77777777" w:rsidR="00B66E05" w:rsidRDefault="00B66E05" w:rsidP="00B66E05">
                            <w:pPr>
                              <w:spacing w:line="280" w:lineRule="atLeast"/>
                              <w:rPr>
                                <w:sz w:val="21"/>
                                <w:szCs w:val="21"/>
                                <w:lang w:val="en-US"/>
                              </w:rPr>
                            </w:pPr>
                          </w:p>
                          <w:bookmarkEnd w:id="6"/>
                          <w:p w14:paraId="003ABE3F" w14:textId="77777777" w:rsidR="00B66E05" w:rsidRDefault="00B66E05" w:rsidP="00B66E05">
                            <w:pPr>
                              <w:rPr>
                                <w:sz w:val="21"/>
                                <w:szCs w:val="21"/>
                                <w:lang w:val="en-US"/>
                              </w:rPr>
                            </w:pPr>
                          </w:p>
                          <w:p w14:paraId="68A124AA" w14:textId="77777777" w:rsidR="00B66E05" w:rsidRDefault="00B66E05" w:rsidP="00B66E05">
                            <w:pPr>
                              <w:rPr>
                                <w:b/>
                                <w:bCs/>
                                <w:color w:val="CD202C"/>
                                <w:sz w:val="40"/>
                                <w:szCs w:val="40"/>
                                <w:lang w:val="en-US"/>
                              </w:rPr>
                            </w:pPr>
                          </w:p>
                          <w:p w14:paraId="09088D4A" w14:textId="77777777" w:rsidR="00B66E05" w:rsidRDefault="00B66E05" w:rsidP="00B66E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2CA96" id="_x0000_s1030" type="#_x0000_t202" style="position:absolute;left:0;text-align:left;margin-left:0;margin-top:.1pt;width:513.35pt;height:224.15pt;z-index:-2516305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" filled="f" stroked="f">
                <v:textbox>
                  <w:txbxContent>
                    <w:p w14:paraId="0DCA4B54" w14:textId="77777777" w:rsidR="00B66E05" w:rsidRPr="00A35412" w:rsidRDefault="00B66E05" w:rsidP="00B66E05">
                      <w:pPr>
                        <w:rPr>
                          <w:sz w:val="16"/>
                          <w:szCs w:val="16"/>
                          <w:lang w:val="en-US"/>
                        </w:rPr>
                      </w:pPr>
                    </w:p>
                    <w:p w14:paraId="24B893DC" w14:textId="14BE39A7" w:rsidR="00B66E05" w:rsidRPr="00002751" w:rsidRDefault="00B66E05" w:rsidP="00B66E05">
                      <w:pPr>
                        <w:rPr>
                          <w:b/>
                          <w:bCs/>
                          <w:color w:val="FFC000"/>
                          <w:sz w:val="40"/>
                          <w:szCs w:val="40"/>
                          <w:lang w:val="en-US"/>
                        </w:rPr>
                      </w:pPr>
                      <w:bookmarkStart w:id="7" w:name="_Hlk124937623"/>
                      <w:r w:rsidRPr="00002751">
                        <w:rPr>
                          <w:b/>
                          <w:bCs/>
                          <w:color w:val="FFC000"/>
                          <w:sz w:val="40"/>
                          <w:szCs w:val="40"/>
                          <w:lang w:val="en-US"/>
                        </w:rPr>
                        <w:t xml:space="preserve">Who is Stannah? </w:t>
                      </w:r>
                    </w:p>
                    <w:p w14:paraId="580D1731" w14:textId="77777777" w:rsidR="00B66E05" w:rsidRPr="00A35412" w:rsidRDefault="00B66E05" w:rsidP="00B66E05">
                      <w:pPr>
                        <w:spacing w:line="280" w:lineRule="atLeast"/>
                        <w:rPr>
                          <w:b/>
                          <w:bCs/>
                          <w:color w:val="F0AB00"/>
                          <w:sz w:val="12"/>
                          <w:szCs w:val="12"/>
                          <w:lang w:val="en-US"/>
                        </w:rPr>
                      </w:pPr>
                    </w:p>
                    <w:p w14:paraId="7BDD9F71" w14:textId="011E2C92" w:rsidR="00B66E05" w:rsidRPr="000B2E17" w:rsidRDefault="00B66E05" w:rsidP="000B2E17">
                      <w:pPr>
                        <w:spacing w:line="280" w:lineRule="atLeast"/>
                        <w:rPr>
                          <w:szCs w:val="22"/>
                          <w:lang w:val="en-US"/>
                        </w:rPr>
                      </w:pPr>
                      <w:r w:rsidRPr="000B2E17">
                        <w:rPr>
                          <w:szCs w:val="22"/>
                          <w:lang w:val="en-US"/>
                        </w:rPr>
                        <w:t xml:space="preserve">Stannah is a global leading business producing homelifts and stairlifts. It is highly successful UK business, now leading globally in its field. Over 150 years old and still independent, proudly run by the Stannah family and the fantastic Stannah teams. </w:t>
                      </w:r>
                    </w:p>
                    <w:p w14:paraId="7DA08BA4" w14:textId="131A1209" w:rsidR="00B66E05" w:rsidRPr="000B2E17" w:rsidRDefault="00B66E05" w:rsidP="000B2E17">
                      <w:pPr>
                        <w:spacing w:line="280" w:lineRule="atLeast"/>
                        <w:rPr>
                          <w:szCs w:val="22"/>
                          <w:lang w:val="en-US"/>
                        </w:rPr>
                      </w:pPr>
                    </w:p>
                    <w:p w14:paraId="6A32A13C" w14:textId="52EA2FA5" w:rsidR="00B66E05" w:rsidRPr="000B2E17" w:rsidRDefault="00B66E05" w:rsidP="000B2E17">
                      <w:pPr>
                        <w:spacing w:line="280" w:lineRule="atLeast"/>
                        <w:rPr>
                          <w:szCs w:val="22"/>
                          <w:lang w:val="en-US"/>
                        </w:rPr>
                      </w:pPr>
                      <w:r w:rsidRPr="000B2E17">
                        <w:rPr>
                          <w:szCs w:val="22"/>
                          <w:lang w:val="en-US"/>
                        </w:rPr>
                        <w:t xml:space="preserve">Stannah is known by customers for its quality of product and service. It is respected by customers as a company and brand to rely on. </w:t>
                      </w:r>
                    </w:p>
                    <w:p w14:paraId="7D32BB02" w14:textId="1E3D356A" w:rsidR="00B66E05" w:rsidRPr="000B2E17" w:rsidRDefault="00B66E05" w:rsidP="000B2E17">
                      <w:pPr>
                        <w:spacing w:line="280" w:lineRule="atLeast"/>
                        <w:rPr>
                          <w:szCs w:val="22"/>
                          <w:lang w:val="en-US"/>
                        </w:rPr>
                      </w:pPr>
                    </w:p>
                    <w:p w14:paraId="2D36D663" w14:textId="29FC077F" w:rsidR="00B66E05" w:rsidRDefault="00B66E05" w:rsidP="000B2E17">
                      <w:pPr>
                        <w:spacing w:line="280" w:lineRule="atLeast"/>
                        <w:rPr>
                          <w:szCs w:val="22"/>
                          <w:lang w:val="en-US"/>
                        </w:rPr>
                      </w:pPr>
                      <w:r w:rsidRPr="000B2E17">
                        <w:rPr>
                          <w:szCs w:val="22"/>
                          <w:lang w:val="en-US"/>
                        </w:rPr>
                        <w:t xml:space="preserve">Stannah’s core values can be felt right throughout the company and by its customers. It leads as an ethical and successful business with high morals. </w:t>
                      </w:r>
                    </w:p>
                    <w:p w14:paraId="44B8548D" w14:textId="6E906EA6" w:rsidR="00333A78" w:rsidRDefault="00333A78" w:rsidP="000B2E17">
                      <w:pPr>
                        <w:spacing w:line="280" w:lineRule="atLeast"/>
                        <w:rPr>
                          <w:szCs w:val="22"/>
                          <w:lang w:val="en-US"/>
                        </w:rPr>
                      </w:pPr>
                    </w:p>
                    <w:p w14:paraId="35F1D6CF" w14:textId="408667C5" w:rsidR="00333A78" w:rsidRPr="000B2E17" w:rsidRDefault="00333A78" w:rsidP="000B2E17">
                      <w:pPr>
                        <w:spacing w:line="280" w:lineRule="atLeast"/>
                        <w:rPr>
                          <w:szCs w:val="22"/>
                          <w:lang w:val="en-US"/>
                        </w:rPr>
                      </w:pPr>
                      <w:r>
                        <w:rPr>
                          <w:szCs w:val="22"/>
                          <w:lang w:val="en-US"/>
                        </w:rPr>
                        <w:t>Stannah has an enviable ‘one team’ approach which makes the customer journey excellent.</w:t>
                      </w:r>
                    </w:p>
                    <w:p w14:paraId="79723266" w14:textId="2D045B95" w:rsidR="00B66E05" w:rsidRPr="000B2E17" w:rsidRDefault="00B66E05" w:rsidP="000B2E17">
                      <w:pPr>
                        <w:spacing w:line="280" w:lineRule="atLeast"/>
                        <w:rPr>
                          <w:szCs w:val="22"/>
                          <w:lang w:val="en-US"/>
                        </w:rPr>
                      </w:pPr>
                    </w:p>
                    <w:p w14:paraId="2D7ADA87" w14:textId="77777777" w:rsidR="00B66E05" w:rsidRDefault="00B66E05" w:rsidP="00B66E05">
                      <w:pPr>
                        <w:spacing w:line="280" w:lineRule="atLeast"/>
                        <w:rPr>
                          <w:sz w:val="21"/>
                          <w:szCs w:val="21"/>
                          <w:lang w:val="en-US"/>
                        </w:rPr>
                      </w:pPr>
                    </w:p>
                    <w:bookmarkEnd w:id="7"/>
                    <w:p w14:paraId="003ABE3F" w14:textId="77777777" w:rsidR="00B66E05" w:rsidRDefault="00B66E05" w:rsidP="00B66E05">
                      <w:pPr>
                        <w:rPr>
                          <w:sz w:val="21"/>
                          <w:szCs w:val="21"/>
                          <w:lang w:val="en-US"/>
                        </w:rPr>
                      </w:pPr>
                    </w:p>
                    <w:p w14:paraId="68A124AA" w14:textId="77777777" w:rsidR="00B66E05" w:rsidRDefault="00B66E05" w:rsidP="00B66E05">
                      <w:pPr>
                        <w:rPr>
                          <w:b/>
                          <w:bCs/>
                          <w:color w:val="CD202C"/>
                          <w:sz w:val="40"/>
                          <w:szCs w:val="40"/>
                          <w:lang w:val="en-US"/>
                        </w:rPr>
                      </w:pPr>
                    </w:p>
                    <w:p w14:paraId="09088D4A" w14:textId="77777777" w:rsidR="00B66E05" w:rsidRDefault="00B66E05" w:rsidP="00B66E05"/>
                  </w:txbxContent>
                </v:textbox>
                <w10:wrap anchorx="margin"/>
              </v:shape>
            </w:pict>
          </mc:Fallback>
        </mc:AlternateContent>
      </w:r>
      <w:r>
        <w:rPr>
          <w:noProof/>
        </w:rPr>
        <w:drawing>
          <wp:anchor distT="0" distB="0" distL="114300" distR="114300" simplePos="0" relativeHeight="251683840" behindDoc="1" locked="0" layoutInCell="1" allowOverlap="1" wp14:anchorId="5858DCD2" wp14:editId="13819339">
            <wp:simplePos x="0" y="0"/>
            <wp:positionH relativeFrom="margin">
              <wp:posOffset>-218440</wp:posOffset>
            </wp:positionH>
            <wp:positionV relativeFrom="paragraph">
              <wp:posOffset>2928620</wp:posOffset>
            </wp:positionV>
            <wp:extent cx="3199765" cy="1799590"/>
            <wp:effectExtent l="0" t="0" r="635" b="0"/>
            <wp:wrapNone/>
            <wp:docPr id="21" name="Picture 21" descr="A picture containing building, outdoor, house,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building, outdoor, house, brick&#10;&#10;Description automatically generated"/>
                    <pic:cNvPicPr/>
                  </pic:nvPicPr>
                  <pic:blipFill>
                    <a:blip r:embed="rId11" cstate="print">
                      <a:extLst>
                        <a:ext uri="{28A0092B-C50C-407E-A947-70E740481C1C}">
                          <a14:useLocalDpi xmlns:a14="http://schemas.microsoft.com/office/drawing/2010/main"/>
                        </a:ext>
                      </a:extLst>
                    </a:blip>
                    <a:stretch>
                      <a:fillRect/>
                    </a:stretch>
                  </pic:blipFill>
                  <pic:spPr>
                    <a:xfrm>
                      <a:off x="0" y="0"/>
                      <a:ext cx="3199765" cy="17995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816" behindDoc="1" locked="0" layoutInCell="1" allowOverlap="1" wp14:anchorId="780773CF" wp14:editId="2A410CBA">
            <wp:simplePos x="0" y="0"/>
            <wp:positionH relativeFrom="margin">
              <wp:posOffset>3080647</wp:posOffset>
            </wp:positionH>
            <wp:positionV relativeFrom="paragraph">
              <wp:posOffset>2913095</wp:posOffset>
            </wp:positionV>
            <wp:extent cx="2700020" cy="1799590"/>
            <wp:effectExtent l="0" t="0" r="508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a:ext>
                      </a:extLst>
                    </a:blip>
                    <a:stretch>
                      <a:fillRect/>
                    </a:stretch>
                  </pic:blipFill>
                  <pic:spPr>
                    <a:xfrm>
                      <a:off x="0" y="0"/>
                      <a:ext cx="2700020" cy="17995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7936" behindDoc="0" locked="0" layoutInCell="1" allowOverlap="1" wp14:anchorId="4EF39C88" wp14:editId="0EB2A8B8">
                <wp:simplePos x="0" y="0"/>
                <wp:positionH relativeFrom="margin">
                  <wp:align>center</wp:align>
                </wp:positionH>
                <wp:positionV relativeFrom="paragraph">
                  <wp:posOffset>4965721</wp:posOffset>
                </wp:positionV>
                <wp:extent cx="6454140" cy="2554014"/>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4140" cy="2554014"/>
                        </a:xfrm>
                        <a:custGeom>
                          <a:avLst/>
                          <a:gdLst>
                            <a:gd name="csX0" fmla="*/ 0 w 6454140"/>
                            <a:gd name="csY0" fmla="*/ 0 h 2554014"/>
                            <a:gd name="csX1" fmla="*/ 580873 w 6454140"/>
                            <a:gd name="csY1" fmla="*/ 0 h 2554014"/>
                            <a:gd name="csX2" fmla="*/ 1032662 w 6454140"/>
                            <a:gd name="csY2" fmla="*/ 0 h 2554014"/>
                            <a:gd name="csX3" fmla="*/ 1807159 w 6454140"/>
                            <a:gd name="csY3" fmla="*/ 0 h 2554014"/>
                            <a:gd name="csX4" fmla="*/ 2388032 w 6454140"/>
                            <a:gd name="csY4" fmla="*/ 0 h 2554014"/>
                            <a:gd name="csX5" fmla="*/ 2968904 w 6454140"/>
                            <a:gd name="csY5" fmla="*/ 0 h 2554014"/>
                            <a:gd name="csX6" fmla="*/ 3743401 w 6454140"/>
                            <a:gd name="csY6" fmla="*/ 0 h 2554014"/>
                            <a:gd name="csX7" fmla="*/ 4259732 w 6454140"/>
                            <a:gd name="csY7" fmla="*/ 0 h 2554014"/>
                            <a:gd name="csX8" fmla="*/ 5034229 w 6454140"/>
                            <a:gd name="csY8" fmla="*/ 0 h 2554014"/>
                            <a:gd name="csX9" fmla="*/ 5808726 w 6454140"/>
                            <a:gd name="csY9" fmla="*/ 0 h 2554014"/>
                            <a:gd name="csX10" fmla="*/ 6454140 w 6454140"/>
                            <a:gd name="csY10" fmla="*/ 0 h 2554014"/>
                            <a:gd name="csX11" fmla="*/ 6454140 w 6454140"/>
                            <a:gd name="csY11" fmla="*/ 689584 h 2554014"/>
                            <a:gd name="csX12" fmla="*/ 6454140 w 6454140"/>
                            <a:gd name="csY12" fmla="*/ 1353627 h 2554014"/>
                            <a:gd name="csX13" fmla="*/ 6454140 w 6454140"/>
                            <a:gd name="csY13" fmla="*/ 1915511 h 2554014"/>
                            <a:gd name="csX14" fmla="*/ 6454140 w 6454140"/>
                            <a:gd name="csY14" fmla="*/ 2554014 h 2554014"/>
                            <a:gd name="csX15" fmla="*/ 5808726 w 6454140"/>
                            <a:gd name="csY15" fmla="*/ 2554014 h 2554014"/>
                            <a:gd name="csX16" fmla="*/ 5163312 w 6454140"/>
                            <a:gd name="csY16" fmla="*/ 2554014 h 2554014"/>
                            <a:gd name="csX17" fmla="*/ 4388815 w 6454140"/>
                            <a:gd name="csY17" fmla="*/ 2554014 h 2554014"/>
                            <a:gd name="csX18" fmla="*/ 3743401 w 6454140"/>
                            <a:gd name="csY18" fmla="*/ 2554014 h 2554014"/>
                            <a:gd name="csX19" fmla="*/ 3291611 w 6454140"/>
                            <a:gd name="csY19" fmla="*/ 2554014 h 2554014"/>
                            <a:gd name="csX20" fmla="*/ 2775280 w 6454140"/>
                            <a:gd name="csY20" fmla="*/ 2554014 h 2554014"/>
                            <a:gd name="csX21" fmla="*/ 2000783 w 6454140"/>
                            <a:gd name="csY21" fmla="*/ 2554014 h 2554014"/>
                            <a:gd name="csX22" fmla="*/ 1355369 w 6454140"/>
                            <a:gd name="csY22" fmla="*/ 2554014 h 2554014"/>
                            <a:gd name="csX23" fmla="*/ 839038 w 6454140"/>
                            <a:gd name="csY23" fmla="*/ 2554014 h 2554014"/>
                            <a:gd name="csX24" fmla="*/ 0 w 6454140"/>
                            <a:gd name="csY24" fmla="*/ 2554014 h 2554014"/>
                            <a:gd name="csX25" fmla="*/ 0 w 6454140"/>
                            <a:gd name="csY25" fmla="*/ 1992131 h 2554014"/>
                            <a:gd name="csX26" fmla="*/ 0 w 6454140"/>
                            <a:gd name="csY26" fmla="*/ 1430248 h 2554014"/>
                            <a:gd name="csX27" fmla="*/ 0 w 6454140"/>
                            <a:gd name="csY27" fmla="*/ 766204 h 2554014"/>
                            <a:gd name="csX28" fmla="*/ 0 w 6454140"/>
                            <a:gd name="csY28" fmla="*/ 0 h 2554014"/>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Lst>
                          <a:rect l="l" t="t" r="r" b="b"/>
                          <a:pathLst>
                            <a:path w="6454140" h="2554014" extrusionOk="0">
                              <a:moveTo>
                                <a:pt x="0" y="0"/>
                              </a:moveTo>
                              <a:cubicBezTo>
                                <a:pt x="142456" y="-4427"/>
                                <a:pt x="431159" y="-1567"/>
                                <a:pt x="580873" y="0"/>
                              </a:cubicBezTo>
                              <a:cubicBezTo>
                                <a:pt x="730587" y="1567"/>
                                <a:pt x="811987" y="75"/>
                                <a:pt x="1032662" y="0"/>
                              </a:cubicBezTo>
                              <a:cubicBezTo>
                                <a:pt x="1253337" y="-75"/>
                                <a:pt x="1645202" y="-8454"/>
                                <a:pt x="1807159" y="0"/>
                              </a:cubicBezTo>
                              <a:cubicBezTo>
                                <a:pt x="1969116" y="8454"/>
                                <a:pt x="2202826" y="-27294"/>
                                <a:pt x="2388032" y="0"/>
                              </a:cubicBezTo>
                              <a:cubicBezTo>
                                <a:pt x="2573238" y="27294"/>
                                <a:pt x="2702889" y="17537"/>
                                <a:pt x="2968904" y="0"/>
                              </a:cubicBezTo>
                              <a:cubicBezTo>
                                <a:pt x="3234919" y="-17537"/>
                                <a:pt x="3439666" y="-4744"/>
                                <a:pt x="3743401" y="0"/>
                              </a:cubicBezTo>
                              <a:cubicBezTo>
                                <a:pt x="4047136" y="4744"/>
                                <a:pt x="4121750" y="25286"/>
                                <a:pt x="4259732" y="0"/>
                              </a:cubicBezTo>
                              <a:cubicBezTo>
                                <a:pt x="4397714" y="-25286"/>
                                <a:pt x="4816030" y="-13800"/>
                                <a:pt x="5034229" y="0"/>
                              </a:cubicBezTo>
                              <a:cubicBezTo>
                                <a:pt x="5252428" y="13800"/>
                                <a:pt x="5633106" y="-10823"/>
                                <a:pt x="5808726" y="0"/>
                              </a:cubicBezTo>
                              <a:cubicBezTo>
                                <a:pt x="5984346" y="10823"/>
                                <a:pt x="6321519" y="-149"/>
                                <a:pt x="6454140" y="0"/>
                              </a:cubicBezTo>
                              <a:cubicBezTo>
                                <a:pt x="6423485" y="344573"/>
                                <a:pt x="6425930" y="512341"/>
                                <a:pt x="6454140" y="689584"/>
                              </a:cubicBezTo>
                              <a:cubicBezTo>
                                <a:pt x="6482350" y="866827"/>
                                <a:pt x="6479527" y="1103585"/>
                                <a:pt x="6454140" y="1353627"/>
                              </a:cubicBezTo>
                              <a:cubicBezTo>
                                <a:pt x="6428753" y="1603669"/>
                                <a:pt x="6456050" y="1799603"/>
                                <a:pt x="6454140" y="1915511"/>
                              </a:cubicBezTo>
                              <a:cubicBezTo>
                                <a:pt x="6452230" y="2031419"/>
                                <a:pt x="6452991" y="2412443"/>
                                <a:pt x="6454140" y="2554014"/>
                              </a:cubicBezTo>
                              <a:cubicBezTo>
                                <a:pt x="6254785" y="2554966"/>
                                <a:pt x="6058583" y="2532145"/>
                                <a:pt x="5808726" y="2554014"/>
                              </a:cubicBezTo>
                              <a:cubicBezTo>
                                <a:pt x="5558869" y="2575883"/>
                                <a:pt x="5310436" y="2540430"/>
                                <a:pt x="5163312" y="2554014"/>
                              </a:cubicBezTo>
                              <a:cubicBezTo>
                                <a:pt x="5016188" y="2567598"/>
                                <a:pt x="4559390" y="2516586"/>
                                <a:pt x="4388815" y="2554014"/>
                              </a:cubicBezTo>
                              <a:cubicBezTo>
                                <a:pt x="4218240" y="2591442"/>
                                <a:pt x="4016095" y="2523954"/>
                                <a:pt x="3743401" y="2554014"/>
                              </a:cubicBezTo>
                              <a:cubicBezTo>
                                <a:pt x="3470707" y="2584074"/>
                                <a:pt x="3399266" y="2557641"/>
                                <a:pt x="3291611" y="2554014"/>
                              </a:cubicBezTo>
                              <a:cubicBezTo>
                                <a:pt x="3183956" y="2550388"/>
                                <a:pt x="2904908" y="2549443"/>
                                <a:pt x="2775280" y="2554014"/>
                              </a:cubicBezTo>
                              <a:cubicBezTo>
                                <a:pt x="2645652" y="2558585"/>
                                <a:pt x="2213968" y="2590188"/>
                                <a:pt x="2000783" y="2554014"/>
                              </a:cubicBezTo>
                              <a:cubicBezTo>
                                <a:pt x="1787598" y="2517840"/>
                                <a:pt x="1547447" y="2557430"/>
                                <a:pt x="1355369" y="2554014"/>
                              </a:cubicBezTo>
                              <a:cubicBezTo>
                                <a:pt x="1163291" y="2550598"/>
                                <a:pt x="974807" y="2574115"/>
                                <a:pt x="839038" y="2554014"/>
                              </a:cubicBezTo>
                              <a:cubicBezTo>
                                <a:pt x="703269" y="2533913"/>
                                <a:pt x="195062" y="2518135"/>
                                <a:pt x="0" y="2554014"/>
                              </a:cubicBezTo>
                              <a:cubicBezTo>
                                <a:pt x="10569" y="2388017"/>
                                <a:pt x="3531" y="2215908"/>
                                <a:pt x="0" y="1992131"/>
                              </a:cubicBezTo>
                              <a:cubicBezTo>
                                <a:pt x="-3531" y="1768354"/>
                                <a:pt x="25868" y="1611074"/>
                                <a:pt x="0" y="1430248"/>
                              </a:cubicBezTo>
                              <a:cubicBezTo>
                                <a:pt x="-25868" y="1249422"/>
                                <a:pt x="-30613" y="1042529"/>
                                <a:pt x="0" y="766204"/>
                              </a:cubicBezTo>
                              <a:cubicBezTo>
                                <a:pt x="30613" y="489879"/>
                                <a:pt x="36483" y="366037"/>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192691D2" w14:textId="495A65CE" w:rsidR="00B66E05" w:rsidRPr="008D53EF" w:rsidRDefault="00B66E05" w:rsidP="00B66E05">
                            <w:pPr>
                              <w:rPr>
                                <w:b/>
                                <w:bCs/>
                                <w:color w:val="332B2A"/>
                                <w:sz w:val="40"/>
                                <w:szCs w:val="40"/>
                                <w:lang w:val="en-US"/>
                              </w:rPr>
                            </w:pPr>
                            <w:r w:rsidRPr="008D53EF">
                              <w:rPr>
                                <w:b/>
                                <w:bCs/>
                                <w:color w:val="332B2A"/>
                                <w:sz w:val="40"/>
                                <w:szCs w:val="40"/>
                                <w:lang w:val="en-US"/>
                              </w:rPr>
                              <w:t xml:space="preserve">Where in the world of Stannah will I be working? </w:t>
                            </w:r>
                          </w:p>
                          <w:p w14:paraId="77B4E01B" w14:textId="77777777" w:rsidR="00B66E05" w:rsidRDefault="00B66E05" w:rsidP="00B66E05">
                            <w:pPr>
                              <w:rPr>
                                <w:sz w:val="21"/>
                                <w:szCs w:val="21"/>
                                <w:lang w:val="en-US"/>
                              </w:rPr>
                            </w:pPr>
                          </w:p>
                          <w:p w14:paraId="71065C33" w14:textId="77777777" w:rsidR="00B66E05" w:rsidRDefault="00B66E05" w:rsidP="00B66E05">
                            <w:pPr>
                              <w:rPr>
                                <w:sz w:val="21"/>
                                <w:szCs w:val="21"/>
                                <w:lang w:val="en-US"/>
                              </w:rPr>
                            </w:pPr>
                          </w:p>
                          <w:p w14:paraId="312E43FF" w14:textId="5205B8BF" w:rsidR="00B66E05" w:rsidRPr="000B2E17" w:rsidRDefault="00B66E05" w:rsidP="000B2E17">
                            <w:pPr>
                              <w:spacing w:line="280" w:lineRule="atLeast"/>
                              <w:rPr>
                                <w:szCs w:val="22"/>
                                <w:lang w:val="en-US"/>
                              </w:rPr>
                            </w:pPr>
                            <w:r w:rsidRPr="000B2E17">
                              <w:rPr>
                                <w:szCs w:val="22"/>
                                <w:lang w:val="en-US"/>
                              </w:rPr>
                              <w:t xml:space="preserve">You will be working in the homelift and stairlift customer service team. You and the team will take great pride in helping your customers buy a Stannah product which will in turn help them stay mobile and in their home for as long as possible. </w:t>
                            </w:r>
                          </w:p>
                          <w:p w14:paraId="408D52F3" w14:textId="08B40CC5" w:rsidR="00B66E05" w:rsidRPr="000B2E17" w:rsidRDefault="00B66E05" w:rsidP="000B2E17">
                            <w:pPr>
                              <w:spacing w:line="280" w:lineRule="atLeast"/>
                              <w:rPr>
                                <w:szCs w:val="22"/>
                                <w:lang w:val="en-US"/>
                              </w:rPr>
                            </w:pPr>
                          </w:p>
                          <w:p w14:paraId="7E5AA8E5" w14:textId="04F1639F" w:rsidR="00B66E05" w:rsidRPr="000B2E17" w:rsidRDefault="00B66E05" w:rsidP="000B2E17">
                            <w:pPr>
                              <w:spacing w:line="280" w:lineRule="atLeast"/>
                              <w:rPr>
                                <w:szCs w:val="22"/>
                                <w:lang w:val="en-US"/>
                              </w:rPr>
                            </w:pPr>
                            <w:r w:rsidRPr="000B2E17">
                              <w:rPr>
                                <w:szCs w:val="22"/>
                                <w:lang w:val="en-US"/>
                              </w:rPr>
                              <w:t xml:space="preserve">The team is based </w:t>
                            </w:r>
                            <w:r w:rsidR="00774D7B" w:rsidRPr="000B2E17">
                              <w:rPr>
                                <w:szCs w:val="22"/>
                                <w:lang w:val="en-US"/>
                              </w:rPr>
                              <w:t xml:space="preserve">at Stannah’s head office in Andover. You will sit with your 20 colleagues and be supported by a team manager and senior management team who will coach and develop your success. </w:t>
                            </w:r>
                          </w:p>
                          <w:p w14:paraId="3B876AC2" w14:textId="55177473" w:rsidR="00774D7B" w:rsidRPr="000B2E17" w:rsidRDefault="00774D7B" w:rsidP="000B2E17">
                            <w:pPr>
                              <w:spacing w:line="280" w:lineRule="atLeast"/>
                              <w:rPr>
                                <w:szCs w:val="22"/>
                                <w:lang w:val="en-US"/>
                              </w:rPr>
                            </w:pPr>
                          </w:p>
                          <w:p w14:paraId="7FDB447A" w14:textId="7AD88EEE" w:rsidR="00774D7B" w:rsidRPr="000B2E17" w:rsidRDefault="00774D7B" w:rsidP="000B2E17">
                            <w:pPr>
                              <w:spacing w:line="280" w:lineRule="atLeast"/>
                              <w:rPr>
                                <w:szCs w:val="22"/>
                              </w:rPr>
                            </w:pPr>
                            <w:r w:rsidRPr="000B2E17">
                              <w:rPr>
                                <w:szCs w:val="22"/>
                                <w:lang w:val="en-US"/>
                              </w:rPr>
                              <w:t xml:space="preserve">After you have been trained successfully and delivered your job you will have the opportunity to work in the office or partly in the office and partly at hom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39C88" id="_x0000_s1031" type="#_x0000_t202" style="position:absolute;left:0;text-align:left;margin-left:0;margin-top:391pt;width:508.2pt;height:201.1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" filled="f" stroked="f">
                <v:textbox>
                  <w:txbxContent>
                    <w:p w14:paraId="192691D2" w14:textId="495A65CE" w:rsidR="00B66E05" w:rsidRPr="008D53EF" w:rsidRDefault="00B66E05" w:rsidP="00B66E05">
                      <w:pPr>
                        <w:rPr>
                          <w:b/>
                          <w:bCs/>
                          <w:color w:val="332B2A"/>
                          <w:sz w:val="40"/>
                          <w:szCs w:val="40"/>
                          <w:lang w:val="en-US"/>
                        </w:rPr>
                      </w:pPr>
                      <w:r w:rsidRPr="008D53EF">
                        <w:rPr>
                          <w:b/>
                          <w:bCs/>
                          <w:color w:val="332B2A"/>
                          <w:sz w:val="40"/>
                          <w:szCs w:val="40"/>
                          <w:lang w:val="en-US"/>
                        </w:rPr>
                        <w:t xml:space="preserve">Where in the world of Stannah will I be working? </w:t>
                      </w:r>
                    </w:p>
                    <w:p w14:paraId="77B4E01B" w14:textId="77777777" w:rsidR="00B66E05" w:rsidRDefault="00B66E05" w:rsidP="00B66E05">
                      <w:pPr>
                        <w:rPr>
                          <w:sz w:val="21"/>
                          <w:szCs w:val="21"/>
                          <w:lang w:val="en-US"/>
                        </w:rPr>
                      </w:pPr>
                    </w:p>
                    <w:p w14:paraId="71065C33" w14:textId="77777777" w:rsidR="00B66E05" w:rsidRDefault="00B66E05" w:rsidP="00B66E05">
                      <w:pPr>
                        <w:rPr>
                          <w:sz w:val="21"/>
                          <w:szCs w:val="21"/>
                          <w:lang w:val="en-US"/>
                        </w:rPr>
                      </w:pPr>
                    </w:p>
                    <w:p w14:paraId="312E43FF" w14:textId="5205B8BF" w:rsidR="00B66E05" w:rsidRPr="000B2E17" w:rsidRDefault="00B66E05" w:rsidP="000B2E17">
                      <w:pPr>
                        <w:spacing w:line="280" w:lineRule="atLeast"/>
                        <w:rPr>
                          <w:szCs w:val="22"/>
                          <w:lang w:val="en-US"/>
                        </w:rPr>
                      </w:pPr>
                      <w:r w:rsidRPr="000B2E17">
                        <w:rPr>
                          <w:szCs w:val="22"/>
                          <w:lang w:val="en-US"/>
                        </w:rPr>
                        <w:t xml:space="preserve">You will be working in the homelift and stairlift customer service team. You and the team will take great pride in helping your customers buy a Stannah product which will in turn help them stay mobile and in their home for as long as possible. </w:t>
                      </w:r>
                    </w:p>
                    <w:p w14:paraId="408D52F3" w14:textId="08B40CC5" w:rsidR="00B66E05" w:rsidRPr="000B2E17" w:rsidRDefault="00B66E05" w:rsidP="000B2E17">
                      <w:pPr>
                        <w:spacing w:line="280" w:lineRule="atLeast"/>
                        <w:rPr>
                          <w:szCs w:val="22"/>
                          <w:lang w:val="en-US"/>
                        </w:rPr>
                      </w:pPr>
                    </w:p>
                    <w:p w14:paraId="7E5AA8E5" w14:textId="04F1639F" w:rsidR="00B66E05" w:rsidRPr="000B2E17" w:rsidRDefault="00B66E05" w:rsidP="000B2E17">
                      <w:pPr>
                        <w:spacing w:line="280" w:lineRule="atLeast"/>
                        <w:rPr>
                          <w:szCs w:val="22"/>
                          <w:lang w:val="en-US"/>
                        </w:rPr>
                      </w:pPr>
                      <w:r w:rsidRPr="000B2E17">
                        <w:rPr>
                          <w:szCs w:val="22"/>
                          <w:lang w:val="en-US"/>
                        </w:rPr>
                        <w:t xml:space="preserve">The team is based </w:t>
                      </w:r>
                      <w:r w:rsidR="00774D7B" w:rsidRPr="000B2E17">
                        <w:rPr>
                          <w:szCs w:val="22"/>
                          <w:lang w:val="en-US"/>
                        </w:rPr>
                        <w:t xml:space="preserve">at Stannah’s head office in Andover. You will sit with your 20 colleagues and be supported by a team manager and senior management team who will coach and develop your success. </w:t>
                      </w:r>
                    </w:p>
                    <w:p w14:paraId="3B876AC2" w14:textId="55177473" w:rsidR="00774D7B" w:rsidRPr="000B2E17" w:rsidRDefault="00774D7B" w:rsidP="000B2E17">
                      <w:pPr>
                        <w:spacing w:line="280" w:lineRule="atLeast"/>
                        <w:rPr>
                          <w:szCs w:val="22"/>
                          <w:lang w:val="en-US"/>
                        </w:rPr>
                      </w:pPr>
                    </w:p>
                    <w:p w14:paraId="7FDB447A" w14:textId="7AD88EEE" w:rsidR="00774D7B" w:rsidRPr="000B2E17" w:rsidRDefault="00774D7B" w:rsidP="000B2E17">
                      <w:pPr>
                        <w:spacing w:line="280" w:lineRule="atLeast"/>
                        <w:rPr>
                          <w:szCs w:val="22"/>
                        </w:rPr>
                      </w:pPr>
                      <w:r w:rsidRPr="000B2E17">
                        <w:rPr>
                          <w:szCs w:val="22"/>
                          <w:lang w:val="en-US"/>
                        </w:rPr>
                        <w:t xml:space="preserve">After you have been trained successfully and delivered your job you will have the opportunity to work in the office or partly in the office and partly at home. </w:t>
                      </w:r>
                    </w:p>
                  </w:txbxContent>
                </v:textbox>
                <w10:wrap anchorx="margin"/>
              </v:shape>
            </w:pict>
          </mc:Fallback>
        </mc:AlternateContent>
      </w:r>
      <w:r>
        <w:rPr>
          <w:noProof/>
        </w:rPr>
        <mc:AlternateContent>
          <mc:Choice Requires="wps">
            <w:drawing>
              <wp:anchor distT="45720" distB="45720" distL="114300" distR="114300" simplePos="0" relativeHeight="251667456" behindDoc="1" locked="0" layoutInCell="1" allowOverlap="1" wp14:anchorId="089285AB" wp14:editId="76FF6685">
                <wp:simplePos x="0" y="0"/>
                <wp:positionH relativeFrom="page">
                  <wp:align>left</wp:align>
                </wp:positionH>
                <wp:positionV relativeFrom="paragraph">
                  <wp:posOffset>7646275</wp:posOffset>
                </wp:positionV>
                <wp:extent cx="7557770" cy="2097865"/>
                <wp:effectExtent l="0" t="0" r="508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7770" cy="2097865"/>
                        </a:xfrm>
                        <a:prstGeom prst="rect">
                          <a:avLst/>
                        </a:prstGeom>
                        <a:solidFill>
                          <a:srgbClr val="F0AB00">
                            <a:alpha val="10000"/>
                          </a:srgbClr>
                        </a:solidFill>
                        <a:ln w="9525">
                          <a:noFill/>
                          <a:miter lim="800000"/>
                          <a:headEnd/>
                          <a:tailEnd/>
                        </a:ln>
                      </wps:spPr>
                      <wps:txbx>
                        <w:txbxContent>
                          <w:p w14:paraId="44015B31" w14:textId="1CC45DA6" w:rsidR="006D078C" w:rsidRPr="006D078C" w:rsidRDefault="006D078C" w:rsidP="006D078C">
                            <w:pPr>
                              <w:rPr>
                                <w:b/>
                                <w:bCs/>
                                <w:color w:val="CD202C"/>
                                <w:sz w:val="40"/>
                                <w:szCs w:val="40"/>
                                <w:lang w:val="en-US"/>
                              </w:rPr>
                            </w:pPr>
                            <w:r w:rsidRPr="006D078C">
                              <w:rPr>
                                <w:b/>
                                <w:bCs/>
                                <w:color w:val="CD202C"/>
                                <w:sz w:val="40"/>
                                <w:szCs w:val="40"/>
                                <w:lang w:val="en-US"/>
                              </w:rPr>
                              <w:t>Stannah values</w:t>
                            </w:r>
                          </w:p>
                          <w:p w14:paraId="1D3CBBBA" w14:textId="77777777" w:rsidR="006D078C" w:rsidRPr="006D078C" w:rsidRDefault="006D078C" w:rsidP="006D078C">
                            <w:pPr>
                              <w:rPr>
                                <w:b/>
                                <w:bCs/>
                                <w:color w:val="F0AB00"/>
                                <w:szCs w:val="22"/>
                                <w:lang w:val="en-US"/>
                              </w:rPr>
                            </w:pPr>
                          </w:p>
                          <w:p w14:paraId="4D199FA2" w14:textId="57C885AB"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take care of our customers</w:t>
                            </w:r>
                          </w:p>
                          <w:p w14:paraId="42BCCA23" w14:textId="065490E1"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People are at the heart of our business</w:t>
                            </w:r>
                          </w:p>
                          <w:p w14:paraId="7546CCD2" w14:textId="1748C9C6"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respect our suppliers</w:t>
                            </w:r>
                          </w:p>
                          <w:p w14:paraId="5E717B42" w14:textId="72042C1F"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strive to continue to improve</w:t>
                            </w:r>
                          </w:p>
                        </w:txbxContent>
                      </wps:txbx>
                      <wps:bodyPr rot="0" vert="horz" wrap="square" lIns="360000" tIns="45720" rIns="10800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9285AB" id="_x0000_s1032" type="#_x0000_t202" style="position:absolute;left:0;text-align:left;margin-left:0;margin-top:602.05pt;width:595.1pt;height:165.2pt;z-index:-25164902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" fillcolor="#f0ab00" stroked="f">
                <v:fill opacity="6682f"/>
                <v:textbox inset="10mm,,3mm">
                  <w:txbxContent>
                    <w:p w14:paraId="44015B31" w14:textId="1CC45DA6" w:rsidR="006D078C" w:rsidRPr="006D078C" w:rsidRDefault="006D078C" w:rsidP="006D078C">
                      <w:pPr>
                        <w:rPr>
                          <w:b/>
                          <w:bCs/>
                          <w:color w:val="CD202C"/>
                          <w:sz w:val="40"/>
                          <w:szCs w:val="40"/>
                          <w:lang w:val="en-US"/>
                        </w:rPr>
                      </w:pPr>
                      <w:r w:rsidRPr="006D078C">
                        <w:rPr>
                          <w:b/>
                          <w:bCs/>
                          <w:color w:val="CD202C"/>
                          <w:sz w:val="40"/>
                          <w:szCs w:val="40"/>
                          <w:lang w:val="en-US"/>
                        </w:rPr>
                        <w:t>Stannah values</w:t>
                      </w:r>
                    </w:p>
                    <w:p w14:paraId="1D3CBBBA" w14:textId="77777777" w:rsidR="006D078C" w:rsidRPr="006D078C" w:rsidRDefault="006D078C" w:rsidP="006D078C">
                      <w:pPr>
                        <w:rPr>
                          <w:b/>
                          <w:bCs/>
                          <w:color w:val="F0AB00"/>
                          <w:szCs w:val="22"/>
                          <w:lang w:val="en-US"/>
                        </w:rPr>
                      </w:pPr>
                    </w:p>
                    <w:p w14:paraId="4D199FA2" w14:textId="57C885AB"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take care of our customers</w:t>
                      </w:r>
                    </w:p>
                    <w:p w14:paraId="42BCCA23" w14:textId="065490E1"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People are at the heart of our business</w:t>
                      </w:r>
                    </w:p>
                    <w:p w14:paraId="7546CCD2" w14:textId="1748C9C6"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respect our suppliers</w:t>
                      </w:r>
                    </w:p>
                    <w:p w14:paraId="5E717B42" w14:textId="72042C1F"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strive to continue to improve</w:t>
                      </w:r>
                    </w:p>
                  </w:txbxContent>
                </v:textbox>
                <w10:wrap anchorx="page"/>
              </v:shape>
            </w:pict>
          </mc:Fallback>
        </mc:AlternateContent>
      </w:r>
      <w:r w:rsidR="00002751">
        <w:rPr>
          <w:noProof/>
        </w:rPr>
        <w:drawing>
          <wp:anchor distT="0" distB="0" distL="114300" distR="114300" simplePos="0" relativeHeight="251668480" behindDoc="1" locked="0" layoutInCell="1" allowOverlap="1" wp14:anchorId="4BE1CB1E" wp14:editId="45CDE7C7">
            <wp:simplePos x="0" y="0"/>
            <wp:positionH relativeFrom="margin">
              <wp:posOffset>4010091</wp:posOffset>
            </wp:positionH>
            <wp:positionV relativeFrom="paragraph">
              <wp:posOffset>8001263</wp:posOffset>
            </wp:positionV>
            <wp:extent cx="2047313" cy="1583140"/>
            <wp:effectExtent l="0" t="0" r="0" b="0"/>
            <wp:wrapNone/>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 company name&#10;&#10;Description automatically generated"/>
                    <pic:cNvPicPr/>
                  </pic:nvPicPr>
                  <pic:blipFill>
                    <a:blip r:embed="rId13" cstate="print">
                      <a:extLst>
                        <a:ext uri="{28A0092B-C50C-407E-A947-70E740481C1C}">
                          <a14:useLocalDpi xmlns:a14="http://schemas.microsoft.com/office/drawing/2010/main"/>
                        </a:ext>
                      </a:extLst>
                    </a:blip>
                    <a:stretch>
                      <a:fillRect/>
                    </a:stretch>
                  </pic:blipFill>
                  <pic:spPr>
                    <a:xfrm>
                      <a:off x="0" y="0"/>
                      <a:ext cx="2047313" cy="1583140"/>
                    </a:xfrm>
                    <a:prstGeom prst="rect">
                      <a:avLst/>
                    </a:prstGeom>
                  </pic:spPr>
                </pic:pic>
              </a:graphicData>
            </a:graphic>
          </wp:anchor>
        </w:drawing>
      </w:r>
    </w:p>
    <w:sectPr w:rsidR="00B66E05" w:rsidRPr="00B66E05" w:rsidSect="00B310F0">
      <w:headerReference w:type="default" r:id="rId14"/>
      <w:headerReference w:type="first" r:id="rId15"/>
      <w:footerReference w:type="first" r:id="rId16"/>
      <w:pgSz w:w="11900" w:h="16840"/>
      <w:pgMar w:top="1440" w:right="1440" w:bottom="1440" w:left="1440" w:header="284"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512DF" w14:textId="77777777" w:rsidR="00C00AC9" w:rsidRDefault="00C00AC9" w:rsidP="00C71440">
      <w:r>
        <w:separator/>
      </w:r>
    </w:p>
  </w:endnote>
  <w:endnote w:type="continuationSeparator" w:id="0">
    <w:p w14:paraId="1D1E3F36" w14:textId="77777777" w:rsidR="00C00AC9" w:rsidRDefault="00C00AC9" w:rsidP="00C71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Bold">
    <w:charset w:val="00"/>
    <w:family w:val="swiss"/>
    <w:pitch w:val="variable"/>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Times">
    <w:altName w:val="﷽﷽﷽﷽﷽﷽䦈ᗽ"/>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1C1E0" w14:textId="77777777" w:rsidR="002E62E7" w:rsidRPr="006C2759" w:rsidRDefault="00094FCC" w:rsidP="00C71440">
    <w:pPr>
      <w:pStyle w:val="Footer"/>
      <w:rPr>
        <w:sz w:val="18"/>
      </w:rPr>
    </w:pPr>
    <w:r w:rsidRPr="006C2759">
      <w:rPr>
        <w:noProof/>
        <w:sz w:val="18"/>
        <w:lang w:val="en-US" w:eastAsia="en-US"/>
      </w:rPr>
      <w:drawing>
        <wp:anchor distT="0" distB="0" distL="114300" distR="114300" simplePos="0" relativeHeight="251662336" behindDoc="1" locked="0" layoutInCell="1" allowOverlap="1" wp14:anchorId="18A5F6CA" wp14:editId="31F96432">
          <wp:simplePos x="0" y="0"/>
          <wp:positionH relativeFrom="column">
            <wp:posOffset>0</wp:posOffset>
          </wp:positionH>
          <wp:positionV relativeFrom="paragraph">
            <wp:posOffset>6574155</wp:posOffset>
          </wp:positionV>
          <wp:extent cx="5756275" cy="3044825"/>
          <wp:effectExtent l="0" t="0" r="952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footer.png"/>
                  <pic:cNvPicPr/>
                </pic:nvPicPr>
                <pic:blipFill>
                  <a:blip r:embed="rId1">
                    <a:extLst>
                      <a:ext uri="{28A0092B-C50C-407E-A947-70E740481C1C}">
                        <a14:useLocalDpi xmlns:a14="http://schemas.microsoft.com/office/drawing/2010/main" val="0"/>
                      </a:ext>
                    </a:extLst>
                  </a:blip>
                  <a:stretch>
                    <a:fillRect/>
                  </a:stretch>
                </pic:blipFill>
                <pic:spPr>
                  <a:xfrm>
                    <a:off x="0" y="0"/>
                    <a:ext cx="5756275" cy="304482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98A8F7" w14:textId="77777777" w:rsidR="00C00AC9" w:rsidRDefault="00C00AC9" w:rsidP="00C71440">
      <w:r>
        <w:separator/>
      </w:r>
    </w:p>
  </w:footnote>
  <w:footnote w:type="continuationSeparator" w:id="0">
    <w:p w14:paraId="45CF0E51" w14:textId="77777777" w:rsidR="00C00AC9" w:rsidRDefault="00C00AC9" w:rsidP="00C714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1B536" w14:textId="77777777" w:rsidR="00B310F0" w:rsidRDefault="00096E6B">
    <w:pPr>
      <w:pStyle w:val="Header"/>
    </w:pPr>
    <w:r>
      <w:rPr>
        <w:noProof/>
      </w:rPr>
      <w:drawing>
        <wp:anchor distT="0" distB="0" distL="114300" distR="114300" simplePos="0" relativeHeight="251683840" behindDoc="1" locked="0" layoutInCell="1" allowOverlap="1" wp14:anchorId="2DE66ED0" wp14:editId="7C35F361">
          <wp:simplePos x="0" y="0"/>
          <wp:positionH relativeFrom="page">
            <wp:align>right</wp:align>
          </wp:positionH>
          <wp:positionV relativeFrom="page">
            <wp:align>top</wp:align>
          </wp:positionV>
          <wp:extent cx="7258074" cy="1023042"/>
          <wp:effectExtent l="0" t="0" r="0" b="571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inuation-header.jpg"/>
                  <pic:cNvPicPr/>
                </pic:nvPicPr>
                <pic:blipFill>
                  <a:blip r:embed="rId1"/>
                  <a:stretch>
                    <a:fillRect/>
                  </a:stretch>
                </pic:blipFill>
                <pic:spPr>
                  <a:xfrm>
                    <a:off x="0" y="0"/>
                    <a:ext cx="7258074" cy="102304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E9750" w14:textId="77777777" w:rsidR="002E62E7" w:rsidRDefault="00B310F0" w:rsidP="00C71440">
    <w:r>
      <w:rPr>
        <w:noProof/>
      </w:rPr>
      <w:drawing>
        <wp:anchor distT="0" distB="0" distL="114300" distR="114300" simplePos="0" relativeHeight="251685888" behindDoc="1" locked="0" layoutInCell="1" allowOverlap="1" wp14:anchorId="3CC6DDEE" wp14:editId="343CB985">
          <wp:simplePos x="0" y="0"/>
          <wp:positionH relativeFrom="page">
            <wp:align>right</wp:align>
          </wp:positionH>
          <wp:positionV relativeFrom="page">
            <wp:align>top</wp:align>
          </wp:positionV>
          <wp:extent cx="7258074" cy="1023042"/>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inuation-header.jpg"/>
                  <pic:cNvPicPr/>
                </pic:nvPicPr>
                <pic:blipFill>
                  <a:blip r:embed="rId1"/>
                  <a:stretch>
                    <a:fillRect/>
                  </a:stretch>
                </pic:blipFill>
                <pic:spPr>
                  <a:xfrm>
                    <a:off x="0" y="0"/>
                    <a:ext cx="7258074" cy="1023042"/>
                  </a:xfrm>
                  <a:prstGeom prst="rect">
                    <a:avLst/>
                  </a:prstGeom>
                </pic:spPr>
              </pic:pic>
            </a:graphicData>
          </a:graphic>
          <wp14:sizeRelH relativeFrom="margin">
            <wp14:pctWidth>0</wp14:pctWidth>
          </wp14:sizeRelH>
          <wp14:sizeRelV relativeFrom="margin">
            <wp14:pctHeight>0</wp14:pctHeight>
          </wp14:sizeRelV>
        </wp:anchor>
      </w:drawing>
    </w:r>
    <w:r w:rsidR="00B3219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E544D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0E2530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F062F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AB204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FAC57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4B2E45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D0B7F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836CD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C9287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2DC6DA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6E1CEA"/>
    <w:lvl w:ilvl="0">
      <w:start w:val="1"/>
      <w:numFmt w:val="bullet"/>
      <w:lvlText w:val="•"/>
      <w:lvlJc w:val="left"/>
      <w:pPr>
        <w:tabs>
          <w:tab w:val="num" w:pos="360"/>
        </w:tabs>
        <w:ind w:left="360" w:hanging="360"/>
      </w:pPr>
      <w:rPr>
        <w:rFonts w:ascii="Myriad Pro Bold" w:hAnsi="Myriad Pro Bold" w:hint="default"/>
        <w:color w:val="FF6600"/>
        <w:sz w:val="24"/>
      </w:rPr>
    </w:lvl>
  </w:abstractNum>
  <w:abstractNum w:abstractNumId="11" w15:restartNumberingAfterBreak="0">
    <w:nsid w:val="07AC7986"/>
    <w:multiLevelType w:val="multilevel"/>
    <w:tmpl w:val="488ECA46"/>
    <w:lvl w:ilvl="0">
      <w:start w:val="1"/>
      <w:numFmt w:val="bullet"/>
      <w:lvlText w:val="•"/>
      <w:lvlJc w:val="left"/>
      <w:pPr>
        <w:tabs>
          <w:tab w:val="num" w:pos="340"/>
        </w:tabs>
        <w:ind w:left="340" w:hanging="283"/>
      </w:pPr>
      <w:rPr>
        <w:rFonts w:ascii="Myriad Pro Bold" w:hAnsi="Myriad Pro Bold" w:hint="default"/>
        <w:color w:val="FF6600"/>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B7D7712"/>
    <w:multiLevelType w:val="hybridMultilevel"/>
    <w:tmpl w:val="96362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896C33"/>
    <w:multiLevelType w:val="hybridMultilevel"/>
    <w:tmpl w:val="712E9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06050F"/>
    <w:multiLevelType w:val="hybridMultilevel"/>
    <w:tmpl w:val="95CE7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66391D"/>
    <w:multiLevelType w:val="multilevel"/>
    <w:tmpl w:val="65D61B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1050D1"/>
    <w:multiLevelType w:val="hybridMultilevel"/>
    <w:tmpl w:val="488ECA46"/>
    <w:lvl w:ilvl="0" w:tplc="FCD0AC28">
      <w:start w:val="1"/>
      <w:numFmt w:val="bullet"/>
      <w:lvlText w:val="•"/>
      <w:lvlJc w:val="left"/>
      <w:pPr>
        <w:tabs>
          <w:tab w:val="num" w:pos="340"/>
        </w:tabs>
        <w:ind w:left="340" w:hanging="283"/>
      </w:pPr>
      <w:rPr>
        <w:rFonts w:ascii="Myriad Pro Bold" w:hAnsi="Myriad Pro Bold" w:hint="default"/>
        <w:color w:val="FF6600"/>
        <w:sz w:val="24"/>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CE4FD7"/>
    <w:multiLevelType w:val="hybridMultilevel"/>
    <w:tmpl w:val="5F1ABDC0"/>
    <w:lvl w:ilvl="0" w:tplc="7FDC916C">
      <w:start w:val="1"/>
      <w:numFmt w:val="bullet"/>
      <w:lvlText w:val=""/>
      <w:lvlJc w:val="left"/>
      <w:pPr>
        <w:ind w:left="360" w:hanging="360"/>
      </w:pPr>
      <w:rPr>
        <w:rFonts w:ascii="Wingdings" w:hAnsi="Wingdings" w:hint="default"/>
        <w:color w:val="FF660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BDF76F2"/>
    <w:multiLevelType w:val="hybridMultilevel"/>
    <w:tmpl w:val="E49E2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EF58ED"/>
    <w:multiLevelType w:val="hybridMultilevel"/>
    <w:tmpl w:val="0D96B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D73F78"/>
    <w:multiLevelType w:val="hybridMultilevel"/>
    <w:tmpl w:val="65D6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0C0BAC"/>
    <w:multiLevelType w:val="hybridMultilevel"/>
    <w:tmpl w:val="D6422674"/>
    <w:lvl w:ilvl="0" w:tplc="A9B28DA0">
      <w:start w:val="1"/>
      <w:numFmt w:val="bullet"/>
      <w:lvlText w:val=""/>
      <w:lvlJc w:val="left"/>
      <w:pPr>
        <w:ind w:left="720" w:hanging="360"/>
      </w:pPr>
      <w:rPr>
        <w:rFonts w:ascii="Symbol" w:hAnsi="Symbol" w:hint="default"/>
        <w:color w:val="CD202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DC3956"/>
    <w:multiLevelType w:val="hybridMultilevel"/>
    <w:tmpl w:val="A5482EA0"/>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A35225C"/>
    <w:multiLevelType w:val="hybridMultilevel"/>
    <w:tmpl w:val="BF3C1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0591910">
    <w:abstractNumId w:val="22"/>
  </w:num>
  <w:num w:numId="2" w16cid:durableId="1201432215">
    <w:abstractNumId w:val="16"/>
  </w:num>
  <w:num w:numId="3" w16cid:durableId="901873089">
    <w:abstractNumId w:val="11"/>
  </w:num>
  <w:num w:numId="4" w16cid:durableId="1768840185">
    <w:abstractNumId w:val="10"/>
  </w:num>
  <w:num w:numId="5" w16cid:durableId="193925022">
    <w:abstractNumId w:val="8"/>
  </w:num>
  <w:num w:numId="6" w16cid:durableId="121074944">
    <w:abstractNumId w:val="7"/>
  </w:num>
  <w:num w:numId="7" w16cid:durableId="999500090">
    <w:abstractNumId w:val="6"/>
  </w:num>
  <w:num w:numId="8" w16cid:durableId="2063556548">
    <w:abstractNumId w:val="5"/>
  </w:num>
  <w:num w:numId="9" w16cid:durableId="489371564">
    <w:abstractNumId w:val="9"/>
  </w:num>
  <w:num w:numId="10" w16cid:durableId="1123692825">
    <w:abstractNumId w:val="4"/>
  </w:num>
  <w:num w:numId="11" w16cid:durableId="1441294983">
    <w:abstractNumId w:val="3"/>
  </w:num>
  <w:num w:numId="12" w16cid:durableId="1823816898">
    <w:abstractNumId w:val="2"/>
  </w:num>
  <w:num w:numId="13" w16cid:durableId="752969781">
    <w:abstractNumId w:val="1"/>
  </w:num>
  <w:num w:numId="14" w16cid:durableId="2124642110">
    <w:abstractNumId w:val="0"/>
  </w:num>
  <w:num w:numId="15" w16cid:durableId="531765428">
    <w:abstractNumId w:val="13"/>
  </w:num>
  <w:num w:numId="16" w16cid:durableId="1192113126">
    <w:abstractNumId w:val="20"/>
  </w:num>
  <w:num w:numId="17" w16cid:durableId="1066151085">
    <w:abstractNumId w:val="15"/>
  </w:num>
  <w:num w:numId="18" w16cid:durableId="322126226">
    <w:abstractNumId w:val="17"/>
  </w:num>
  <w:num w:numId="19" w16cid:durableId="1295869129">
    <w:abstractNumId w:val="21"/>
  </w:num>
  <w:num w:numId="20" w16cid:durableId="608051314">
    <w:abstractNumId w:val="19"/>
  </w:num>
  <w:num w:numId="21" w16cid:durableId="1755585735">
    <w:abstractNumId w:val="12"/>
  </w:num>
  <w:num w:numId="22" w16cid:durableId="587734245">
    <w:abstractNumId w:val="23"/>
  </w:num>
  <w:num w:numId="23" w16cid:durableId="2012488078">
    <w:abstractNumId w:val="18"/>
  </w:num>
  <w:num w:numId="24" w16cid:durableId="19863557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0" w:nlCheck="1" w:checkStyle="0"/>
  <w:activeWritingStyle w:appName="MSWord" w:lang="en-US" w:vendorID="64" w:dllVersion="4096" w:nlCheck="1" w:checkStyle="0"/>
  <w:proofState w:spelling="clean" w:grammar="clean"/>
  <w:defaultTabStop w:val="28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zS0NDczMDQ3NDZQ0lEKTi0uzszPAykwqQUAv821yywAAAA="/>
  </w:docVars>
  <w:rsids>
    <w:rsidRoot w:val="00CC65D0"/>
    <w:rsid w:val="00002751"/>
    <w:rsid w:val="000213A3"/>
    <w:rsid w:val="00026B27"/>
    <w:rsid w:val="00042C18"/>
    <w:rsid w:val="000942E3"/>
    <w:rsid w:val="00094FCC"/>
    <w:rsid w:val="00096E6B"/>
    <w:rsid w:val="0009765D"/>
    <w:rsid w:val="000B2E17"/>
    <w:rsid w:val="000F4928"/>
    <w:rsid w:val="000F6312"/>
    <w:rsid w:val="001136C2"/>
    <w:rsid w:val="0015334D"/>
    <w:rsid w:val="00162C04"/>
    <w:rsid w:val="001669DB"/>
    <w:rsid w:val="001A3407"/>
    <w:rsid w:val="001E6E90"/>
    <w:rsid w:val="002061B2"/>
    <w:rsid w:val="00212E63"/>
    <w:rsid w:val="00217F66"/>
    <w:rsid w:val="0022669C"/>
    <w:rsid w:val="002316DA"/>
    <w:rsid w:val="002351F2"/>
    <w:rsid w:val="002400FC"/>
    <w:rsid w:val="00242817"/>
    <w:rsid w:val="00264C9B"/>
    <w:rsid w:val="00267344"/>
    <w:rsid w:val="002B2A54"/>
    <w:rsid w:val="002C09E6"/>
    <w:rsid w:val="002C5E09"/>
    <w:rsid w:val="002D5F54"/>
    <w:rsid w:val="002E60D0"/>
    <w:rsid w:val="002E62E7"/>
    <w:rsid w:val="002F5141"/>
    <w:rsid w:val="002F53DE"/>
    <w:rsid w:val="0031664B"/>
    <w:rsid w:val="003255FD"/>
    <w:rsid w:val="00333A78"/>
    <w:rsid w:val="0033759C"/>
    <w:rsid w:val="003609EB"/>
    <w:rsid w:val="00372A46"/>
    <w:rsid w:val="00372ECD"/>
    <w:rsid w:val="00387C4A"/>
    <w:rsid w:val="003A51F9"/>
    <w:rsid w:val="003B418B"/>
    <w:rsid w:val="00401D02"/>
    <w:rsid w:val="004103D9"/>
    <w:rsid w:val="00423792"/>
    <w:rsid w:val="00443A37"/>
    <w:rsid w:val="00453E9B"/>
    <w:rsid w:val="004557E6"/>
    <w:rsid w:val="00472391"/>
    <w:rsid w:val="004724AA"/>
    <w:rsid w:val="00474EFB"/>
    <w:rsid w:val="004C31C1"/>
    <w:rsid w:val="004C444E"/>
    <w:rsid w:val="00543BB2"/>
    <w:rsid w:val="00544776"/>
    <w:rsid w:val="00556657"/>
    <w:rsid w:val="005940A3"/>
    <w:rsid w:val="005A20DA"/>
    <w:rsid w:val="005D27B5"/>
    <w:rsid w:val="005D3C37"/>
    <w:rsid w:val="005E594A"/>
    <w:rsid w:val="00602670"/>
    <w:rsid w:val="006454C1"/>
    <w:rsid w:val="00664CE5"/>
    <w:rsid w:val="00666E34"/>
    <w:rsid w:val="00683577"/>
    <w:rsid w:val="006A5D5F"/>
    <w:rsid w:val="006C2759"/>
    <w:rsid w:val="006D078C"/>
    <w:rsid w:val="006D4F65"/>
    <w:rsid w:val="006D684C"/>
    <w:rsid w:val="006E7572"/>
    <w:rsid w:val="007106F0"/>
    <w:rsid w:val="00727CBD"/>
    <w:rsid w:val="00736849"/>
    <w:rsid w:val="0073784E"/>
    <w:rsid w:val="0076143A"/>
    <w:rsid w:val="00762F1A"/>
    <w:rsid w:val="00774D7B"/>
    <w:rsid w:val="0078067A"/>
    <w:rsid w:val="007B60A0"/>
    <w:rsid w:val="0084377E"/>
    <w:rsid w:val="00850FE4"/>
    <w:rsid w:val="00865DB4"/>
    <w:rsid w:val="00871AAA"/>
    <w:rsid w:val="008900A8"/>
    <w:rsid w:val="008C0A77"/>
    <w:rsid w:val="008C238B"/>
    <w:rsid w:val="008D53EF"/>
    <w:rsid w:val="008E39D9"/>
    <w:rsid w:val="009145E3"/>
    <w:rsid w:val="00933362"/>
    <w:rsid w:val="00943080"/>
    <w:rsid w:val="009E092B"/>
    <w:rsid w:val="009F4BE9"/>
    <w:rsid w:val="00A34748"/>
    <w:rsid w:val="00A350B7"/>
    <w:rsid w:val="00A35412"/>
    <w:rsid w:val="00A43386"/>
    <w:rsid w:val="00A534E1"/>
    <w:rsid w:val="00A72BB2"/>
    <w:rsid w:val="00A877D8"/>
    <w:rsid w:val="00A918C9"/>
    <w:rsid w:val="00B0121B"/>
    <w:rsid w:val="00B101E5"/>
    <w:rsid w:val="00B2653F"/>
    <w:rsid w:val="00B310F0"/>
    <w:rsid w:val="00B3219E"/>
    <w:rsid w:val="00B55DE1"/>
    <w:rsid w:val="00B66E05"/>
    <w:rsid w:val="00B84F31"/>
    <w:rsid w:val="00BC3BB9"/>
    <w:rsid w:val="00BE09BD"/>
    <w:rsid w:val="00C00AC9"/>
    <w:rsid w:val="00C12BC4"/>
    <w:rsid w:val="00C2401E"/>
    <w:rsid w:val="00C523ED"/>
    <w:rsid w:val="00C63478"/>
    <w:rsid w:val="00C71440"/>
    <w:rsid w:val="00C72D90"/>
    <w:rsid w:val="00C7762F"/>
    <w:rsid w:val="00C84FAD"/>
    <w:rsid w:val="00CA7DFC"/>
    <w:rsid w:val="00CC0859"/>
    <w:rsid w:val="00CC156A"/>
    <w:rsid w:val="00CC65D0"/>
    <w:rsid w:val="00CC681C"/>
    <w:rsid w:val="00D610D9"/>
    <w:rsid w:val="00D621F1"/>
    <w:rsid w:val="00D9732E"/>
    <w:rsid w:val="00E27AAE"/>
    <w:rsid w:val="00E66AD6"/>
    <w:rsid w:val="00E83341"/>
    <w:rsid w:val="00E915B6"/>
    <w:rsid w:val="00EA2735"/>
    <w:rsid w:val="00EF22E0"/>
    <w:rsid w:val="00EF5FF1"/>
    <w:rsid w:val="00EF767C"/>
    <w:rsid w:val="00F042B7"/>
    <w:rsid w:val="00F12753"/>
    <w:rsid w:val="00F575D8"/>
    <w:rsid w:val="00F718E9"/>
    <w:rsid w:val="00F74E6C"/>
    <w:rsid w:val="00FA27F1"/>
    <w:rsid w:val="00FC0624"/>
    <w:rsid w:val="00FC3711"/>
    <w:rsid w:val="00FF35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ED3CC25"/>
  <w15:docId w15:val="{5B2A91B1-7458-419B-A076-D17506C96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yriad Pro" w:eastAsiaTheme="minorEastAsia" w:hAnsi="Myriad Pro" w:cs="Times New Roman"/>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900A8"/>
    <w:pPr>
      <w:keepLines/>
      <w:suppressAutoHyphens/>
      <w:autoSpaceDE w:val="0"/>
      <w:autoSpaceDN w:val="0"/>
      <w:adjustRightInd w:val="0"/>
    </w:pPr>
    <w:rPr>
      <w:rFonts w:ascii="Arial" w:hAnsi="Arial" w:cs="Arial"/>
      <w:sz w:val="22"/>
    </w:rPr>
  </w:style>
  <w:style w:type="paragraph" w:styleId="Heading1">
    <w:name w:val="heading 1"/>
    <w:basedOn w:val="Headings"/>
    <w:next w:val="Normal"/>
    <w:uiPriority w:val="2"/>
    <w:qFormat/>
    <w:rsid w:val="00026B27"/>
    <w:pPr>
      <w:outlineLvl w:val="0"/>
    </w:pPr>
  </w:style>
  <w:style w:type="paragraph" w:styleId="Heading2">
    <w:name w:val="heading 2"/>
    <w:basedOn w:val="Heading1"/>
    <w:next w:val="Normal"/>
    <w:uiPriority w:val="2"/>
    <w:qFormat/>
    <w:rsid w:val="00026B27"/>
    <w:pPr>
      <w:outlineLvl w:val="1"/>
    </w:pPr>
  </w:style>
  <w:style w:type="paragraph" w:styleId="Heading3">
    <w:name w:val="heading 3"/>
    <w:basedOn w:val="Heading2"/>
    <w:next w:val="Normal"/>
    <w:uiPriority w:val="2"/>
    <w:qFormat/>
    <w:rsid w:val="00026B27"/>
    <w:pPr>
      <w:outlineLvl w:val="2"/>
    </w:pPr>
  </w:style>
  <w:style w:type="paragraph" w:styleId="Heading5">
    <w:name w:val="heading 5"/>
    <w:basedOn w:val="Normal"/>
    <w:next w:val="Normal"/>
    <w:link w:val="Heading5Char"/>
    <w:uiPriority w:val="9"/>
    <w:semiHidden/>
    <w:unhideWhenUsed/>
    <w:qFormat/>
    <w:rsid w:val="000942E3"/>
    <w:pPr>
      <w:keepNext/>
      <w:spacing w:before="200"/>
      <w:outlineLvl w:val="4"/>
    </w:pPr>
    <w:rPr>
      <w:rFonts w:asciiTheme="majorHAnsi" w:eastAsiaTheme="majorEastAsia" w:hAnsiTheme="majorHAnsi" w:cstheme="majorBidi"/>
      <w:color w:val="661015"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44F16"/>
    <w:rPr>
      <w:rFonts w:ascii="Lucida Grande" w:hAnsi="Lucida Grande"/>
      <w:sz w:val="18"/>
      <w:szCs w:val="18"/>
    </w:rPr>
  </w:style>
  <w:style w:type="paragraph" w:styleId="Footer">
    <w:name w:val="footer"/>
    <w:basedOn w:val="Normal"/>
    <w:semiHidden/>
    <w:rsid w:val="00A02618"/>
    <w:pPr>
      <w:tabs>
        <w:tab w:val="center" w:pos="4320"/>
        <w:tab w:val="right" w:pos="8640"/>
      </w:tabs>
    </w:pPr>
  </w:style>
  <w:style w:type="paragraph" w:customStyle="1" w:styleId="Headings">
    <w:name w:val="Headings"/>
    <w:qFormat/>
    <w:rsid w:val="00CC156A"/>
    <w:rPr>
      <w:rFonts w:ascii="Arial" w:hAnsi="Arial" w:cs="Arial"/>
      <w:b/>
      <w:color w:val="332B2A"/>
      <w:sz w:val="26"/>
      <w:szCs w:val="28"/>
    </w:rPr>
  </w:style>
  <w:style w:type="character" w:styleId="Hyperlink">
    <w:name w:val="Hyperlink"/>
    <w:basedOn w:val="DefaultParagraphFont"/>
    <w:uiPriority w:val="99"/>
    <w:unhideWhenUsed/>
    <w:rsid w:val="00871AAA"/>
    <w:rPr>
      <w:color w:val="85A202" w:themeColor="hyperlink"/>
      <w:u w:val="single"/>
    </w:rPr>
  </w:style>
  <w:style w:type="character" w:customStyle="1" w:styleId="Heading5Char">
    <w:name w:val="Heading 5 Char"/>
    <w:basedOn w:val="DefaultParagraphFont"/>
    <w:link w:val="Heading5"/>
    <w:uiPriority w:val="9"/>
    <w:semiHidden/>
    <w:rsid w:val="000942E3"/>
    <w:rPr>
      <w:rFonts w:asciiTheme="majorHAnsi" w:eastAsiaTheme="majorEastAsia" w:hAnsiTheme="majorHAnsi" w:cstheme="majorBidi"/>
      <w:color w:val="661015" w:themeColor="accent1" w:themeShade="7F"/>
      <w:sz w:val="22"/>
      <w:szCs w:val="22"/>
    </w:rPr>
  </w:style>
  <w:style w:type="paragraph" w:styleId="NormalWeb">
    <w:name w:val="Normal (Web)"/>
    <w:basedOn w:val="Normal"/>
    <w:uiPriority w:val="99"/>
    <w:unhideWhenUsed/>
    <w:rsid w:val="000942E3"/>
    <w:pPr>
      <w:keepLines w:val="0"/>
      <w:suppressAutoHyphens w:val="0"/>
      <w:spacing w:before="100" w:beforeAutospacing="1" w:after="100" w:afterAutospacing="1"/>
    </w:pPr>
    <w:rPr>
      <w:rFonts w:ascii="Times" w:hAnsi="Times"/>
      <w:sz w:val="20"/>
      <w:szCs w:val="20"/>
      <w:lang w:eastAsia="en-US"/>
    </w:rPr>
  </w:style>
  <w:style w:type="paragraph" w:styleId="ListParagraph">
    <w:name w:val="List Paragraph"/>
    <w:basedOn w:val="Normal"/>
    <w:uiPriority w:val="34"/>
    <w:qFormat/>
    <w:rsid w:val="000942E3"/>
    <w:pPr>
      <w:ind w:left="720"/>
      <w:contextualSpacing/>
    </w:pPr>
  </w:style>
  <w:style w:type="paragraph" w:customStyle="1" w:styleId="Mainbody">
    <w:name w:val="Main body"/>
    <w:qFormat/>
    <w:rsid w:val="00B101E5"/>
    <w:rPr>
      <w:rFonts w:ascii="Arial" w:hAnsi="Arial" w:cs="Arial"/>
      <w:sz w:val="22"/>
    </w:rPr>
  </w:style>
  <w:style w:type="character" w:styleId="Strong">
    <w:name w:val="Strong"/>
    <w:basedOn w:val="DefaultParagraphFont"/>
    <w:uiPriority w:val="22"/>
    <w:qFormat/>
    <w:rsid w:val="002F53DE"/>
    <w:rPr>
      <w:rFonts w:ascii="Arial" w:hAnsi="Arial"/>
      <w:b/>
      <w:bCs/>
      <w:sz w:val="24"/>
    </w:rPr>
  </w:style>
  <w:style w:type="character" w:styleId="IntenseEmphasis">
    <w:name w:val="Intense Emphasis"/>
    <w:basedOn w:val="DefaultParagraphFont"/>
    <w:uiPriority w:val="21"/>
    <w:qFormat/>
    <w:rsid w:val="002F53DE"/>
    <w:rPr>
      <w:i/>
      <w:iCs/>
      <w:color w:val="CD202C" w:themeColor="accent1"/>
    </w:rPr>
  </w:style>
  <w:style w:type="paragraph" w:styleId="Header">
    <w:name w:val="header"/>
    <w:basedOn w:val="Normal"/>
    <w:link w:val="HeaderChar"/>
    <w:uiPriority w:val="99"/>
    <w:unhideWhenUsed/>
    <w:rsid w:val="004C444E"/>
    <w:pPr>
      <w:tabs>
        <w:tab w:val="center" w:pos="4513"/>
        <w:tab w:val="right" w:pos="9026"/>
      </w:tabs>
    </w:pPr>
  </w:style>
  <w:style w:type="character" w:customStyle="1" w:styleId="HeaderChar">
    <w:name w:val="Header Char"/>
    <w:basedOn w:val="DefaultParagraphFont"/>
    <w:link w:val="Header"/>
    <w:uiPriority w:val="99"/>
    <w:rsid w:val="004C444E"/>
    <w:rPr>
      <w:rFonts w:ascii="Arial" w:hAnsi="Arial"/>
      <w:szCs w:val="22"/>
    </w:rPr>
  </w:style>
  <w:style w:type="paragraph" w:styleId="NoSpacing">
    <w:name w:val="No Spacing"/>
    <w:uiPriority w:val="1"/>
    <w:qFormat/>
    <w:rsid w:val="00B101E5"/>
    <w:pPr>
      <w:keepLines/>
      <w:suppressAutoHyphens/>
      <w:autoSpaceDE w:val="0"/>
      <w:autoSpaceDN w:val="0"/>
      <w:adjustRightInd w:val="0"/>
    </w:pPr>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617116">
      <w:bodyDiv w:val="1"/>
      <w:marLeft w:val="0"/>
      <w:marRight w:val="0"/>
      <w:marTop w:val="0"/>
      <w:marBottom w:val="0"/>
      <w:divBdr>
        <w:top w:val="none" w:sz="0" w:space="0" w:color="auto"/>
        <w:left w:val="none" w:sz="0" w:space="0" w:color="auto"/>
        <w:bottom w:val="none" w:sz="0" w:space="0" w:color="auto"/>
        <w:right w:val="none" w:sz="0" w:space="0" w:color="auto"/>
      </w:divBdr>
    </w:div>
    <w:div w:id="362482990">
      <w:bodyDiv w:val="1"/>
      <w:marLeft w:val="0"/>
      <w:marRight w:val="0"/>
      <w:marTop w:val="0"/>
      <w:marBottom w:val="0"/>
      <w:divBdr>
        <w:top w:val="none" w:sz="0" w:space="0" w:color="auto"/>
        <w:left w:val="none" w:sz="0" w:space="0" w:color="auto"/>
        <w:bottom w:val="none" w:sz="0" w:space="0" w:color="auto"/>
        <w:right w:val="none" w:sz="0" w:space="0" w:color="auto"/>
      </w:divBdr>
      <w:divsChild>
        <w:div w:id="430665893">
          <w:marLeft w:val="270"/>
          <w:marRight w:val="270"/>
          <w:marTop w:val="0"/>
          <w:marBottom w:val="0"/>
          <w:divBdr>
            <w:top w:val="none" w:sz="0" w:space="0" w:color="auto"/>
            <w:left w:val="none" w:sz="0" w:space="0" w:color="auto"/>
            <w:bottom w:val="none" w:sz="0" w:space="0" w:color="auto"/>
            <w:right w:val="none" w:sz="0" w:space="0" w:color="auto"/>
          </w:divBdr>
        </w:div>
        <w:div w:id="614948638">
          <w:marLeft w:val="270"/>
          <w:marRight w:val="270"/>
          <w:marTop w:val="0"/>
          <w:marBottom w:val="0"/>
          <w:divBdr>
            <w:top w:val="none" w:sz="0" w:space="0" w:color="auto"/>
            <w:left w:val="none" w:sz="0" w:space="0" w:color="auto"/>
            <w:bottom w:val="none" w:sz="0" w:space="0" w:color="auto"/>
            <w:right w:val="none" w:sz="0" w:space="0" w:color="auto"/>
          </w:divBdr>
        </w:div>
      </w:divsChild>
    </w:div>
    <w:div w:id="368800969">
      <w:bodyDiv w:val="1"/>
      <w:marLeft w:val="0"/>
      <w:marRight w:val="0"/>
      <w:marTop w:val="0"/>
      <w:marBottom w:val="0"/>
      <w:divBdr>
        <w:top w:val="none" w:sz="0" w:space="0" w:color="auto"/>
        <w:left w:val="none" w:sz="0" w:space="0" w:color="auto"/>
        <w:bottom w:val="none" w:sz="0" w:space="0" w:color="auto"/>
        <w:right w:val="none" w:sz="0" w:space="0" w:color="auto"/>
      </w:divBdr>
    </w:div>
    <w:div w:id="620309088">
      <w:bodyDiv w:val="1"/>
      <w:marLeft w:val="0"/>
      <w:marRight w:val="0"/>
      <w:marTop w:val="0"/>
      <w:marBottom w:val="0"/>
      <w:divBdr>
        <w:top w:val="none" w:sz="0" w:space="0" w:color="auto"/>
        <w:left w:val="none" w:sz="0" w:space="0" w:color="auto"/>
        <w:bottom w:val="none" w:sz="0" w:space="0" w:color="auto"/>
        <w:right w:val="none" w:sz="0" w:space="0" w:color="auto"/>
      </w:divBdr>
    </w:div>
    <w:div w:id="769928845">
      <w:bodyDiv w:val="1"/>
      <w:marLeft w:val="0"/>
      <w:marRight w:val="0"/>
      <w:marTop w:val="0"/>
      <w:marBottom w:val="0"/>
      <w:divBdr>
        <w:top w:val="none" w:sz="0" w:space="0" w:color="auto"/>
        <w:left w:val="none" w:sz="0" w:space="0" w:color="auto"/>
        <w:bottom w:val="none" w:sz="0" w:space="0" w:color="auto"/>
        <w:right w:val="none" w:sz="0" w:space="0" w:color="auto"/>
      </w:divBdr>
    </w:div>
    <w:div w:id="844511439">
      <w:bodyDiv w:val="1"/>
      <w:marLeft w:val="0"/>
      <w:marRight w:val="0"/>
      <w:marTop w:val="0"/>
      <w:marBottom w:val="0"/>
      <w:divBdr>
        <w:top w:val="none" w:sz="0" w:space="0" w:color="auto"/>
        <w:left w:val="none" w:sz="0" w:space="0" w:color="auto"/>
        <w:bottom w:val="none" w:sz="0" w:space="0" w:color="auto"/>
        <w:right w:val="none" w:sz="0" w:space="0" w:color="auto"/>
      </w:divBdr>
    </w:div>
    <w:div w:id="877013313">
      <w:bodyDiv w:val="1"/>
      <w:marLeft w:val="0"/>
      <w:marRight w:val="0"/>
      <w:marTop w:val="0"/>
      <w:marBottom w:val="0"/>
      <w:divBdr>
        <w:top w:val="none" w:sz="0" w:space="0" w:color="auto"/>
        <w:left w:val="none" w:sz="0" w:space="0" w:color="auto"/>
        <w:bottom w:val="none" w:sz="0" w:space="0" w:color="auto"/>
        <w:right w:val="none" w:sz="0" w:space="0" w:color="auto"/>
      </w:divBdr>
    </w:div>
    <w:div w:id="1054040242">
      <w:bodyDiv w:val="1"/>
      <w:marLeft w:val="0"/>
      <w:marRight w:val="0"/>
      <w:marTop w:val="0"/>
      <w:marBottom w:val="0"/>
      <w:divBdr>
        <w:top w:val="none" w:sz="0" w:space="0" w:color="auto"/>
        <w:left w:val="none" w:sz="0" w:space="0" w:color="auto"/>
        <w:bottom w:val="none" w:sz="0" w:space="0" w:color="auto"/>
        <w:right w:val="none" w:sz="0" w:space="0" w:color="auto"/>
      </w:divBdr>
    </w:div>
    <w:div w:id="1088427473">
      <w:bodyDiv w:val="1"/>
      <w:marLeft w:val="0"/>
      <w:marRight w:val="0"/>
      <w:marTop w:val="0"/>
      <w:marBottom w:val="0"/>
      <w:divBdr>
        <w:top w:val="none" w:sz="0" w:space="0" w:color="auto"/>
        <w:left w:val="none" w:sz="0" w:space="0" w:color="auto"/>
        <w:bottom w:val="none" w:sz="0" w:space="0" w:color="auto"/>
        <w:right w:val="none" w:sz="0" w:space="0" w:color="auto"/>
      </w:divBdr>
    </w:div>
    <w:div w:id="1151753484">
      <w:bodyDiv w:val="1"/>
      <w:marLeft w:val="0"/>
      <w:marRight w:val="0"/>
      <w:marTop w:val="0"/>
      <w:marBottom w:val="0"/>
      <w:divBdr>
        <w:top w:val="none" w:sz="0" w:space="0" w:color="auto"/>
        <w:left w:val="none" w:sz="0" w:space="0" w:color="auto"/>
        <w:bottom w:val="none" w:sz="0" w:space="0" w:color="auto"/>
        <w:right w:val="none" w:sz="0" w:space="0" w:color="auto"/>
      </w:divBdr>
    </w:div>
    <w:div w:id="1235972362">
      <w:bodyDiv w:val="1"/>
      <w:marLeft w:val="0"/>
      <w:marRight w:val="0"/>
      <w:marTop w:val="0"/>
      <w:marBottom w:val="0"/>
      <w:divBdr>
        <w:top w:val="none" w:sz="0" w:space="0" w:color="auto"/>
        <w:left w:val="none" w:sz="0" w:space="0" w:color="auto"/>
        <w:bottom w:val="none" w:sz="0" w:space="0" w:color="auto"/>
        <w:right w:val="none" w:sz="0" w:space="0" w:color="auto"/>
      </w:divBdr>
    </w:div>
    <w:div w:id="1256745229">
      <w:bodyDiv w:val="1"/>
      <w:marLeft w:val="0"/>
      <w:marRight w:val="0"/>
      <w:marTop w:val="0"/>
      <w:marBottom w:val="0"/>
      <w:divBdr>
        <w:top w:val="none" w:sz="0" w:space="0" w:color="auto"/>
        <w:left w:val="none" w:sz="0" w:space="0" w:color="auto"/>
        <w:bottom w:val="none" w:sz="0" w:space="0" w:color="auto"/>
        <w:right w:val="none" w:sz="0" w:space="0" w:color="auto"/>
      </w:divBdr>
      <w:divsChild>
        <w:div w:id="798914307">
          <w:marLeft w:val="270"/>
          <w:marRight w:val="270"/>
          <w:marTop w:val="0"/>
          <w:marBottom w:val="0"/>
          <w:divBdr>
            <w:top w:val="none" w:sz="0" w:space="0" w:color="auto"/>
            <w:left w:val="none" w:sz="0" w:space="0" w:color="auto"/>
            <w:bottom w:val="none" w:sz="0" w:space="0" w:color="auto"/>
            <w:right w:val="none" w:sz="0" w:space="0" w:color="auto"/>
          </w:divBdr>
        </w:div>
        <w:div w:id="1055009986">
          <w:marLeft w:val="270"/>
          <w:marRight w:val="270"/>
          <w:marTop w:val="0"/>
          <w:marBottom w:val="0"/>
          <w:divBdr>
            <w:top w:val="none" w:sz="0" w:space="0" w:color="auto"/>
            <w:left w:val="none" w:sz="0" w:space="0" w:color="auto"/>
            <w:bottom w:val="none" w:sz="0" w:space="0" w:color="auto"/>
            <w:right w:val="none" w:sz="0" w:space="0" w:color="auto"/>
          </w:divBdr>
        </w:div>
      </w:divsChild>
    </w:div>
    <w:div w:id="1279944969">
      <w:bodyDiv w:val="1"/>
      <w:marLeft w:val="0"/>
      <w:marRight w:val="0"/>
      <w:marTop w:val="0"/>
      <w:marBottom w:val="0"/>
      <w:divBdr>
        <w:top w:val="none" w:sz="0" w:space="0" w:color="auto"/>
        <w:left w:val="none" w:sz="0" w:space="0" w:color="auto"/>
        <w:bottom w:val="none" w:sz="0" w:space="0" w:color="auto"/>
        <w:right w:val="none" w:sz="0" w:space="0" w:color="auto"/>
      </w:divBdr>
      <w:divsChild>
        <w:div w:id="84348597">
          <w:marLeft w:val="270"/>
          <w:marRight w:val="270"/>
          <w:marTop w:val="0"/>
          <w:marBottom w:val="0"/>
          <w:divBdr>
            <w:top w:val="none" w:sz="0" w:space="0" w:color="auto"/>
            <w:left w:val="none" w:sz="0" w:space="0" w:color="auto"/>
            <w:bottom w:val="none" w:sz="0" w:space="0" w:color="auto"/>
            <w:right w:val="none" w:sz="0" w:space="0" w:color="auto"/>
          </w:divBdr>
        </w:div>
        <w:div w:id="1300916375">
          <w:marLeft w:val="270"/>
          <w:marRight w:val="270"/>
          <w:marTop w:val="0"/>
          <w:marBottom w:val="0"/>
          <w:divBdr>
            <w:top w:val="none" w:sz="0" w:space="0" w:color="auto"/>
            <w:left w:val="none" w:sz="0" w:space="0" w:color="auto"/>
            <w:bottom w:val="none" w:sz="0" w:space="0" w:color="auto"/>
            <w:right w:val="none" w:sz="0" w:space="0" w:color="auto"/>
          </w:divBdr>
        </w:div>
      </w:divsChild>
    </w:div>
    <w:div w:id="1315992404">
      <w:bodyDiv w:val="1"/>
      <w:marLeft w:val="0"/>
      <w:marRight w:val="0"/>
      <w:marTop w:val="0"/>
      <w:marBottom w:val="0"/>
      <w:divBdr>
        <w:top w:val="none" w:sz="0" w:space="0" w:color="auto"/>
        <w:left w:val="none" w:sz="0" w:space="0" w:color="auto"/>
        <w:bottom w:val="none" w:sz="0" w:space="0" w:color="auto"/>
        <w:right w:val="none" w:sz="0" w:space="0" w:color="auto"/>
      </w:divBdr>
    </w:div>
    <w:div w:id="1343167961">
      <w:bodyDiv w:val="1"/>
      <w:marLeft w:val="0"/>
      <w:marRight w:val="0"/>
      <w:marTop w:val="0"/>
      <w:marBottom w:val="0"/>
      <w:divBdr>
        <w:top w:val="none" w:sz="0" w:space="0" w:color="auto"/>
        <w:left w:val="none" w:sz="0" w:space="0" w:color="auto"/>
        <w:bottom w:val="none" w:sz="0" w:space="0" w:color="auto"/>
        <w:right w:val="none" w:sz="0" w:space="0" w:color="auto"/>
      </w:divBdr>
    </w:div>
    <w:div w:id="1587104681">
      <w:bodyDiv w:val="1"/>
      <w:marLeft w:val="0"/>
      <w:marRight w:val="0"/>
      <w:marTop w:val="0"/>
      <w:marBottom w:val="0"/>
      <w:divBdr>
        <w:top w:val="none" w:sz="0" w:space="0" w:color="auto"/>
        <w:left w:val="none" w:sz="0" w:space="0" w:color="auto"/>
        <w:bottom w:val="none" w:sz="0" w:space="0" w:color="auto"/>
        <w:right w:val="none" w:sz="0" w:space="0" w:color="auto"/>
      </w:divBdr>
    </w:div>
    <w:div w:id="1598947551">
      <w:bodyDiv w:val="1"/>
      <w:marLeft w:val="0"/>
      <w:marRight w:val="0"/>
      <w:marTop w:val="0"/>
      <w:marBottom w:val="0"/>
      <w:divBdr>
        <w:top w:val="none" w:sz="0" w:space="0" w:color="auto"/>
        <w:left w:val="none" w:sz="0" w:space="0" w:color="auto"/>
        <w:bottom w:val="none" w:sz="0" w:space="0" w:color="auto"/>
        <w:right w:val="none" w:sz="0" w:space="0" w:color="auto"/>
      </w:divBdr>
      <w:divsChild>
        <w:div w:id="411900884">
          <w:marLeft w:val="270"/>
          <w:marRight w:val="270"/>
          <w:marTop w:val="0"/>
          <w:marBottom w:val="0"/>
          <w:divBdr>
            <w:top w:val="none" w:sz="0" w:space="0" w:color="auto"/>
            <w:left w:val="none" w:sz="0" w:space="0" w:color="auto"/>
            <w:bottom w:val="none" w:sz="0" w:space="0" w:color="auto"/>
            <w:right w:val="none" w:sz="0" w:space="0" w:color="auto"/>
          </w:divBdr>
        </w:div>
        <w:div w:id="482501485">
          <w:marLeft w:val="270"/>
          <w:marRight w:val="270"/>
          <w:marTop w:val="0"/>
          <w:marBottom w:val="0"/>
          <w:divBdr>
            <w:top w:val="none" w:sz="0" w:space="0" w:color="auto"/>
            <w:left w:val="none" w:sz="0" w:space="0" w:color="auto"/>
            <w:bottom w:val="none" w:sz="0" w:space="0" w:color="auto"/>
            <w:right w:val="none" w:sz="0" w:space="0" w:color="auto"/>
          </w:divBdr>
        </w:div>
      </w:divsChild>
    </w:div>
    <w:div w:id="1821730688">
      <w:bodyDiv w:val="1"/>
      <w:marLeft w:val="0"/>
      <w:marRight w:val="0"/>
      <w:marTop w:val="0"/>
      <w:marBottom w:val="0"/>
      <w:divBdr>
        <w:top w:val="none" w:sz="0" w:space="0" w:color="auto"/>
        <w:left w:val="none" w:sz="0" w:space="0" w:color="auto"/>
        <w:bottom w:val="none" w:sz="0" w:space="0" w:color="auto"/>
        <w:right w:val="none" w:sz="0" w:space="0" w:color="auto"/>
      </w:divBdr>
    </w:div>
    <w:div w:id="1828203868">
      <w:bodyDiv w:val="1"/>
      <w:marLeft w:val="0"/>
      <w:marRight w:val="0"/>
      <w:marTop w:val="0"/>
      <w:marBottom w:val="0"/>
      <w:divBdr>
        <w:top w:val="none" w:sz="0" w:space="0" w:color="auto"/>
        <w:left w:val="none" w:sz="0" w:space="0" w:color="auto"/>
        <w:bottom w:val="none" w:sz="0" w:space="0" w:color="auto"/>
        <w:right w:val="none" w:sz="0" w:space="0" w:color="auto"/>
      </w:divBdr>
    </w:div>
    <w:div w:id="2139949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Stannah2">
  <a:themeElements>
    <a:clrScheme name="Stannah">
      <a:dk1>
        <a:srgbClr val="0A0A08"/>
      </a:dk1>
      <a:lt1>
        <a:srgbClr val="FFFFFF"/>
      </a:lt1>
      <a:dk2>
        <a:srgbClr val="767171"/>
      </a:dk2>
      <a:lt2>
        <a:srgbClr val="F5F3EF"/>
      </a:lt2>
      <a:accent1>
        <a:srgbClr val="CD202C"/>
      </a:accent1>
      <a:accent2>
        <a:srgbClr val="8FCAE7"/>
      </a:accent2>
      <a:accent3>
        <a:srgbClr val="C9DD03"/>
      </a:accent3>
      <a:accent4>
        <a:srgbClr val="F3EC7A"/>
      </a:accent4>
      <a:accent5>
        <a:srgbClr val="F0AB00"/>
      </a:accent5>
      <a:accent6>
        <a:srgbClr val="A17AAA"/>
      </a:accent6>
      <a:hlink>
        <a:srgbClr val="85A202"/>
      </a:hlink>
      <a:folHlink>
        <a:srgbClr val="C3901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nnah2" id="{69100468-87CA-4DFC-B6AF-7B66AFC19031}" vid="{A944932F-C61D-4104-B0DC-7DFA129EE45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304CC4-1A46-4DAD-82D8-C4DBC0198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a Johnson</dc:creator>
  <cp:keywords/>
  <dc:description/>
  <cp:lastModifiedBy>Kyle Casselton</cp:lastModifiedBy>
  <cp:revision>6</cp:revision>
  <cp:lastPrinted>2018-06-13T13:16:00Z</cp:lastPrinted>
  <dcterms:created xsi:type="dcterms:W3CDTF">2023-03-01T12:58:00Z</dcterms:created>
  <dcterms:modified xsi:type="dcterms:W3CDTF">2026-06-17T15:21:00Z</dcterms:modified>
</cp:coreProperties>
</file>